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B29D60" w14:textId="6A71C104" w:rsidR="00223F90" w:rsidRPr="00C23FF0" w:rsidRDefault="00223F90" w:rsidP="00C25579">
      <w:pPr>
        <w:jc w:val="both"/>
        <w:rPr>
          <w:rFonts w:asciiTheme="majorHAnsi" w:hAnsiTheme="majorHAnsi" w:cstheme="majorHAnsi"/>
          <w:sz w:val="24"/>
          <w:szCs w:val="24"/>
        </w:rPr>
      </w:pPr>
      <w:r w:rsidRPr="00C23FF0">
        <w:rPr>
          <w:rFonts w:asciiTheme="majorHAnsi" w:hAnsiTheme="majorHAnsi" w:cstheme="majorHAnsi"/>
          <w:sz w:val="24"/>
          <w:szCs w:val="24"/>
        </w:rPr>
        <w:t>Consider the class Point in Program 1. The addition of two points is done by adding the coordinates x and y of the points accordingly. For example, if the points are (1,2) and (3,4), thus adding the points results in a new point, (4, 6). The addition operation can be implemented in several ways, such as using operators or functions. Answer questions (a) to (</w:t>
      </w:r>
      <w:r w:rsidR="00982975" w:rsidRPr="00C23FF0">
        <w:rPr>
          <w:rFonts w:asciiTheme="majorHAnsi" w:hAnsiTheme="majorHAnsi" w:cstheme="majorHAnsi"/>
          <w:sz w:val="24"/>
          <w:szCs w:val="24"/>
        </w:rPr>
        <w:t>c</w:t>
      </w:r>
      <w:r w:rsidRPr="00C23FF0">
        <w:rPr>
          <w:rFonts w:asciiTheme="majorHAnsi" w:hAnsiTheme="majorHAnsi" w:cstheme="majorHAnsi"/>
          <w:sz w:val="24"/>
          <w:szCs w:val="24"/>
        </w:rPr>
        <w:t>) below.</w:t>
      </w:r>
    </w:p>
    <w:p w14:paraId="224C274C" w14:textId="72DEF612" w:rsidR="00223F90" w:rsidRPr="00C23FF0" w:rsidRDefault="00223F90" w:rsidP="004B4C5C">
      <w:pPr>
        <w:pStyle w:val="ListParagraph"/>
        <w:numPr>
          <w:ilvl w:val="0"/>
          <w:numId w:val="2"/>
        </w:numPr>
        <w:adjustRightInd w:val="0"/>
        <w:snapToGrid w:val="0"/>
        <w:spacing w:after="0"/>
        <w:ind w:left="360"/>
        <w:contextualSpacing w:val="0"/>
        <w:rPr>
          <w:rFonts w:asciiTheme="majorHAnsi" w:hAnsiTheme="majorHAnsi" w:cstheme="majorHAnsi"/>
          <w:sz w:val="24"/>
          <w:szCs w:val="24"/>
        </w:rPr>
      </w:pPr>
      <w:r w:rsidRPr="00C23FF0">
        <w:rPr>
          <w:rFonts w:asciiTheme="majorHAnsi" w:hAnsiTheme="majorHAnsi" w:cstheme="majorHAnsi"/>
          <w:sz w:val="24"/>
          <w:szCs w:val="24"/>
        </w:rPr>
        <w:t xml:space="preserve">Define an overloaded operator for the class that performs point additions. </w:t>
      </w:r>
    </w:p>
    <w:p w14:paraId="5E8C43A8" w14:textId="1574DD1A" w:rsidR="00223F90" w:rsidRPr="00C23FF0" w:rsidRDefault="00223F90" w:rsidP="004B4C5C">
      <w:pPr>
        <w:pStyle w:val="ListParagraph"/>
        <w:numPr>
          <w:ilvl w:val="0"/>
          <w:numId w:val="2"/>
        </w:numPr>
        <w:adjustRightInd w:val="0"/>
        <w:snapToGrid w:val="0"/>
        <w:spacing w:after="0"/>
        <w:ind w:left="360"/>
        <w:contextualSpacing w:val="0"/>
        <w:rPr>
          <w:rFonts w:asciiTheme="majorHAnsi" w:hAnsiTheme="majorHAnsi" w:cstheme="majorHAnsi"/>
          <w:sz w:val="24"/>
          <w:szCs w:val="24"/>
        </w:rPr>
      </w:pPr>
      <w:r w:rsidRPr="00C23FF0">
        <w:rPr>
          <w:rFonts w:asciiTheme="majorHAnsi" w:hAnsiTheme="majorHAnsi" w:cstheme="majorHAnsi"/>
          <w:sz w:val="24"/>
          <w:szCs w:val="24"/>
        </w:rPr>
        <w:t xml:space="preserve">Define a regular function that performs the addition of two points. </w:t>
      </w:r>
    </w:p>
    <w:p w14:paraId="40EDFCED" w14:textId="45CEC965" w:rsidR="00FB4651" w:rsidRPr="00C23FF0" w:rsidRDefault="00223F90" w:rsidP="004B4C5C">
      <w:pPr>
        <w:pStyle w:val="ListParagraph"/>
        <w:numPr>
          <w:ilvl w:val="0"/>
          <w:numId w:val="2"/>
        </w:numPr>
        <w:adjustRightInd w:val="0"/>
        <w:snapToGrid w:val="0"/>
        <w:spacing w:after="0"/>
        <w:ind w:left="360"/>
        <w:contextualSpacing w:val="0"/>
        <w:rPr>
          <w:rFonts w:asciiTheme="majorHAnsi" w:hAnsiTheme="majorHAnsi" w:cstheme="majorHAnsi"/>
          <w:sz w:val="24"/>
          <w:szCs w:val="24"/>
        </w:rPr>
      </w:pPr>
      <w:r w:rsidRPr="00C23FF0">
        <w:rPr>
          <w:rFonts w:asciiTheme="majorHAnsi" w:hAnsiTheme="majorHAnsi" w:cstheme="majorHAnsi"/>
          <w:sz w:val="24"/>
          <w:szCs w:val="24"/>
        </w:rPr>
        <w:t>In the main function, using the operator and function from (a) and (b), write two different ways to add the points p and q and store the result into r.</w:t>
      </w:r>
    </w:p>
    <w:p w14:paraId="6E98E9FE" w14:textId="18D71D5B" w:rsidR="00223F90" w:rsidRPr="00C23FF0" w:rsidRDefault="00223F90" w:rsidP="00223F90">
      <w:pPr>
        <w:rPr>
          <w:rFonts w:asciiTheme="majorHAnsi" w:hAnsiTheme="majorHAnsi" w:cstheme="majorHAnsi"/>
          <w:sz w:val="24"/>
          <w:szCs w:val="24"/>
        </w:rPr>
      </w:pPr>
      <w:r w:rsidRPr="00C23FF0">
        <w:rPr>
          <w:rFonts w:asciiTheme="majorHAnsi" w:hAnsiTheme="majorHAnsi" w:cstheme="maj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A500DE7" wp14:editId="294D06D5">
                <wp:simplePos x="0" y="0"/>
                <wp:positionH relativeFrom="column">
                  <wp:posOffset>21265</wp:posOffset>
                </wp:positionH>
                <wp:positionV relativeFrom="paragraph">
                  <wp:posOffset>98942</wp:posOffset>
                </wp:positionV>
                <wp:extent cx="5688280" cy="3827721"/>
                <wp:effectExtent l="0" t="0" r="27305" b="2095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88280" cy="382772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54541AE" w14:textId="77777777" w:rsidR="00223F90" w:rsidRPr="004B4C5C" w:rsidRDefault="00223F90" w:rsidP="004B4C5C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  <w:lang w:val="en-US"/>
                              </w:rPr>
                              <w:t>//Program 1</w:t>
                            </w:r>
                          </w:p>
                          <w:p w14:paraId="2CF5A04E" w14:textId="77777777" w:rsidR="00223F90" w:rsidRPr="004B4C5C" w:rsidRDefault="00223F90" w:rsidP="004B4C5C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  <w:lang w:val="en-US"/>
                              </w:rPr>
                              <w:t>#include &lt;iostream&gt;</w:t>
                            </w:r>
                          </w:p>
                          <w:p w14:paraId="66139FFC" w14:textId="77777777" w:rsidR="00223F90" w:rsidRPr="004B4C5C" w:rsidRDefault="00223F90" w:rsidP="004B4C5C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  <w:lang w:val="en-US"/>
                              </w:rPr>
                              <w:t>using namespace std;</w:t>
                            </w:r>
                          </w:p>
                          <w:p w14:paraId="19ED639C" w14:textId="77777777" w:rsidR="00223F90" w:rsidRPr="004B4C5C" w:rsidRDefault="00223F90" w:rsidP="004B4C5C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</w:p>
                          <w:p w14:paraId="43132213" w14:textId="77777777" w:rsidR="00223F90" w:rsidRPr="004B4C5C" w:rsidRDefault="00223F90" w:rsidP="004B4C5C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  <w:lang w:val="en-US"/>
                              </w:rPr>
                              <w:t xml:space="preserve">class Point{ </w:t>
                            </w:r>
                          </w:p>
                          <w:p w14:paraId="500F1AE7" w14:textId="77777777" w:rsidR="00223F90" w:rsidRPr="004B4C5C" w:rsidRDefault="00223F90" w:rsidP="004B4C5C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  <w:lang w:val="en-US"/>
                              </w:rPr>
                              <w:tab/>
                              <w:t>private:</w:t>
                            </w:r>
                          </w:p>
                          <w:p w14:paraId="6E87EE40" w14:textId="77777777" w:rsidR="00223F90" w:rsidRPr="004B4C5C" w:rsidRDefault="00223F90" w:rsidP="004B4C5C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  <w:lang w:val="en-US"/>
                              </w:rPr>
                              <w:tab/>
                            </w:r>
                            <w:r w:rsidRPr="004B4C5C">
                              <w:rPr>
                                <w:sz w:val="16"/>
                                <w:szCs w:val="16"/>
                                <w:lang w:val="en-US"/>
                              </w:rPr>
                              <w:tab/>
                              <w:t>int x, y;</w:t>
                            </w:r>
                          </w:p>
                          <w:p w14:paraId="6FCC0163" w14:textId="77777777" w:rsidR="00223F90" w:rsidRPr="004B4C5C" w:rsidRDefault="00223F90" w:rsidP="004B4C5C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  <w:lang w:val="en-US"/>
                              </w:rPr>
                              <w:tab/>
                              <w:t>public:</w:t>
                            </w:r>
                          </w:p>
                          <w:p w14:paraId="005E21CA" w14:textId="77777777" w:rsidR="00223F90" w:rsidRPr="004B4C5C" w:rsidRDefault="00223F90" w:rsidP="004B4C5C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  <w:lang w:val="en-US"/>
                              </w:rPr>
                              <w:tab/>
                            </w:r>
                            <w:r w:rsidRPr="004B4C5C">
                              <w:rPr>
                                <w:sz w:val="16"/>
                                <w:szCs w:val="16"/>
                                <w:lang w:val="en-US"/>
                              </w:rPr>
                              <w:tab/>
                              <w:t>Point(int _x=0, int _y=0) { x = _x; y = _y; }</w:t>
                            </w:r>
                          </w:p>
                          <w:p w14:paraId="3642E85F" w14:textId="77777777" w:rsidR="00223F90" w:rsidRPr="004B4C5C" w:rsidRDefault="00223F90" w:rsidP="004B4C5C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  <w:lang w:val="en-US"/>
                              </w:rPr>
                              <w:tab/>
                            </w:r>
                            <w:r w:rsidRPr="004B4C5C">
                              <w:rPr>
                                <w:sz w:val="16"/>
                                <w:szCs w:val="16"/>
                                <w:lang w:val="en-US"/>
                              </w:rPr>
                              <w:tab/>
                              <w:t>int getX() const { return x; }</w:t>
                            </w:r>
                          </w:p>
                          <w:p w14:paraId="3FD961E0" w14:textId="77777777" w:rsidR="00223F90" w:rsidRPr="004B4C5C" w:rsidRDefault="00223F90" w:rsidP="004B4C5C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  <w:lang w:val="en-US"/>
                              </w:rPr>
                              <w:tab/>
                            </w:r>
                            <w:r w:rsidRPr="004B4C5C">
                              <w:rPr>
                                <w:sz w:val="16"/>
                                <w:szCs w:val="16"/>
                                <w:lang w:val="en-US"/>
                              </w:rPr>
                              <w:tab/>
                              <w:t>int getY() const { return y; }</w:t>
                            </w:r>
                          </w:p>
                          <w:p w14:paraId="118C9CAE" w14:textId="77777777" w:rsidR="00223F90" w:rsidRPr="004B4C5C" w:rsidRDefault="00223F90" w:rsidP="004B4C5C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  <w:lang w:val="en-US"/>
                              </w:rPr>
                              <w:tab/>
                            </w:r>
                            <w:r w:rsidRPr="004B4C5C">
                              <w:rPr>
                                <w:sz w:val="16"/>
                                <w:szCs w:val="16"/>
                                <w:lang w:val="en-US"/>
                              </w:rPr>
                              <w:tab/>
                              <w:t>void input() { cin &gt;&gt; x &gt;&gt; y; }</w:t>
                            </w:r>
                          </w:p>
                          <w:p w14:paraId="5A636B91" w14:textId="77777777" w:rsidR="00223F90" w:rsidRPr="004B4C5C" w:rsidRDefault="00223F90" w:rsidP="004B4C5C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  <w:lang w:val="en-US"/>
                              </w:rPr>
                              <w:tab/>
                            </w:r>
                            <w:r w:rsidRPr="004B4C5C">
                              <w:rPr>
                                <w:sz w:val="16"/>
                                <w:szCs w:val="16"/>
                                <w:lang w:val="en-US"/>
                              </w:rPr>
                              <w:tab/>
                            </w:r>
                          </w:p>
                          <w:p w14:paraId="332287E5" w14:textId="77777777" w:rsidR="00223F90" w:rsidRPr="004B4C5C" w:rsidRDefault="00223F90" w:rsidP="004B4C5C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  <w:lang w:val="en-US"/>
                              </w:rPr>
                              <w:tab/>
                            </w:r>
                            <w:r w:rsidRPr="004B4C5C">
                              <w:rPr>
                                <w:sz w:val="16"/>
                                <w:szCs w:val="16"/>
                                <w:lang w:val="en-US"/>
                              </w:rPr>
                              <w:tab/>
                              <w:t>// Answer for question (1a)</w:t>
                            </w:r>
                          </w:p>
                          <w:p w14:paraId="4EC43D73" w14:textId="5E13B88C" w:rsidR="00223F90" w:rsidRDefault="00223F90" w:rsidP="004B4C5C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  <w:lang w:val="en-US"/>
                              </w:rPr>
                              <w:tab/>
                            </w:r>
                            <w:r w:rsidRPr="004B4C5C">
                              <w:rPr>
                                <w:sz w:val="16"/>
                                <w:szCs w:val="16"/>
                                <w:lang w:val="en-US"/>
                              </w:rPr>
                              <w:tab/>
                            </w:r>
                          </w:p>
                          <w:p w14:paraId="359BCAF8" w14:textId="3B3B683F" w:rsidR="00F876F5" w:rsidRPr="004B4C5C" w:rsidRDefault="00F876F5" w:rsidP="004B4C5C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ab/>
                            </w: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ab/>
                            </w:r>
                          </w:p>
                          <w:p w14:paraId="597635C6" w14:textId="77777777" w:rsidR="00223F90" w:rsidRPr="004B4C5C" w:rsidRDefault="00223F90" w:rsidP="004B4C5C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  <w:lang w:val="en-US"/>
                              </w:rPr>
                              <w:t>}; // end of class Point</w:t>
                            </w:r>
                          </w:p>
                          <w:p w14:paraId="26F9D455" w14:textId="77777777" w:rsidR="00223F90" w:rsidRPr="004B4C5C" w:rsidRDefault="00223F90" w:rsidP="004B4C5C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</w:p>
                          <w:p w14:paraId="59538DD4" w14:textId="77777777" w:rsidR="00223F90" w:rsidRPr="004B4C5C" w:rsidRDefault="00223F90" w:rsidP="004B4C5C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  <w:lang w:val="en-US"/>
                              </w:rPr>
                              <w:t>// Answer for question (1b)</w:t>
                            </w:r>
                          </w:p>
                          <w:p w14:paraId="7574ECC2" w14:textId="77777777" w:rsidR="00223F90" w:rsidRPr="004B4C5C" w:rsidRDefault="00223F90" w:rsidP="004B4C5C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</w:p>
                          <w:p w14:paraId="21ABBA27" w14:textId="77777777" w:rsidR="00223F90" w:rsidRPr="004B4C5C" w:rsidRDefault="00223F90" w:rsidP="004B4C5C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</w:p>
                          <w:p w14:paraId="54111E64" w14:textId="77777777" w:rsidR="00223F90" w:rsidRPr="004B4C5C" w:rsidRDefault="00223F90" w:rsidP="004B4C5C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  <w:lang w:val="en-US"/>
                              </w:rPr>
                              <w:t xml:space="preserve">int main(){ </w:t>
                            </w:r>
                          </w:p>
                          <w:p w14:paraId="2FC7D352" w14:textId="77777777" w:rsidR="00223F90" w:rsidRPr="004B4C5C" w:rsidRDefault="00223F90" w:rsidP="004B4C5C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  <w:lang w:val="en-US"/>
                              </w:rPr>
                              <w:tab/>
                              <w:t>Point p, q, r;</w:t>
                            </w:r>
                          </w:p>
                          <w:p w14:paraId="2002C755" w14:textId="77777777" w:rsidR="00223F90" w:rsidRPr="004B4C5C" w:rsidRDefault="00223F90" w:rsidP="004B4C5C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  <w:lang w:val="en-US"/>
                              </w:rPr>
                              <w:tab/>
                              <w:t>p.input();</w:t>
                            </w:r>
                          </w:p>
                          <w:p w14:paraId="25A5D9DA" w14:textId="77777777" w:rsidR="00223F90" w:rsidRPr="004B4C5C" w:rsidRDefault="00223F90" w:rsidP="004B4C5C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  <w:lang w:val="en-US"/>
                              </w:rPr>
                              <w:tab/>
                              <w:t>q.input();</w:t>
                            </w:r>
                          </w:p>
                          <w:p w14:paraId="66A34F18" w14:textId="77777777" w:rsidR="00223F90" w:rsidRPr="004B4C5C" w:rsidRDefault="00223F90" w:rsidP="004B4C5C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  <w:lang w:val="en-US"/>
                              </w:rPr>
                              <w:tab/>
                              <w:t>// Answer for question (1c)</w:t>
                            </w:r>
                          </w:p>
                          <w:p w14:paraId="221E2FD3" w14:textId="711B0503" w:rsidR="00223F90" w:rsidRDefault="006A42B8" w:rsidP="004B4C5C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  <w:lang w:val="en-US"/>
                              </w:rPr>
                              <w:tab/>
                            </w:r>
                          </w:p>
                          <w:p w14:paraId="349C32E9" w14:textId="6759E0FF" w:rsidR="00F876F5" w:rsidRPr="004B4C5C" w:rsidRDefault="00F876F5" w:rsidP="004B4C5C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ab/>
                            </w:r>
                          </w:p>
                          <w:p w14:paraId="7B1D7EE6" w14:textId="77777777" w:rsidR="00223F90" w:rsidRPr="004B4C5C" w:rsidRDefault="00223F90" w:rsidP="004B4C5C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  <w:lang w:val="en-US"/>
                              </w:rPr>
                              <w:tab/>
                              <w:t>return 0;</w:t>
                            </w:r>
                          </w:p>
                          <w:p w14:paraId="3BA8F0DB" w14:textId="359A482C" w:rsidR="00223F90" w:rsidRPr="004B4C5C" w:rsidRDefault="00223F90" w:rsidP="004B4C5C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  <w:lang w:val="en-US"/>
                              </w:rPr>
                              <w:t>}// end of ma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A500DE7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.65pt;margin-top:7.8pt;width:447.9pt;height:301.4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" fillcolor="white [3201]" strokeweight=".5pt">
                <v:textbox>
                  <w:txbxContent>
                    <w:p w14:paraId="654541AE" w14:textId="77777777" w:rsidR="00223F90" w:rsidRPr="004B4C5C" w:rsidRDefault="00223F90" w:rsidP="004B4C5C">
                      <w:pPr>
                        <w:spacing w:after="0" w:line="240" w:lineRule="auto"/>
                        <w:rPr>
                          <w:sz w:val="16"/>
                          <w:szCs w:val="16"/>
                          <w:lang w:val="en-US"/>
                        </w:rPr>
                      </w:pPr>
                      <w:r w:rsidRPr="004B4C5C">
                        <w:rPr>
                          <w:sz w:val="16"/>
                          <w:szCs w:val="16"/>
                          <w:lang w:val="en-US"/>
                        </w:rPr>
                        <w:t>//Program 1</w:t>
                      </w:r>
                    </w:p>
                    <w:p w14:paraId="2CF5A04E" w14:textId="77777777" w:rsidR="00223F90" w:rsidRPr="004B4C5C" w:rsidRDefault="00223F90" w:rsidP="004B4C5C">
                      <w:pPr>
                        <w:spacing w:after="0" w:line="240" w:lineRule="auto"/>
                        <w:rPr>
                          <w:sz w:val="16"/>
                          <w:szCs w:val="16"/>
                          <w:lang w:val="en-US"/>
                        </w:rPr>
                      </w:pPr>
                      <w:r w:rsidRPr="004B4C5C">
                        <w:rPr>
                          <w:sz w:val="16"/>
                          <w:szCs w:val="16"/>
                          <w:lang w:val="en-US"/>
                        </w:rPr>
                        <w:t>#include &lt;iostream&gt;</w:t>
                      </w:r>
                    </w:p>
                    <w:p w14:paraId="66139FFC" w14:textId="77777777" w:rsidR="00223F90" w:rsidRPr="004B4C5C" w:rsidRDefault="00223F90" w:rsidP="004B4C5C">
                      <w:pPr>
                        <w:spacing w:after="0" w:line="240" w:lineRule="auto"/>
                        <w:rPr>
                          <w:sz w:val="16"/>
                          <w:szCs w:val="16"/>
                          <w:lang w:val="en-US"/>
                        </w:rPr>
                      </w:pPr>
                      <w:r w:rsidRPr="004B4C5C">
                        <w:rPr>
                          <w:sz w:val="16"/>
                          <w:szCs w:val="16"/>
                          <w:lang w:val="en-US"/>
                        </w:rPr>
                        <w:t>using namespace std;</w:t>
                      </w:r>
                    </w:p>
                    <w:p w14:paraId="19ED639C" w14:textId="77777777" w:rsidR="00223F90" w:rsidRPr="004B4C5C" w:rsidRDefault="00223F90" w:rsidP="004B4C5C">
                      <w:pPr>
                        <w:spacing w:after="0" w:line="240" w:lineRule="auto"/>
                        <w:rPr>
                          <w:sz w:val="16"/>
                          <w:szCs w:val="16"/>
                          <w:lang w:val="en-US"/>
                        </w:rPr>
                      </w:pPr>
                    </w:p>
                    <w:p w14:paraId="43132213" w14:textId="77777777" w:rsidR="00223F90" w:rsidRPr="004B4C5C" w:rsidRDefault="00223F90" w:rsidP="004B4C5C">
                      <w:pPr>
                        <w:spacing w:after="0" w:line="240" w:lineRule="auto"/>
                        <w:rPr>
                          <w:sz w:val="16"/>
                          <w:szCs w:val="16"/>
                          <w:lang w:val="en-US"/>
                        </w:rPr>
                      </w:pPr>
                      <w:r w:rsidRPr="004B4C5C">
                        <w:rPr>
                          <w:sz w:val="16"/>
                          <w:szCs w:val="16"/>
                          <w:lang w:val="en-US"/>
                        </w:rPr>
                        <w:t xml:space="preserve">class Point{ </w:t>
                      </w:r>
                    </w:p>
                    <w:p w14:paraId="500F1AE7" w14:textId="77777777" w:rsidR="00223F90" w:rsidRPr="004B4C5C" w:rsidRDefault="00223F90" w:rsidP="004B4C5C">
                      <w:pPr>
                        <w:spacing w:after="0" w:line="240" w:lineRule="auto"/>
                        <w:rPr>
                          <w:sz w:val="16"/>
                          <w:szCs w:val="16"/>
                          <w:lang w:val="en-US"/>
                        </w:rPr>
                      </w:pPr>
                      <w:r w:rsidRPr="004B4C5C">
                        <w:rPr>
                          <w:sz w:val="16"/>
                          <w:szCs w:val="16"/>
                          <w:lang w:val="en-US"/>
                        </w:rPr>
                        <w:tab/>
                        <w:t>private:</w:t>
                      </w:r>
                    </w:p>
                    <w:p w14:paraId="6E87EE40" w14:textId="77777777" w:rsidR="00223F90" w:rsidRPr="004B4C5C" w:rsidRDefault="00223F90" w:rsidP="004B4C5C">
                      <w:pPr>
                        <w:spacing w:after="0" w:line="240" w:lineRule="auto"/>
                        <w:rPr>
                          <w:sz w:val="16"/>
                          <w:szCs w:val="16"/>
                          <w:lang w:val="en-US"/>
                        </w:rPr>
                      </w:pPr>
                      <w:r w:rsidRPr="004B4C5C">
                        <w:rPr>
                          <w:sz w:val="16"/>
                          <w:szCs w:val="16"/>
                          <w:lang w:val="en-US"/>
                        </w:rPr>
                        <w:tab/>
                      </w:r>
                      <w:r w:rsidRPr="004B4C5C">
                        <w:rPr>
                          <w:sz w:val="16"/>
                          <w:szCs w:val="16"/>
                          <w:lang w:val="en-US"/>
                        </w:rPr>
                        <w:tab/>
                        <w:t>int x, y;</w:t>
                      </w:r>
                    </w:p>
                    <w:p w14:paraId="6FCC0163" w14:textId="77777777" w:rsidR="00223F90" w:rsidRPr="004B4C5C" w:rsidRDefault="00223F90" w:rsidP="004B4C5C">
                      <w:pPr>
                        <w:spacing w:after="0" w:line="240" w:lineRule="auto"/>
                        <w:rPr>
                          <w:sz w:val="16"/>
                          <w:szCs w:val="16"/>
                          <w:lang w:val="en-US"/>
                        </w:rPr>
                      </w:pPr>
                      <w:r w:rsidRPr="004B4C5C">
                        <w:rPr>
                          <w:sz w:val="16"/>
                          <w:szCs w:val="16"/>
                          <w:lang w:val="en-US"/>
                        </w:rPr>
                        <w:tab/>
                        <w:t>public:</w:t>
                      </w:r>
                    </w:p>
                    <w:p w14:paraId="005E21CA" w14:textId="77777777" w:rsidR="00223F90" w:rsidRPr="004B4C5C" w:rsidRDefault="00223F90" w:rsidP="004B4C5C">
                      <w:pPr>
                        <w:spacing w:after="0" w:line="240" w:lineRule="auto"/>
                        <w:rPr>
                          <w:sz w:val="16"/>
                          <w:szCs w:val="16"/>
                          <w:lang w:val="en-US"/>
                        </w:rPr>
                      </w:pPr>
                      <w:r w:rsidRPr="004B4C5C">
                        <w:rPr>
                          <w:sz w:val="16"/>
                          <w:szCs w:val="16"/>
                          <w:lang w:val="en-US"/>
                        </w:rPr>
                        <w:tab/>
                      </w:r>
                      <w:r w:rsidRPr="004B4C5C">
                        <w:rPr>
                          <w:sz w:val="16"/>
                          <w:szCs w:val="16"/>
                          <w:lang w:val="en-US"/>
                        </w:rPr>
                        <w:tab/>
                        <w:t>Point(int _x=0, int _y=0) { x = _x; y = _y; }</w:t>
                      </w:r>
                    </w:p>
                    <w:p w14:paraId="3642E85F" w14:textId="77777777" w:rsidR="00223F90" w:rsidRPr="004B4C5C" w:rsidRDefault="00223F90" w:rsidP="004B4C5C">
                      <w:pPr>
                        <w:spacing w:after="0" w:line="240" w:lineRule="auto"/>
                        <w:rPr>
                          <w:sz w:val="16"/>
                          <w:szCs w:val="16"/>
                          <w:lang w:val="en-US"/>
                        </w:rPr>
                      </w:pPr>
                      <w:r w:rsidRPr="004B4C5C">
                        <w:rPr>
                          <w:sz w:val="16"/>
                          <w:szCs w:val="16"/>
                          <w:lang w:val="en-US"/>
                        </w:rPr>
                        <w:tab/>
                      </w:r>
                      <w:r w:rsidRPr="004B4C5C">
                        <w:rPr>
                          <w:sz w:val="16"/>
                          <w:szCs w:val="16"/>
                          <w:lang w:val="en-US"/>
                        </w:rPr>
                        <w:tab/>
                        <w:t>int getX() const { return x; }</w:t>
                      </w:r>
                    </w:p>
                    <w:p w14:paraId="3FD961E0" w14:textId="77777777" w:rsidR="00223F90" w:rsidRPr="004B4C5C" w:rsidRDefault="00223F90" w:rsidP="004B4C5C">
                      <w:pPr>
                        <w:spacing w:after="0" w:line="240" w:lineRule="auto"/>
                        <w:rPr>
                          <w:sz w:val="16"/>
                          <w:szCs w:val="16"/>
                          <w:lang w:val="en-US"/>
                        </w:rPr>
                      </w:pPr>
                      <w:r w:rsidRPr="004B4C5C">
                        <w:rPr>
                          <w:sz w:val="16"/>
                          <w:szCs w:val="16"/>
                          <w:lang w:val="en-US"/>
                        </w:rPr>
                        <w:tab/>
                      </w:r>
                      <w:r w:rsidRPr="004B4C5C">
                        <w:rPr>
                          <w:sz w:val="16"/>
                          <w:szCs w:val="16"/>
                          <w:lang w:val="en-US"/>
                        </w:rPr>
                        <w:tab/>
                        <w:t>int getY() const { return y; }</w:t>
                      </w:r>
                    </w:p>
                    <w:p w14:paraId="118C9CAE" w14:textId="77777777" w:rsidR="00223F90" w:rsidRPr="004B4C5C" w:rsidRDefault="00223F90" w:rsidP="004B4C5C">
                      <w:pPr>
                        <w:spacing w:after="0" w:line="240" w:lineRule="auto"/>
                        <w:rPr>
                          <w:sz w:val="16"/>
                          <w:szCs w:val="16"/>
                          <w:lang w:val="en-US"/>
                        </w:rPr>
                      </w:pPr>
                      <w:r w:rsidRPr="004B4C5C">
                        <w:rPr>
                          <w:sz w:val="16"/>
                          <w:szCs w:val="16"/>
                          <w:lang w:val="en-US"/>
                        </w:rPr>
                        <w:tab/>
                      </w:r>
                      <w:r w:rsidRPr="004B4C5C">
                        <w:rPr>
                          <w:sz w:val="16"/>
                          <w:szCs w:val="16"/>
                          <w:lang w:val="en-US"/>
                        </w:rPr>
                        <w:tab/>
                        <w:t>void input() { cin &gt;&gt; x &gt;&gt; y; }</w:t>
                      </w:r>
                    </w:p>
                    <w:p w14:paraId="5A636B91" w14:textId="77777777" w:rsidR="00223F90" w:rsidRPr="004B4C5C" w:rsidRDefault="00223F90" w:rsidP="004B4C5C">
                      <w:pPr>
                        <w:spacing w:after="0" w:line="240" w:lineRule="auto"/>
                        <w:rPr>
                          <w:sz w:val="16"/>
                          <w:szCs w:val="16"/>
                          <w:lang w:val="en-US"/>
                        </w:rPr>
                      </w:pPr>
                      <w:r w:rsidRPr="004B4C5C">
                        <w:rPr>
                          <w:sz w:val="16"/>
                          <w:szCs w:val="16"/>
                          <w:lang w:val="en-US"/>
                        </w:rPr>
                        <w:tab/>
                      </w:r>
                      <w:r w:rsidRPr="004B4C5C">
                        <w:rPr>
                          <w:sz w:val="16"/>
                          <w:szCs w:val="16"/>
                          <w:lang w:val="en-US"/>
                        </w:rPr>
                        <w:tab/>
                      </w:r>
                    </w:p>
                    <w:p w14:paraId="332287E5" w14:textId="77777777" w:rsidR="00223F90" w:rsidRPr="004B4C5C" w:rsidRDefault="00223F90" w:rsidP="004B4C5C">
                      <w:pPr>
                        <w:spacing w:after="0" w:line="240" w:lineRule="auto"/>
                        <w:rPr>
                          <w:sz w:val="16"/>
                          <w:szCs w:val="16"/>
                          <w:lang w:val="en-US"/>
                        </w:rPr>
                      </w:pPr>
                      <w:r w:rsidRPr="004B4C5C">
                        <w:rPr>
                          <w:sz w:val="16"/>
                          <w:szCs w:val="16"/>
                          <w:lang w:val="en-US"/>
                        </w:rPr>
                        <w:tab/>
                      </w:r>
                      <w:r w:rsidRPr="004B4C5C">
                        <w:rPr>
                          <w:sz w:val="16"/>
                          <w:szCs w:val="16"/>
                          <w:lang w:val="en-US"/>
                        </w:rPr>
                        <w:tab/>
                        <w:t>// Answer for question (1a)</w:t>
                      </w:r>
                    </w:p>
                    <w:p w14:paraId="4EC43D73" w14:textId="5E13B88C" w:rsidR="00223F90" w:rsidRDefault="00223F90" w:rsidP="004B4C5C">
                      <w:pPr>
                        <w:spacing w:after="0" w:line="240" w:lineRule="auto"/>
                        <w:rPr>
                          <w:sz w:val="16"/>
                          <w:szCs w:val="16"/>
                          <w:lang w:val="en-US"/>
                        </w:rPr>
                      </w:pPr>
                      <w:r w:rsidRPr="004B4C5C">
                        <w:rPr>
                          <w:sz w:val="16"/>
                          <w:szCs w:val="16"/>
                          <w:lang w:val="en-US"/>
                        </w:rPr>
                        <w:tab/>
                      </w:r>
                      <w:r w:rsidRPr="004B4C5C">
                        <w:rPr>
                          <w:sz w:val="16"/>
                          <w:szCs w:val="16"/>
                          <w:lang w:val="en-US"/>
                        </w:rPr>
                        <w:tab/>
                      </w:r>
                    </w:p>
                    <w:p w14:paraId="359BCAF8" w14:textId="3B3B683F" w:rsidR="00F876F5" w:rsidRPr="004B4C5C" w:rsidRDefault="00F876F5" w:rsidP="004B4C5C">
                      <w:pPr>
                        <w:spacing w:after="0" w:line="240" w:lineRule="auto"/>
                        <w:rPr>
                          <w:sz w:val="16"/>
                          <w:szCs w:val="16"/>
                          <w:lang w:val="en-US"/>
                        </w:rPr>
                      </w:pPr>
                      <w:r>
                        <w:rPr>
                          <w:sz w:val="16"/>
                          <w:szCs w:val="16"/>
                          <w:lang w:val="en-US"/>
                        </w:rPr>
                        <w:tab/>
                      </w:r>
                      <w:r>
                        <w:rPr>
                          <w:sz w:val="16"/>
                          <w:szCs w:val="16"/>
                          <w:lang w:val="en-US"/>
                        </w:rPr>
                        <w:tab/>
                      </w:r>
                    </w:p>
                    <w:p w14:paraId="597635C6" w14:textId="77777777" w:rsidR="00223F90" w:rsidRPr="004B4C5C" w:rsidRDefault="00223F90" w:rsidP="004B4C5C">
                      <w:pPr>
                        <w:spacing w:after="0" w:line="240" w:lineRule="auto"/>
                        <w:rPr>
                          <w:sz w:val="16"/>
                          <w:szCs w:val="16"/>
                          <w:lang w:val="en-US"/>
                        </w:rPr>
                      </w:pPr>
                      <w:r w:rsidRPr="004B4C5C">
                        <w:rPr>
                          <w:sz w:val="16"/>
                          <w:szCs w:val="16"/>
                          <w:lang w:val="en-US"/>
                        </w:rPr>
                        <w:t>}; // end of class Point</w:t>
                      </w:r>
                    </w:p>
                    <w:p w14:paraId="26F9D455" w14:textId="77777777" w:rsidR="00223F90" w:rsidRPr="004B4C5C" w:rsidRDefault="00223F90" w:rsidP="004B4C5C">
                      <w:pPr>
                        <w:spacing w:after="0" w:line="240" w:lineRule="auto"/>
                        <w:rPr>
                          <w:sz w:val="16"/>
                          <w:szCs w:val="16"/>
                          <w:lang w:val="en-US"/>
                        </w:rPr>
                      </w:pPr>
                    </w:p>
                    <w:p w14:paraId="59538DD4" w14:textId="77777777" w:rsidR="00223F90" w:rsidRPr="004B4C5C" w:rsidRDefault="00223F90" w:rsidP="004B4C5C">
                      <w:pPr>
                        <w:spacing w:after="0" w:line="240" w:lineRule="auto"/>
                        <w:rPr>
                          <w:sz w:val="16"/>
                          <w:szCs w:val="16"/>
                          <w:lang w:val="en-US"/>
                        </w:rPr>
                      </w:pPr>
                      <w:r w:rsidRPr="004B4C5C">
                        <w:rPr>
                          <w:sz w:val="16"/>
                          <w:szCs w:val="16"/>
                          <w:lang w:val="en-US"/>
                        </w:rPr>
                        <w:t>// Answer for question (1b)</w:t>
                      </w:r>
                    </w:p>
                    <w:p w14:paraId="7574ECC2" w14:textId="77777777" w:rsidR="00223F90" w:rsidRPr="004B4C5C" w:rsidRDefault="00223F90" w:rsidP="004B4C5C">
                      <w:pPr>
                        <w:spacing w:after="0" w:line="240" w:lineRule="auto"/>
                        <w:rPr>
                          <w:sz w:val="16"/>
                          <w:szCs w:val="16"/>
                          <w:lang w:val="en-US"/>
                        </w:rPr>
                      </w:pPr>
                    </w:p>
                    <w:p w14:paraId="21ABBA27" w14:textId="77777777" w:rsidR="00223F90" w:rsidRPr="004B4C5C" w:rsidRDefault="00223F90" w:rsidP="004B4C5C">
                      <w:pPr>
                        <w:spacing w:after="0" w:line="240" w:lineRule="auto"/>
                        <w:rPr>
                          <w:sz w:val="16"/>
                          <w:szCs w:val="16"/>
                          <w:lang w:val="en-US"/>
                        </w:rPr>
                      </w:pPr>
                    </w:p>
                    <w:p w14:paraId="54111E64" w14:textId="77777777" w:rsidR="00223F90" w:rsidRPr="004B4C5C" w:rsidRDefault="00223F90" w:rsidP="004B4C5C">
                      <w:pPr>
                        <w:spacing w:after="0" w:line="240" w:lineRule="auto"/>
                        <w:rPr>
                          <w:sz w:val="16"/>
                          <w:szCs w:val="16"/>
                          <w:lang w:val="en-US"/>
                        </w:rPr>
                      </w:pPr>
                      <w:r w:rsidRPr="004B4C5C">
                        <w:rPr>
                          <w:sz w:val="16"/>
                          <w:szCs w:val="16"/>
                          <w:lang w:val="en-US"/>
                        </w:rPr>
                        <w:t xml:space="preserve">int main(){ </w:t>
                      </w:r>
                    </w:p>
                    <w:p w14:paraId="2FC7D352" w14:textId="77777777" w:rsidR="00223F90" w:rsidRPr="004B4C5C" w:rsidRDefault="00223F90" w:rsidP="004B4C5C">
                      <w:pPr>
                        <w:spacing w:after="0" w:line="240" w:lineRule="auto"/>
                        <w:rPr>
                          <w:sz w:val="16"/>
                          <w:szCs w:val="16"/>
                          <w:lang w:val="en-US"/>
                        </w:rPr>
                      </w:pPr>
                      <w:r w:rsidRPr="004B4C5C">
                        <w:rPr>
                          <w:sz w:val="16"/>
                          <w:szCs w:val="16"/>
                          <w:lang w:val="en-US"/>
                        </w:rPr>
                        <w:tab/>
                        <w:t>Point p, q, r;</w:t>
                      </w:r>
                    </w:p>
                    <w:p w14:paraId="2002C755" w14:textId="77777777" w:rsidR="00223F90" w:rsidRPr="004B4C5C" w:rsidRDefault="00223F90" w:rsidP="004B4C5C">
                      <w:pPr>
                        <w:spacing w:after="0" w:line="240" w:lineRule="auto"/>
                        <w:rPr>
                          <w:sz w:val="16"/>
                          <w:szCs w:val="16"/>
                          <w:lang w:val="en-US"/>
                        </w:rPr>
                      </w:pPr>
                      <w:r w:rsidRPr="004B4C5C">
                        <w:rPr>
                          <w:sz w:val="16"/>
                          <w:szCs w:val="16"/>
                          <w:lang w:val="en-US"/>
                        </w:rPr>
                        <w:tab/>
                        <w:t>p.input();</w:t>
                      </w:r>
                    </w:p>
                    <w:p w14:paraId="25A5D9DA" w14:textId="77777777" w:rsidR="00223F90" w:rsidRPr="004B4C5C" w:rsidRDefault="00223F90" w:rsidP="004B4C5C">
                      <w:pPr>
                        <w:spacing w:after="0" w:line="240" w:lineRule="auto"/>
                        <w:rPr>
                          <w:sz w:val="16"/>
                          <w:szCs w:val="16"/>
                          <w:lang w:val="en-US"/>
                        </w:rPr>
                      </w:pPr>
                      <w:r w:rsidRPr="004B4C5C">
                        <w:rPr>
                          <w:sz w:val="16"/>
                          <w:szCs w:val="16"/>
                          <w:lang w:val="en-US"/>
                        </w:rPr>
                        <w:tab/>
                        <w:t>q.input();</w:t>
                      </w:r>
                    </w:p>
                    <w:p w14:paraId="66A34F18" w14:textId="77777777" w:rsidR="00223F90" w:rsidRPr="004B4C5C" w:rsidRDefault="00223F90" w:rsidP="004B4C5C">
                      <w:pPr>
                        <w:spacing w:after="0" w:line="240" w:lineRule="auto"/>
                        <w:rPr>
                          <w:sz w:val="16"/>
                          <w:szCs w:val="16"/>
                          <w:lang w:val="en-US"/>
                        </w:rPr>
                      </w:pPr>
                      <w:r w:rsidRPr="004B4C5C">
                        <w:rPr>
                          <w:sz w:val="16"/>
                          <w:szCs w:val="16"/>
                          <w:lang w:val="en-US"/>
                        </w:rPr>
                        <w:tab/>
                        <w:t>// Answer for question (1c)</w:t>
                      </w:r>
                    </w:p>
                    <w:p w14:paraId="221E2FD3" w14:textId="711B0503" w:rsidR="00223F90" w:rsidRDefault="006A42B8" w:rsidP="004B4C5C">
                      <w:pPr>
                        <w:spacing w:after="0" w:line="240" w:lineRule="auto"/>
                        <w:rPr>
                          <w:sz w:val="16"/>
                          <w:szCs w:val="16"/>
                          <w:lang w:val="en-US"/>
                        </w:rPr>
                      </w:pPr>
                      <w:r w:rsidRPr="004B4C5C">
                        <w:rPr>
                          <w:sz w:val="16"/>
                          <w:szCs w:val="16"/>
                          <w:lang w:val="en-US"/>
                        </w:rPr>
                        <w:tab/>
                      </w:r>
                    </w:p>
                    <w:p w14:paraId="349C32E9" w14:textId="6759E0FF" w:rsidR="00F876F5" w:rsidRPr="004B4C5C" w:rsidRDefault="00F876F5" w:rsidP="004B4C5C">
                      <w:pPr>
                        <w:spacing w:after="0" w:line="240" w:lineRule="auto"/>
                        <w:rPr>
                          <w:sz w:val="16"/>
                          <w:szCs w:val="16"/>
                          <w:lang w:val="en-US"/>
                        </w:rPr>
                      </w:pPr>
                      <w:r>
                        <w:rPr>
                          <w:sz w:val="16"/>
                          <w:szCs w:val="16"/>
                          <w:lang w:val="en-US"/>
                        </w:rPr>
                        <w:tab/>
                      </w:r>
                    </w:p>
                    <w:p w14:paraId="7B1D7EE6" w14:textId="77777777" w:rsidR="00223F90" w:rsidRPr="004B4C5C" w:rsidRDefault="00223F90" w:rsidP="004B4C5C">
                      <w:pPr>
                        <w:spacing w:after="0" w:line="240" w:lineRule="auto"/>
                        <w:rPr>
                          <w:sz w:val="16"/>
                          <w:szCs w:val="16"/>
                          <w:lang w:val="en-US"/>
                        </w:rPr>
                      </w:pPr>
                      <w:r w:rsidRPr="004B4C5C">
                        <w:rPr>
                          <w:sz w:val="16"/>
                          <w:szCs w:val="16"/>
                          <w:lang w:val="en-US"/>
                        </w:rPr>
                        <w:tab/>
                        <w:t>return 0;</w:t>
                      </w:r>
                    </w:p>
                    <w:p w14:paraId="3BA8F0DB" w14:textId="359A482C" w:rsidR="00223F90" w:rsidRPr="004B4C5C" w:rsidRDefault="00223F90" w:rsidP="004B4C5C">
                      <w:pPr>
                        <w:spacing w:after="0" w:line="240" w:lineRule="auto"/>
                        <w:rPr>
                          <w:sz w:val="16"/>
                          <w:szCs w:val="16"/>
                          <w:lang w:val="en-US"/>
                        </w:rPr>
                      </w:pPr>
                      <w:r w:rsidRPr="004B4C5C">
                        <w:rPr>
                          <w:sz w:val="16"/>
                          <w:szCs w:val="16"/>
                          <w:lang w:val="en-US"/>
                        </w:rPr>
                        <w:t>}// end of main</w:t>
                      </w:r>
                    </w:p>
                  </w:txbxContent>
                </v:textbox>
              </v:shape>
            </w:pict>
          </mc:Fallback>
        </mc:AlternateContent>
      </w:r>
    </w:p>
    <w:p w14:paraId="0F8DEF0C" w14:textId="4A418C99" w:rsidR="00223F90" w:rsidRPr="00C23FF0" w:rsidRDefault="00223F90" w:rsidP="00223F90">
      <w:pPr>
        <w:rPr>
          <w:rFonts w:asciiTheme="majorHAnsi" w:hAnsiTheme="majorHAnsi" w:cstheme="majorHAnsi"/>
          <w:sz w:val="24"/>
          <w:szCs w:val="24"/>
        </w:rPr>
      </w:pPr>
    </w:p>
    <w:p w14:paraId="4FBB9DBA" w14:textId="6B9EC1BC" w:rsidR="00223F90" w:rsidRPr="00C23FF0" w:rsidRDefault="00223F90" w:rsidP="00223F90">
      <w:pPr>
        <w:rPr>
          <w:rFonts w:asciiTheme="majorHAnsi" w:hAnsiTheme="majorHAnsi" w:cstheme="majorHAnsi"/>
          <w:sz w:val="24"/>
          <w:szCs w:val="24"/>
        </w:rPr>
      </w:pPr>
    </w:p>
    <w:p w14:paraId="447B28FB" w14:textId="43DFFD60" w:rsidR="00223F90" w:rsidRPr="00C23FF0" w:rsidRDefault="00223F90" w:rsidP="00223F90">
      <w:pPr>
        <w:rPr>
          <w:rFonts w:asciiTheme="majorHAnsi" w:hAnsiTheme="majorHAnsi" w:cstheme="majorHAnsi"/>
          <w:sz w:val="24"/>
          <w:szCs w:val="24"/>
        </w:rPr>
      </w:pPr>
    </w:p>
    <w:p w14:paraId="03081DB3" w14:textId="69681CFD" w:rsidR="00223F90" w:rsidRPr="00C23FF0" w:rsidRDefault="00223F90" w:rsidP="00223F90">
      <w:pPr>
        <w:rPr>
          <w:rFonts w:asciiTheme="majorHAnsi" w:hAnsiTheme="majorHAnsi" w:cstheme="majorHAnsi"/>
          <w:sz w:val="24"/>
          <w:szCs w:val="24"/>
        </w:rPr>
      </w:pPr>
    </w:p>
    <w:p w14:paraId="5A2D0242" w14:textId="77158940" w:rsidR="00223F90" w:rsidRPr="00C23FF0" w:rsidRDefault="00223F90" w:rsidP="00223F90">
      <w:pPr>
        <w:rPr>
          <w:rFonts w:asciiTheme="majorHAnsi" w:hAnsiTheme="majorHAnsi" w:cstheme="majorHAnsi"/>
          <w:sz w:val="24"/>
          <w:szCs w:val="24"/>
        </w:rPr>
      </w:pPr>
    </w:p>
    <w:p w14:paraId="103F4587" w14:textId="484F35B6" w:rsidR="004B4C5C" w:rsidRPr="00C23FF0" w:rsidRDefault="004B4C5C" w:rsidP="00223F90">
      <w:pPr>
        <w:rPr>
          <w:rFonts w:asciiTheme="majorHAnsi" w:hAnsiTheme="majorHAnsi" w:cstheme="majorHAnsi"/>
          <w:sz w:val="24"/>
          <w:szCs w:val="24"/>
        </w:rPr>
      </w:pPr>
    </w:p>
    <w:p w14:paraId="21CC56B1" w14:textId="37269A65" w:rsidR="004B4C5C" w:rsidRPr="00C23FF0" w:rsidRDefault="004B4C5C" w:rsidP="00223F90">
      <w:pPr>
        <w:rPr>
          <w:rFonts w:asciiTheme="majorHAnsi" w:hAnsiTheme="majorHAnsi" w:cstheme="majorHAnsi"/>
          <w:sz w:val="24"/>
          <w:szCs w:val="24"/>
        </w:rPr>
      </w:pPr>
    </w:p>
    <w:p w14:paraId="5EFDE337" w14:textId="4D029C9B" w:rsidR="004B4C5C" w:rsidRPr="00C23FF0" w:rsidRDefault="004B4C5C" w:rsidP="00223F90">
      <w:pPr>
        <w:rPr>
          <w:rFonts w:asciiTheme="majorHAnsi" w:hAnsiTheme="majorHAnsi" w:cstheme="majorHAnsi"/>
          <w:sz w:val="24"/>
          <w:szCs w:val="24"/>
        </w:rPr>
      </w:pPr>
    </w:p>
    <w:p w14:paraId="783EC829" w14:textId="1B91D5A4" w:rsidR="004B4C5C" w:rsidRPr="00C23FF0" w:rsidRDefault="004B4C5C" w:rsidP="00223F90">
      <w:pPr>
        <w:rPr>
          <w:rFonts w:asciiTheme="majorHAnsi" w:hAnsiTheme="majorHAnsi" w:cstheme="majorHAnsi"/>
          <w:sz w:val="24"/>
          <w:szCs w:val="24"/>
        </w:rPr>
      </w:pPr>
    </w:p>
    <w:p w14:paraId="44BDBB16" w14:textId="3DBF11E9" w:rsidR="004B4C5C" w:rsidRPr="00C23FF0" w:rsidRDefault="004B4C5C" w:rsidP="00223F90">
      <w:pPr>
        <w:rPr>
          <w:rFonts w:asciiTheme="majorHAnsi" w:hAnsiTheme="majorHAnsi" w:cstheme="majorHAnsi"/>
          <w:sz w:val="24"/>
          <w:szCs w:val="24"/>
        </w:rPr>
      </w:pPr>
    </w:p>
    <w:p w14:paraId="661EE618" w14:textId="4A6E0760" w:rsidR="004B4C5C" w:rsidRPr="00C23FF0" w:rsidRDefault="004B4C5C" w:rsidP="00223F90">
      <w:pPr>
        <w:rPr>
          <w:rFonts w:asciiTheme="majorHAnsi" w:hAnsiTheme="majorHAnsi" w:cstheme="majorHAnsi"/>
          <w:sz w:val="24"/>
          <w:szCs w:val="24"/>
        </w:rPr>
      </w:pPr>
    </w:p>
    <w:p w14:paraId="7A1DD3D9" w14:textId="65553433" w:rsidR="004B4C5C" w:rsidRPr="00C23FF0" w:rsidRDefault="004B4C5C" w:rsidP="00223F90">
      <w:pPr>
        <w:rPr>
          <w:rFonts w:asciiTheme="majorHAnsi" w:hAnsiTheme="majorHAnsi" w:cstheme="majorHAnsi"/>
          <w:sz w:val="24"/>
          <w:szCs w:val="24"/>
        </w:rPr>
      </w:pPr>
    </w:p>
    <w:p w14:paraId="10C078D9" w14:textId="42E8DB06" w:rsidR="004B4C5C" w:rsidRPr="00C23FF0" w:rsidRDefault="004B4C5C" w:rsidP="00223F90">
      <w:pPr>
        <w:rPr>
          <w:rFonts w:asciiTheme="majorHAnsi" w:hAnsiTheme="majorHAnsi" w:cstheme="majorHAnsi"/>
          <w:sz w:val="24"/>
          <w:szCs w:val="24"/>
        </w:rPr>
      </w:pPr>
    </w:p>
    <w:p w14:paraId="7A2745E0" w14:textId="4FB09444" w:rsidR="004B4C5C" w:rsidRPr="00C23FF0" w:rsidRDefault="004B4C5C" w:rsidP="00223F90">
      <w:pPr>
        <w:rPr>
          <w:rFonts w:asciiTheme="majorHAnsi" w:hAnsiTheme="majorHAnsi" w:cstheme="majorHAnsi"/>
          <w:sz w:val="24"/>
          <w:szCs w:val="24"/>
        </w:rPr>
      </w:pPr>
    </w:p>
    <w:p w14:paraId="4434D224" w14:textId="396E75F6" w:rsidR="004B4C5C" w:rsidRPr="00C23FF0" w:rsidRDefault="004B4C5C" w:rsidP="00223F90">
      <w:pPr>
        <w:rPr>
          <w:rFonts w:asciiTheme="majorHAnsi" w:hAnsiTheme="majorHAnsi" w:cstheme="majorHAnsi"/>
          <w:sz w:val="24"/>
          <w:szCs w:val="24"/>
        </w:rPr>
      </w:pPr>
    </w:p>
    <w:p w14:paraId="5DB031C3" w14:textId="4B71E60C" w:rsidR="004B4C5C" w:rsidRPr="00C23FF0" w:rsidRDefault="004B4C5C" w:rsidP="00223F90">
      <w:pPr>
        <w:rPr>
          <w:rFonts w:asciiTheme="majorHAnsi" w:hAnsiTheme="majorHAnsi" w:cstheme="majorHAnsi"/>
          <w:sz w:val="24"/>
          <w:szCs w:val="24"/>
        </w:rPr>
      </w:pPr>
    </w:p>
    <w:p w14:paraId="6B933CE3" w14:textId="0A93CB33" w:rsidR="004B4C5C" w:rsidRPr="00C23FF0" w:rsidRDefault="004B4C5C" w:rsidP="00223F90">
      <w:pPr>
        <w:rPr>
          <w:rFonts w:asciiTheme="majorHAnsi" w:hAnsiTheme="majorHAnsi" w:cstheme="majorHAnsi"/>
          <w:sz w:val="24"/>
          <w:szCs w:val="24"/>
        </w:rPr>
      </w:pPr>
    </w:p>
    <w:p w14:paraId="62E72B62" w14:textId="59782FDB" w:rsidR="004B4C5C" w:rsidRPr="00C23FF0" w:rsidRDefault="004B4C5C" w:rsidP="00223F90">
      <w:pPr>
        <w:rPr>
          <w:rFonts w:asciiTheme="majorHAnsi" w:hAnsiTheme="majorHAnsi" w:cstheme="majorHAnsi"/>
          <w:sz w:val="24"/>
          <w:szCs w:val="24"/>
        </w:rPr>
      </w:pPr>
    </w:p>
    <w:p w14:paraId="72D0DBEB" w14:textId="5191ADC5" w:rsidR="004B4C5C" w:rsidRPr="00C23FF0" w:rsidRDefault="004B4C5C" w:rsidP="00223F90">
      <w:pPr>
        <w:rPr>
          <w:rFonts w:asciiTheme="majorHAnsi" w:hAnsiTheme="majorHAnsi" w:cstheme="majorHAnsi"/>
          <w:sz w:val="24"/>
          <w:szCs w:val="24"/>
        </w:rPr>
      </w:pPr>
    </w:p>
    <w:p w14:paraId="5CC451E1" w14:textId="7286137B" w:rsidR="004B4C5C" w:rsidRPr="00C23FF0" w:rsidRDefault="004B4C5C" w:rsidP="00223F90">
      <w:pPr>
        <w:rPr>
          <w:rFonts w:asciiTheme="majorHAnsi" w:hAnsiTheme="majorHAnsi" w:cstheme="majorHAnsi"/>
          <w:sz w:val="24"/>
          <w:szCs w:val="24"/>
        </w:rPr>
      </w:pPr>
    </w:p>
    <w:p w14:paraId="1CA6415C" w14:textId="31261AA6" w:rsidR="004B4C5C" w:rsidRPr="00C23FF0" w:rsidRDefault="004B4C5C" w:rsidP="00223F90">
      <w:pPr>
        <w:rPr>
          <w:rFonts w:asciiTheme="majorHAnsi" w:hAnsiTheme="majorHAnsi" w:cstheme="majorHAnsi"/>
          <w:sz w:val="24"/>
          <w:szCs w:val="24"/>
        </w:rPr>
      </w:pPr>
    </w:p>
    <w:p w14:paraId="1DD91CF0" w14:textId="2D37D35E" w:rsidR="004B4C5C" w:rsidRPr="00C23FF0" w:rsidRDefault="004B4C5C" w:rsidP="00223F90">
      <w:pPr>
        <w:rPr>
          <w:rFonts w:asciiTheme="majorHAnsi" w:hAnsiTheme="majorHAnsi" w:cstheme="majorHAnsi"/>
          <w:sz w:val="24"/>
          <w:szCs w:val="24"/>
        </w:rPr>
      </w:pPr>
    </w:p>
    <w:p w14:paraId="28D1C6CC" w14:textId="57291813" w:rsidR="00223F90" w:rsidRPr="00C23FF0" w:rsidRDefault="008D663C" w:rsidP="00C25579">
      <w:pPr>
        <w:ind w:right="440"/>
        <w:jc w:val="both"/>
        <w:rPr>
          <w:rFonts w:asciiTheme="majorHAnsi" w:hAnsiTheme="majorHAnsi" w:cstheme="majorHAnsi"/>
          <w:sz w:val="24"/>
          <w:szCs w:val="24"/>
        </w:rPr>
      </w:pPr>
      <w:r w:rsidRPr="00C23FF0">
        <w:rPr>
          <w:rFonts w:asciiTheme="majorHAnsi" w:hAnsiTheme="majorHAnsi" w:cstheme="majorHAnsi"/>
          <w:sz w:val="24"/>
          <w:szCs w:val="24"/>
        </w:rPr>
        <w:lastRenderedPageBreak/>
        <w:t>Complete Program 2 which asks the user to enter a word, then counts the number of capital letters in it and creates a new word in a reversed form. Figure below shows an example run and expected output of the program. The bold text indicates user input.</w:t>
      </w:r>
    </w:p>
    <w:p w14:paraId="5E8D63C6" w14:textId="726C8F3B" w:rsidR="008D663C" w:rsidRPr="00C23FF0" w:rsidRDefault="008D663C" w:rsidP="008D663C">
      <w:pPr>
        <w:ind w:right="440"/>
        <w:rPr>
          <w:rFonts w:asciiTheme="majorHAnsi" w:hAnsiTheme="majorHAnsi" w:cstheme="majorHAnsi"/>
          <w:sz w:val="24"/>
          <w:szCs w:val="24"/>
        </w:rPr>
      </w:pPr>
      <w:r w:rsidRPr="00C23FF0">
        <w:rPr>
          <w:rFonts w:asciiTheme="majorHAnsi" w:hAnsiTheme="majorHAnsi" w:cstheme="maj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A359E74" wp14:editId="6C35A679">
                <wp:simplePos x="0" y="0"/>
                <wp:positionH relativeFrom="column">
                  <wp:posOffset>0</wp:posOffset>
                </wp:positionH>
                <wp:positionV relativeFrom="paragraph">
                  <wp:posOffset>8890</wp:posOffset>
                </wp:positionV>
                <wp:extent cx="1600200" cy="476250"/>
                <wp:effectExtent l="0" t="0" r="19050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0200" cy="4762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E3EFDD3" w14:textId="2FF32FB9" w:rsidR="008D663C" w:rsidRPr="004B4C5C" w:rsidRDefault="008D663C" w:rsidP="008D663C">
                            <w:pPr>
                              <w:spacing w:after="0"/>
                              <w:rPr>
                                <w:sz w:val="16"/>
                                <w:szCs w:val="16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</w:rPr>
                              <w:t xml:space="preserve">Enter a word: </w:t>
                            </w:r>
                            <w:r w:rsidRPr="004B4C5C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WelComE</w:t>
                            </w:r>
                          </w:p>
                          <w:p w14:paraId="319C6889" w14:textId="77777777" w:rsidR="008D663C" w:rsidRPr="004B4C5C" w:rsidRDefault="008D663C" w:rsidP="008D663C">
                            <w:pPr>
                              <w:spacing w:after="0"/>
                              <w:rPr>
                                <w:sz w:val="16"/>
                                <w:szCs w:val="16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</w:rPr>
                              <w:t>Number of capital letters: 3</w:t>
                            </w:r>
                          </w:p>
                          <w:p w14:paraId="7489066F" w14:textId="7D265F87" w:rsidR="008D663C" w:rsidRPr="004B4C5C" w:rsidRDefault="008D663C" w:rsidP="008D663C">
                            <w:pPr>
                              <w:spacing w:after="0"/>
                              <w:rPr>
                                <w:sz w:val="16"/>
                                <w:szCs w:val="16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</w:rPr>
                              <w:t>The reversed word:</w:t>
                            </w:r>
                            <w:r w:rsidR="00494019" w:rsidRPr="004B4C5C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4B4C5C">
                              <w:rPr>
                                <w:sz w:val="16"/>
                                <w:szCs w:val="16"/>
                              </w:rPr>
                              <w:t>EmoCleW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359E74" id="Text Box 2" o:spid="_x0000_s1027" type="#_x0000_t202" style="position:absolute;margin-left:0;margin-top:.7pt;width:126pt;height:37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" fillcolor="white [3201]" strokeweight=".5pt">
                <v:textbox>
                  <w:txbxContent>
                    <w:p w14:paraId="5E3EFDD3" w14:textId="2FF32FB9" w:rsidR="008D663C" w:rsidRPr="004B4C5C" w:rsidRDefault="008D663C" w:rsidP="008D663C">
                      <w:pPr>
                        <w:spacing w:after="0"/>
                        <w:rPr>
                          <w:sz w:val="16"/>
                          <w:szCs w:val="16"/>
                        </w:rPr>
                      </w:pPr>
                      <w:r w:rsidRPr="004B4C5C">
                        <w:rPr>
                          <w:sz w:val="16"/>
                          <w:szCs w:val="16"/>
                        </w:rPr>
                        <w:t xml:space="preserve">Enter a word: </w:t>
                      </w:r>
                      <w:r w:rsidRPr="004B4C5C">
                        <w:rPr>
                          <w:b/>
                          <w:bCs/>
                          <w:sz w:val="16"/>
                          <w:szCs w:val="16"/>
                        </w:rPr>
                        <w:t>WelComE</w:t>
                      </w:r>
                    </w:p>
                    <w:p w14:paraId="319C6889" w14:textId="77777777" w:rsidR="008D663C" w:rsidRPr="004B4C5C" w:rsidRDefault="008D663C" w:rsidP="008D663C">
                      <w:pPr>
                        <w:spacing w:after="0"/>
                        <w:rPr>
                          <w:sz w:val="16"/>
                          <w:szCs w:val="16"/>
                        </w:rPr>
                      </w:pPr>
                      <w:r w:rsidRPr="004B4C5C">
                        <w:rPr>
                          <w:sz w:val="16"/>
                          <w:szCs w:val="16"/>
                        </w:rPr>
                        <w:t>Number of capital letters: 3</w:t>
                      </w:r>
                    </w:p>
                    <w:p w14:paraId="7489066F" w14:textId="7D265F87" w:rsidR="008D663C" w:rsidRPr="004B4C5C" w:rsidRDefault="008D663C" w:rsidP="008D663C">
                      <w:pPr>
                        <w:spacing w:after="0"/>
                        <w:rPr>
                          <w:sz w:val="16"/>
                          <w:szCs w:val="16"/>
                        </w:rPr>
                      </w:pPr>
                      <w:r w:rsidRPr="004B4C5C">
                        <w:rPr>
                          <w:sz w:val="16"/>
                          <w:szCs w:val="16"/>
                        </w:rPr>
                        <w:t>The reversed word:</w:t>
                      </w:r>
                      <w:r w:rsidR="00494019" w:rsidRPr="004B4C5C">
                        <w:rPr>
                          <w:sz w:val="16"/>
                          <w:szCs w:val="16"/>
                        </w:rPr>
                        <w:t xml:space="preserve"> </w:t>
                      </w:r>
                      <w:r w:rsidRPr="004B4C5C">
                        <w:rPr>
                          <w:sz w:val="16"/>
                          <w:szCs w:val="16"/>
                        </w:rPr>
                        <w:t>EmoCleW</w:t>
                      </w:r>
                    </w:p>
                  </w:txbxContent>
                </v:textbox>
              </v:shape>
            </w:pict>
          </mc:Fallback>
        </mc:AlternateContent>
      </w:r>
    </w:p>
    <w:p w14:paraId="49BFBA87" w14:textId="4CA21106" w:rsidR="008D663C" w:rsidRPr="00C23FF0" w:rsidRDefault="008D663C" w:rsidP="008D663C">
      <w:pPr>
        <w:rPr>
          <w:rFonts w:asciiTheme="majorHAnsi" w:hAnsiTheme="majorHAnsi" w:cstheme="majorHAnsi"/>
          <w:sz w:val="24"/>
          <w:szCs w:val="24"/>
        </w:rPr>
      </w:pPr>
    </w:p>
    <w:p w14:paraId="0073EC6C" w14:textId="61763FB9" w:rsidR="008D663C" w:rsidRPr="00C23FF0" w:rsidRDefault="00C655F6" w:rsidP="008D663C">
      <w:pPr>
        <w:rPr>
          <w:rFonts w:asciiTheme="majorHAnsi" w:hAnsiTheme="majorHAnsi" w:cstheme="majorHAnsi"/>
          <w:sz w:val="24"/>
          <w:szCs w:val="24"/>
        </w:rPr>
      </w:pPr>
      <w:r w:rsidRPr="00C23FF0">
        <w:rPr>
          <w:rFonts w:asciiTheme="majorHAnsi" w:hAnsiTheme="majorHAnsi" w:cstheme="maj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CBDECE0" wp14:editId="37B01AD4">
                <wp:simplePos x="0" y="0"/>
                <wp:positionH relativeFrom="column">
                  <wp:posOffset>0</wp:posOffset>
                </wp:positionH>
                <wp:positionV relativeFrom="paragraph">
                  <wp:posOffset>122304</wp:posOffset>
                </wp:positionV>
                <wp:extent cx="5687695" cy="3009014"/>
                <wp:effectExtent l="0" t="0" r="27305" b="2032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87695" cy="300901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7BBCCF0" w14:textId="77777777" w:rsidR="006A42B8" w:rsidRPr="004B4C5C" w:rsidRDefault="006A42B8" w:rsidP="004B4C5C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  <w:lang w:val="en-US"/>
                              </w:rPr>
                              <w:t>// Program 2</w:t>
                            </w:r>
                          </w:p>
                          <w:p w14:paraId="3AB1F1AC" w14:textId="77777777" w:rsidR="006A42B8" w:rsidRPr="004B4C5C" w:rsidRDefault="006A42B8" w:rsidP="004B4C5C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  <w:lang w:val="en-US"/>
                              </w:rPr>
                              <w:t>#include &lt;iostream&gt;</w:t>
                            </w:r>
                          </w:p>
                          <w:p w14:paraId="57912F32" w14:textId="77777777" w:rsidR="006A42B8" w:rsidRPr="004B4C5C" w:rsidRDefault="006A42B8" w:rsidP="004B4C5C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  <w:lang w:val="en-US"/>
                              </w:rPr>
                              <w:t>#include &lt;string&gt;</w:t>
                            </w:r>
                          </w:p>
                          <w:p w14:paraId="77CC7797" w14:textId="77777777" w:rsidR="006A42B8" w:rsidRPr="004B4C5C" w:rsidRDefault="006A42B8" w:rsidP="004B4C5C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  <w:lang w:val="en-US"/>
                              </w:rPr>
                              <w:t>#include &lt;cctype&gt;</w:t>
                            </w:r>
                          </w:p>
                          <w:p w14:paraId="7A14C14E" w14:textId="77777777" w:rsidR="006A42B8" w:rsidRPr="004B4C5C" w:rsidRDefault="006A42B8" w:rsidP="004B4C5C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  <w:lang w:val="en-US"/>
                              </w:rPr>
                              <w:t>using namespace std;</w:t>
                            </w:r>
                          </w:p>
                          <w:p w14:paraId="0948CB72" w14:textId="77777777" w:rsidR="006A42B8" w:rsidRPr="004B4C5C" w:rsidRDefault="006A42B8" w:rsidP="004B4C5C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</w:p>
                          <w:p w14:paraId="48B17C80" w14:textId="77777777" w:rsidR="006A42B8" w:rsidRPr="004B4C5C" w:rsidRDefault="006A42B8" w:rsidP="004B4C5C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  <w:lang w:val="en-US"/>
                              </w:rPr>
                              <w:t xml:space="preserve">int main(){ </w:t>
                            </w:r>
                          </w:p>
                          <w:p w14:paraId="5C021B28" w14:textId="77777777" w:rsidR="006A42B8" w:rsidRPr="004B4C5C" w:rsidRDefault="006A42B8" w:rsidP="004B4C5C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  <w:lang w:val="en-US"/>
                              </w:rPr>
                              <w:tab/>
                              <w:t>string w; // user input</w:t>
                            </w:r>
                          </w:p>
                          <w:p w14:paraId="57D8B382" w14:textId="77777777" w:rsidR="006A42B8" w:rsidRPr="004B4C5C" w:rsidRDefault="006A42B8" w:rsidP="004B4C5C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  <w:lang w:val="en-US"/>
                              </w:rPr>
                              <w:tab/>
                              <w:t>string r; // reversed word</w:t>
                            </w:r>
                          </w:p>
                          <w:p w14:paraId="2F6B643C" w14:textId="77777777" w:rsidR="006A42B8" w:rsidRPr="004B4C5C" w:rsidRDefault="006A42B8" w:rsidP="004B4C5C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  <w:lang w:val="en-US"/>
                              </w:rPr>
                              <w:tab/>
                              <w:t>int cap; // number of capital letters</w:t>
                            </w:r>
                          </w:p>
                          <w:p w14:paraId="45F11BC0" w14:textId="77777777" w:rsidR="006A42B8" w:rsidRPr="004B4C5C" w:rsidRDefault="006A42B8" w:rsidP="004B4C5C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  <w:lang w:val="en-US"/>
                              </w:rPr>
                              <w:tab/>
                              <w:t>cout &lt;&lt; "Enter a word: ";</w:t>
                            </w:r>
                          </w:p>
                          <w:p w14:paraId="4DC2794E" w14:textId="77777777" w:rsidR="006A42B8" w:rsidRPr="004B4C5C" w:rsidRDefault="006A42B8" w:rsidP="004B4C5C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  <w:lang w:val="en-US"/>
                              </w:rPr>
                              <w:tab/>
                              <w:t>cin &gt;&gt; w;</w:t>
                            </w:r>
                          </w:p>
                          <w:p w14:paraId="38B47609" w14:textId="77777777" w:rsidR="006A42B8" w:rsidRPr="004B4C5C" w:rsidRDefault="006A42B8" w:rsidP="004B4C5C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  <w:lang w:val="en-US"/>
                              </w:rPr>
                              <w:tab/>
                            </w:r>
                          </w:p>
                          <w:p w14:paraId="7E2102CB" w14:textId="77777777" w:rsidR="006A42B8" w:rsidRPr="004B4C5C" w:rsidRDefault="006A42B8" w:rsidP="004B4C5C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  <w:lang w:val="en-US"/>
                              </w:rPr>
                              <w:tab/>
                              <w:t>// Answer for question</w:t>
                            </w:r>
                          </w:p>
                          <w:p w14:paraId="5375298B" w14:textId="6EB30CD9" w:rsidR="006A42B8" w:rsidRDefault="006A42B8" w:rsidP="004B4C5C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  <w:lang w:val="en-US"/>
                              </w:rPr>
                              <w:tab/>
                            </w:r>
                          </w:p>
                          <w:p w14:paraId="6600C469" w14:textId="1850BF95" w:rsidR="00C252EF" w:rsidRDefault="00C252EF" w:rsidP="004B4C5C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ab/>
                            </w:r>
                          </w:p>
                          <w:p w14:paraId="6CD26535" w14:textId="2C95E799" w:rsidR="00C252EF" w:rsidRDefault="00C252EF" w:rsidP="004B4C5C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ab/>
                            </w:r>
                          </w:p>
                          <w:p w14:paraId="0DE299C6" w14:textId="4931F574" w:rsidR="00C252EF" w:rsidRPr="004B4C5C" w:rsidRDefault="00C252EF" w:rsidP="004B4C5C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ab/>
                            </w:r>
                          </w:p>
                          <w:p w14:paraId="50C7A6D1" w14:textId="77777777" w:rsidR="006A42B8" w:rsidRPr="004B4C5C" w:rsidRDefault="006A42B8" w:rsidP="004B4C5C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  <w:lang w:val="en-US"/>
                              </w:rPr>
                              <w:tab/>
                            </w:r>
                          </w:p>
                          <w:p w14:paraId="16577A4B" w14:textId="77777777" w:rsidR="006A42B8" w:rsidRPr="004B4C5C" w:rsidRDefault="006A42B8" w:rsidP="004B4C5C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  <w:lang w:val="en-US"/>
                              </w:rPr>
                              <w:tab/>
                              <w:t>cout &lt;&lt; "Number of capital letters: " &lt;&lt; cap &lt;&lt; endl;</w:t>
                            </w:r>
                          </w:p>
                          <w:p w14:paraId="34FB44F8" w14:textId="77777777" w:rsidR="006A42B8" w:rsidRPr="004B4C5C" w:rsidRDefault="006A42B8" w:rsidP="004B4C5C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  <w:lang w:val="en-US"/>
                              </w:rPr>
                              <w:tab/>
                              <w:t>cout &lt;&lt; "The reversed word: " &lt;&lt; r &lt;&lt; endl;</w:t>
                            </w:r>
                          </w:p>
                          <w:p w14:paraId="2691C100" w14:textId="77777777" w:rsidR="006A42B8" w:rsidRPr="004B4C5C" w:rsidRDefault="006A42B8" w:rsidP="004B4C5C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  <w:lang w:val="en-US"/>
                              </w:rPr>
                              <w:tab/>
                              <w:t>return 0;</w:t>
                            </w:r>
                          </w:p>
                          <w:p w14:paraId="4296FA2D" w14:textId="0E9CC00C" w:rsidR="00494019" w:rsidRPr="004B4C5C" w:rsidRDefault="006A42B8" w:rsidP="004B4C5C">
                            <w:pPr>
                              <w:spacing w:after="0" w:line="240" w:lineRule="auto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  <w:lang w:val="en-US"/>
                              </w:rPr>
                              <w:t>}// end of ma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BDECE0" id="Text Box 3" o:spid="_x0000_s1028" type="#_x0000_t202" style="position:absolute;margin-left:0;margin-top:9.65pt;width:447.85pt;height:236.95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" fillcolor="white [3201]" strokeweight=".5pt">
                <v:textbox>
                  <w:txbxContent>
                    <w:p w14:paraId="37BBCCF0" w14:textId="77777777" w:rsidR="006A42B8" w:rsidRPr="004B4C5C" w:rsidRDefault="006A42B8" w:rsidP="004B4C5C">
                      <w:pPr>
                        <w:spacing w:after="0" w:line="240" w:lineRule="auto"/>
                        <w:rPr>
                          <w:sz w:val="16"/>
                          <w:szCs w:val="16"/>
                          <w:lang w:val="en-US"/>
                        </w:rPr>
                      </w:pPr>
                      <w:r w:rsidRPr="004B4C5C">
                        <w:rPr>
                          <w:sz w:val="16"/>
                          <w:szCs w:val="16"/>
                          <w:lang w:val="en-US"/>
                        </w:rPr>
                        <w:t>// Program 2</w:t>
                      </w:r>
                    </w:p>
                    <w:p w14:paraId="3AB1F1AC" w14:textId="77777777" w:rsidR="006A42B8" w:rsidRPr="004B4C5C" w:rsidRDefault="006A42B8" w:rsidP="004B4C5C">
                      <w:pPr>
                        <w:spacing w:after="0" w:line="240" w:lineRule="auto"/>
                        <w:rPr>
                          <w:sz w:val="16"/>
                          <w:szCs w:val="16"/>
                          <w:lang w:val="en-US"/>
                        </w:rPr>
                      </w:pPr>
                      <w:r w:rsidRPr="004B4C5C">
                        <w:rPr>
                          <w:sz w:val="16"/>
                          <w:szCs w:val="16"/>
                          <w:lang w:val="en-US"/>
                        </w:rPr>
                        <w:t>#include &lt;iostream&gt;</w:t>
                      </w:r>
                    </w:p>
                    <w:p w14:paraId="57912F32" w14:textId="77777777" w:rsidR="006A42B8" w:rsidRPr="004B4C5C" w:rsidRDefault="006A42B8" w:rsidP="004B4C5C">
                      <w:pPr>
                        <w:spacing w:after="0" w:line="240" w:lineRule="auto"/>
                        <w:rPr>
                          <w:sz w:val="16"/>
                          <w:szCs w:val="16"/>
                          <w:lang w:val="en-US"/>
                        </w:rPr>
                      </w:pPr>
                      <w:r w:rsidRPr="004B4C5C">
                        <w:rPr>
                          <w:sz w:val="16"/>
                          <w:szCs w:val="16"/>
                          <w:lang w:val="en-US"/>
                        </w:rPr>
                        <w:t>#include &lt;string&gt;</w:t>
                      </w:r>
                    </w:p>
                    <w:p w14:paraId="77CC7797" w14:textId="77777777" w:rsidR="006A42B8" w:rsidRPr="004B4C5C" w:rsidRDefault="006A42B8" w:rsidP="004B4C5C">
                      <w:pPr>
                        <w:spacing w:after="0" w:line="240" w:lineRule="auto"/>
                        <w:rPr>
                          <w:sz w:val="16"/>
                          <w:szCs w:val="16"/>
                          <w:lang w:val="en-US"/>
                        </w:rPr>
                      </w:pPr>
                      <w:r w:rsidRPr="004B4C5C">
                        <w:rPr>
                          <w:sz w:val="16"/>
                          <w:szCs w:val="16"/>
                          <w:lang w:val="en-US"/>
                        </w:rPr>
                        <w:t>#include &lt;cctype&gt;</w:t>
                      </w:r>
                    </w:p>
                    <w:p w14:paraId="7A14C14E" w14:textId="77777777" w:rsidR="006A42B8" w:rsidRPr="004B4C5C" w:rsidRDefault="006A42B8" w:rsidP="004B4C5C">
                      <w:pPr>
                        <w:spacing w:after="0" w:line="240" w:lineRule="auto"/>
                        <w:rPr>
                          <w:sz w:val="16"/>
                          <w:szCs w:val="16"/>
                          <w:lang w:val="en-US"/>
                        </w:rPr>
                      </w:pPr>
                      <w:r w:rsidRPr="004B4C5C">
                        <w:rPr>
                          <w:sz w:val="16"/>
                          <w:szCs w:val="16"/>
                          <w:lang w:val="en-US"/>
                        </w:rPr>
                        <w:t>using namespace std;</w:t>
                      </w:r>
                    </w:p>
                    <w:p w14:paraId="0948CB72" w14:textId="77777777" w:rsidR="006A42B8" w:rsidRPr="004B4C5C" w:rsidRDefault="006A42B8" w:rsidP="004B4C5C">
                      <w:pPr>
                        <w:spacing w:after="0" w:line="240" w:lineRule="auto"/>
                        <w:rPr>
                          <w:sz w:val="16"/>
                          <w:szCs w:val="16"/>
                          <w:lang w:val="en-US"/>
                        </w:rPr>
                      </w:pPr>
                    </w:p>
                    <w:p w14:paraId="48B17C80" w14:textId="77777777" w:rsidR="006A42B8" w:rsidRPr="004B4C5C" w:rsidRDefault="006A42B8" w:rsidP="004B4C5C">
                      <w:pPr>
                        <w:spacing w:after="0" w:line="240" w:lineRule="auto"/>
                        <w:rPr>
                          <w:sz w:val="16"/>
                          <w:szCs w:val="16"/>
                          <w:lang w:val="en-US"/>
                        </w:rPr>
                      </w:pPr>
                      <w:r w:rsidRPr="004B4C5C">
                        <w:rPr>
                          <w:sz w:val="16"/>
                          <w:szCs w:val="16"/>
                          <w:lang w:val="en-US"/>
                        </w:rPr>
                        <w:t xml:space="preserve">int main(){ </w:t>
                      </w:r>
                    </w:p>
                    <w:p w14:paraId="5C021B28" w14:textId="77777777" w:rsidR="006A42B8" w:rsidRPr="004B4C5C" w:rsidRDefault="006A42B8" w:rsidP="004B4C5C">
                      <w:pPr>
                        <w:spacing w:after="0" w:line="240" w:lineRule="auto"/>
                        <w:rPr>
                          <w:sz w:val="16"/>
                          <w:szCs w:val="16"/>
                          <w:lang w:val="en-US"/>
                        </w:rPr>
                      </w:pPr>
                      <w:r w:rsidRPr="004B4C5C">
                        <w:rPr>
                          <w:sz w:val="16"/>
                          <w:szCs w:val="16"/>
                          <w:lang w:val="en-US"/>
                        </w:rPr>
                        <w:tab/>
                        <w:t>string w; // user input</w:t>
                      </w:r>
                    </w:p>
                    <w:p w14:paraId="57D8B382" w14:textId="77777777" w:rsidR="006A42B8" w:rsidRPr="004B4C5C" w:rsidRDefault="006A42B8" w:rsidP="004B4C5C">
                      <w:pPr>
                        <w:spacing w:after="0" w:line="240" w:lineRule="auto"/>
                        <w:rPr>
                          <w:sz w:val="16"/>
                          <w:szCs w:val="16"/>
                          <w:lang w:val="en-US"/>
                        </w:rPr>
                      </w:pPr>
                      <w:r w:rsidRPr="004B4C5C">
                        <w:rPr>
                          <w:sz w:val="16"/>
                          <w:szCs w:val="16"/>
                          <w:lang w:val="en-US"/>
                        </w:rPr>
                        <w:tab/>
                        <w:t>string r; // reversed word</w:t>
                      </w:r>
                    </w:p>
                    <w:p w14:paraId="2F6B643C" w14:textId="77777777" w:rsidR="006A42B8" w:rsidRPr="004B4C5C" w:rsidRDefault="006A42B8" w:rsidP="004B4C5C">
                      <w:pPr>
                        <w:spacing w:after="0" w:line="240" w:lineRule="auto"/>
                        <w:rPr>
                          <w:sz w:val="16"/>
                          <w:szCs w:val="16"/>
                          <w:lang w:val="en-US"/>
                        </w:rPr>
                      </w:pPr>
                      <w:r w:rsidRPr="004B4C5C">
                        <w:rPr>
                          <w:sz w:val="16"/>
                          <w:szCs w:val="16"/>
                          <w:lang w:val="en-US"/>
                        </w:rPr>
                        <w:tab/>
                        <w:t>int cap; // number of capital letters</w:t>
                      </w:r>
                    </w:p>
                    <w:p w14:paraId="45F11BC0" w14:textId="77777777" w:rsidR="006A42B8" w:rsidRPr="004B4C5C" w:rsidRDefault="006A42B8" w:rsidP="004B4C5C">
                      <w:pPr>
                        <w:spacing w:after="0" w:line="240" w:lineRule="auto"/>
                        <w:rPr>
                          <w:sz w:val="16"/>
                          <w:szCs w:val="16"/>
                          <w:lang w:val="en-US"/>
                        </w:rPr>
                      </w:pPr>
                      <w:r w:rsidRPr="004B4C5C">
                        <w:rPr>
                          <w:sz w:val="16"/>
                          <w:szCs w:val="16"/>
                          <w:lang w:val="en-US"/>
                        </w:rPr>
                        <w:tab/>
                        <w:t>cout &lt;&lt; "Enter a word: ";</w:t>
                      </w:r>
                    </w:p>
                    <w:p w14:paraId="4DC2794E" w14:textId="77777777" w:rsidR="006A42B8" w:rsidRPr="004B4C5C" w:rsidRDefault="006A42B8" w:rsidP="004B4C5C">
                      <w:pPr>
                        <w:spacing w:after="0" w:line="240" w:lineRule="auto"/>
                        <w:rPr>
                          <w:sz w:val="16"/>
                          <w:szCs w:val="16"/>
                          <w:lang w:val="en-US"/>
                        </w:rPr>
                      </w:pPr>
                      <w:r w:rsidRPr="004B4C5C">
                        <w:rPr>
                          <w:sz w:val="16"/>
                          <w:szCs w:val="16"/>
                          <w:lang w:val="en-US"/>
                        </w:rPr>
                        <w:tab/>
                        <w:t>cin &gt;&gt; w;</w:t>
                      </w:r>
                    </w:p>
                    <w:p w14:paraId="38B47609" w14:textId="77777777" w:rsidR="006A42B8" w:rsidRPr="004B4C5C" w:rsidRDefault="006A42B8" w:rsidP="004B4C5C">
                      <w:pPr>
                        <w:spacing w:after="0" w:line="240" w:lineRule="auto"/>
                        <w:rPr>
                          <w:sz w:val="16"/>
                          <w:szCs w:val="16"/>
                          <w:lang w:val="en-US"/>
                        </w:rPr>
                      </w:pPr>
                      <w:r w:rsidRPr="004B4C5C">
                        <w:rPr>
                          <w:sz w:val="16"/>
                          <w:szCs w:val="16"/>
                          <w:lang w:val="en-US"/>
                        </w:rPr>
                        <w:tab/>
                      </w:r>
                    </w:p>
                    <w:p w14:paraId="7E2102CB" w14:textId="77777777" w:rsidR="006A42B8" w:rsidRPr="004B4C5C" w:rsidRDefault="006A42B8" w:rsidP="004B4C5C">
                      <w:pPr>
                        <w:spacing w:after="0" w:line="240" w:lineRule="auto"/>
                        <w:rPr>
                          <w:sz w:val="16"/>
                          <w:szCs w:val="16"/>
                          <w:lang w:val="en-US"/>
                        </w:rPr>
                      </w:pPr>
                      <w:r w:rsidRPr="004B4C5C">
                        <w:rPr>
                          <w:sz w:val="16"/>
                          <w:szCs w:val="16"/>
                          <w:lang w:val="en-US"/>
                        </w:rPr>
                        <w:tab/>
                        <w:t>// Answer for question</w:t>
                      </w:r>
                    </w:p>
                    <w:p w14:paraId="5375298B" w14:textId="6EB30CD9" w:rsidR="006A42B8" w:rsidRDefault="006A42B8" w:rsidP="004B4C5C">
                      <w:pPr>
                        <w:spacing w:after="0" w:line="240" w:lineRule="auto"/>
                        <w:rPr>
                          <w:sz w:val="16"/>
                          <w:szCs w:val="16"/>
                          <w:lang w:val="en-US"/>
                        </w:rPr>
                      </w:pPr>
                      <w:r w:rsidRPr="004B4C5C">
                        <w:rPr>
                          <w:sz w:val="16"/>
                          <w:szCs w:val="16"/>
                          <w:lang w:val="en-US"/>
                        </w:rPr>
                        <w:tab/>
                      </w:r>
                    </w:p>
                    <w:p w14:paraId="6600C469" w14:textId="1850BF95" w:rsidR="00C252EF" w:rsidRDefault="00C252EF" w:rsidP="004B4C5C">
                      <w:pPr>
                        <w:spacing w:after="0" w:line="240" w:lineRule="auto"/>
                        <w:rPr>
                          <w:sz w:val="16"/>
                          <w:szCs w:val="16"/>
                          <w:lang w:val="en-US"/>
                        </w:rPr>
                      </w:pPr>
                      <w:r>
                        <w:rPr>
                          <w:sz w:val="16"/>
                          <w:szCs w:val="16"/>
                          <w:lang w:val="en-US"/>
                        </w:rPr>
                        <w:tab/>
                      </w:r>
                    </w:p>
                    <w:p w14:paraId="6CD26535" w14:textId="2C95E799" w:rsidR="00C252EF" w:rsidRDefault="00C252EF" w:rsidP="004B4C5C">
                      <w:pPr>
                        <w:spacing w:after="0" w:line="240" w:lineRule="auto"/>
                        <w:rPr>
                          <w:sz w:val="16"/>
                          <w:szCs w:val="16"/>
                          <w:lang w:val="en-US"/>
                        </w:rPr>
                      </w:pPr>
                      <w:r>
                        <w:rPr>
                          <w:sz w:val="16"/>
                          <w:szCs w:val="16"/>
                          <w:lang w:val="en-US"/>
                        </w:rPr>
                        <w:tab/>
                      </w:r>
                    </w:p>
                    <w:p w14:paraId="0DE299C6" w14:textId="4931F574" w:rsidR="00C252EF" w:rsidRPr="004B4C5C" w:rsidRDefault="00C252EF" w:rsidP="004B4C5C">
                      <w:pPr>
                        <w:spacing w:after="0" w:line="240" w:lineRule="auto"/>
                        <w:rPr>
                          <w:sz w:val="16"/>
                          <w:szCs w:val="16"/>
                          <w:lang w:val="en-US"/>
                        </w:rPr>
                      </w:pPr>
                      <w:r>
                        <w:rPr>
                          <w:sz w:val="16"/>
                          <w:szCs w:val="16"/>
                          <w:lang w:val="en-US"/>
                        </w:rPr>
                        <w:tab/>
                      </w:r>
                    </w:p>
                    <w:p w14:paraId="50C7A6D1" w14:textId="77777777" w:rsidR="006A42B8" w:rsidRPr="004B4C5C" w:rsidRDefault="006A42B8" w:rsidP="004B4C5C">
                      <w:pPr>
                        <w:spacing w:after="0" w:line="240" w:lineRule="auto"/>
                        <w:rPr>
                          <w:sz w:val="16"/>
                          <w:szCs w:val="16"/>
                          <w:lang w:val="en-US"/>
                        </w:rPr>
                      </w:pPr>
                      <w:r w:rsidRPr="004B4C5C">
                        <w:rPr>
                          <w:sz w:val="16"/>
                          <w:szCs w:val="16"/>
                          <w:lang w:val="en-US"/>
                        </w:rPr>
                        <w:tab/>
                      </w:r>
                    </w:p>
                    <w:p w14:paraId="16577A4B" w14:textId="77777777" w:rsidR="006A42B8" w:rsidRPr="004B4C5C" w:rsidRDefault="006A42B8" w:rsidP="004B4C5C">
                      <w:pPr>
                        <w:spacing w:after="0" w:line="240" w:lineRule="auto"/>
                        <w:rPr>
                          <w:sz w:val="16"/>
                          <w:szCs w:val="16"/>
                          <w:lang w:val="en-US"/>
                        </w:rPr>
                      </w:pPr>
                      <w:r w:rsidRPr="004B4C5C">
                        <w:rPr>
                          <w:sz w:val="16"/>
                          <w:szCs w:val="16"/>
                          <w:lang w:val="en-US"/>
                        </w:rPr>
                        <w:tab/>
                        <w:t>cout &lt;&lt; "Number of capital letters: " &lt;&lt; cap &lt;&lt; endl;</w:t>
                      </w:r>
                    </w:p>
                    <w:p w14:paraId="34FB44F8" w14:textId="77777777" w:rsidR="006A42B8" w:rsidRPr="004B4C5C" w:rsidRDefault="006A42B8" w:rsidP="004B4C5C">
                      <w:pPr>
                        <w:spacing w:after="0" w:line="240" w:lineRule="auto"/>
                        <w:rPr>
                          <w:sz w:val="16"/>
                          <w:szCs w:val="16"/>
                          <w:lang w:val="en-US"/>
                        </w:rPr>
                      </w:pPr>
                      <w:r w:rsidRPr="004B4C5C">
                        <w:rPr>
                          <w:sz w:val="16"/>
                          <w:szCs w:val="16"/>
                          <w:lang w:val="en-US"/>
                        </w:rPr>
                        <w:tab/>
                        <w:t>cout &lt;&lt; "The reversed word: " &lt;&lt; r &lt;&lt; endl;</w:t>
                      </w:r>
                    </w:p>
                    <w:p w14:paraId="2691C100" w14:textId="77777777" w:rsidR="006A42B8" w:rsidRPr="004B4C5C" w:rsidRDefault="006A42B8" w:rsidP="004B4C5C">
                      <w:pPr>
                        <w:spacing w:after="0" w:line="240" w:lineRule="auto"/>
                        <w:rPr>
                          <w:sz w:val="16"/>
                          <w:szCs w:val="16"/>
                          <w:lang w:val="en-US"/>
                        </w:rPr>
                      </w:pPr>
                      <w:r w:rsidRPr="004B4C5C">
                        <w:rPr>
                          <w:sz w:val="16"/>
                          <w:szCs w:val="16"/>
                          <w:lang w:val="en-US"/>
                        </w:rPr>
                        <w:tab/>
                        <w:t>return 0;</w:t>
                      </w:r>
                    </w:p>
                    <w:p w14:paraId="4296FA2D" w14:textId="0E9CC00C" w:rsidR="00494019" w:rsidRPr="004B4C5C" w:rsidRDefault="006A42B8" w:rsidP="004B4C5C">
                      <w:pPr>
                        <w:spacing w:after="0" w:line="240" w:lineRule="auto"/>
                        <w:rPr>
                          <w:sz w:val="16"/>
                          <w:szCs w:val="16"/>
                          <w:lang w:val="en-US"/>
                        </w:rPr>
                      </w:pPr>
                      <w:r w:rsidRPr="004B4C5C">
                        <w:rPr>
                          <w:sz w:val="16"/>
                          <w:szCs w:val="16"/>
                          <w:lang w:val="en-US"/>
                        </w:rPr>
                        <w:t>}// end of main</w:t>
                      </w:r>
                    </w:p>
                  </w:txbxContent>
                </v:textbox>
              </v:shape>
            </w:pict>
          </mc:Fallback>
        </mc:AlternateContent>
      </w:r>
    </w:p>
    <w:p w14:paraId="445E07AD" w14:textId="37E093BF" w:rsidR="008D663C" w:rsidRPr="00C23FF0" w:rsidRDefault="008D663C" w:rsidP="008D663C">
      <w:pPr>
        <w:rPr>
          <w:rFonts w:asciiTheme="majorHAnsi" w:hAnsiTheme="majorHAnsi" w:cstheme="majorHAnsi"/>
          <w:sz w:val="24"/>
          <w:szCs w:val="24"/>
        </w:rPr>
      </w:pPr>
    </w:p>
    <w:p w14:paraId="3D90C6C0" w14:textId="76258EB6" w:rsidR="004B4C5C" w:rsidRPr="00C23FF0" w:rsidRDefault="004B4C5C" w:rsidP="008D663C">
      <w:pPr>
        <w:rPr>
          <w:rFonts w:asciiTheme="majorHAnsi" w:hAnsiTheme="majorHAnsi" w:cstheme="majorHAnsi"/>
          <w:sz w:val="24"/>
          <w:szCs w:val="24"/>
        </w:rPr>
      </w:pPr>
    </w:p>
    <w:p w14:paraId="19E0C997" w14:textId="5FA267DE" w:rsidR="004B4C5C" w:rsidRPr="00C23FF0" w:rsidRDefault="004B4C5C" w:rsidP="008D663C">
      <w:pPr>
        <w:rPr>
          <w:rFonts w:asciiTheme="majorHAnsi" w:hAnsiTheme="majorHAnsi" w:cstheme="majorHAnsi"/>
          <w:sz w:val="24"/>
          <w:szCs w:val="24"/>
        </w:rPr>
      </w:pPr>
    </w:p>
    <w:p w14:paraId="74778A75" w14:textId="2907B067" w:rsidR="004B4C5C" w:rsidRPr="00C23FF0" w:rsidRDefault="004B4C5C" w:rsidP="008D663C">
      <w:pPr>
        <w:rPr>
          <w:rFonts w:asciiTheme="majorHAnsi" w:hAnsiTheme="majorHAnsi" w:cstheme="majorHAnsi"/>
          <w:sz w:val="24"/>
          <w:szCs w:val="24"/>
        </w:rPr>
      </w:pPr>
    </w:p>
    <w:p w14:paraId="270729AC" w14:textId="58D6858C" w:rsidR="004B4C5C" w:rsidRPr="00C23FF0" w:rsidRDefault="004B4C5C" w:rsidP="008D663C">
      <w:pPr>
        <w:rPr>
          <w:rFonts w:asciiTheme="majorHAnsi" w:hAnsiTheme="majorHAnsi" w:cstheme="majorHAnsi"/>
          <w:sz w:val="24"/>
          <w:szCs w:val="24"/>
        </w:rPr>
      </w:pPr>
    </w:p>
    <w:p w14:paraId="38CE3270" w14:textId="5971BFB6" w:rsidR="004B4C5C" w:rsidRPr="00C23FF0" w:rsidRDefault="004B4C5C" w:rsidP="008D663C">
      <w:pPr>
        <w:rPr>
          <w:rFonts w:asciiTheme="majorHAnsi" w:hAnsiTheme="majorHAnsi" w:cstheme="majorHAnsi"/>
          <w:sz w:val="24"/>
          <w:szCs w:val="24"/>
        </w:rPr>
      </w:pPr>
    </w:p>
    <w:p w14:paraId="7BD49ED4" w14:textId="77777777" w:rsidR="004B4C5C" w:rsidRPr="00C23FF0" w:rsidRDefault="004B4C5C" w:rsidP="008D663C">
      <w:pPr>
        <w:rPr>
          <w:rFonts w:asciiTheme="majorHAnsi" w:hAnsiTheme="majorHAnsi" w:cstheme="majorHAnsi"/>
          <w:sz w:val="24"/>
          <w:szCs w:val="24"/>
        </w:rPr>
      </w:pPr>
    </w:p>
    <w:p w14:paraId="48BFFFB4" w14:textId="08C18658" w:rsidR="00494019" w:rsidRPr="00C23FF0" w:rsidRDefault="00494019" w:rsidP="008D663C">
      <w:pPr>
        <w:rPr>
          <w:rFonts w:asciiTheme="majorHAnsi" w:hAnsiTheme="majorHAnsi" w:cstheme="majorHAnsi"/>
          <w:sz w:val="24"/>
          <w:szCs w:val="24"/>
        </w:rPr>
      </w:pPr>
    </w:p>
    <w:p w14:paraId="034B8B4E" w14:textId="77777777" w:rsidR="00494019" w:rsidRPr="00C23FF0" w:rsidRDefault="00494019" w:rsidP="008D663C">
      <w:pPr>
        <w:rPr>
          <w:rFonts w:asciiTheme="majorHAnsi" w:hAnsiTheme="majorHAnsi" w:cstheme="majorHAnsi"/>
          <w:sz w:val="24"/>
          <w:szCs w:val="24"/>
        </w:rPr>
      </w:pPr>
    </w:p>
    <w:p w14:paraId="0B2CA3C9" w14:textId="10779286" w:rsidR="008D663C" w:rsidRPr="00C23FF0" w:rsidRDefault="008D663C" w:rsidP="008D663C">
      <w:pPr>
        <w:rPr>
          <w:rFonts w:asciiTheme="majorHAnsi" w:hAnsiTheme="majorHAnsi" w:cstheme="majorHAnsi"/>
          <w:sz w:val="24"/>
          <w:szCs w:val="24"/>
        </w:rPr>
      </w:pPr>
    </w:p>
    <w:p w14:paraId="563CCAE3" w14:textId="16985E90" w:rsidR="00C655F6" w:rsidRPr="00C23FF0" w:rsidRDefault="00C655F6" w:rsidP="00C655F6">
      <w:pPr>
        <w:rPr>
          <w:rFonts w:asciiTheme="majorHAnsi" w:hAnsiTheme="majorHAnsi" w:cstheme="majorHAnsi"/>
          <w:sz w:val="24"/>
          <w:szCs w:val="24"/>
        </w:rPr>
      </w:pPr>
    </w:p>
    <w:p w14:paraId="6E708A1C" w14:textId="6E6F3F2B" w:rsidR="00C655F6" w:rsidRPr="00C23FF0" w:rsidRDefault="00C655F6" w:rsidP="00C655F6">
      <w:pPr>
        <w:rPr>
          <w:rFonts w:asciiTheme="majorHAnsi" w:hAnsiTheme="majorHAnsi" w:cstheme="majorHAnsi"/>
          <w:sz w:val="24"/>
          <w:szCs w:val="24"/>
        </w:rPr>
      </w:pPr>
    </w:p>
    <w:p w14:paraId="3CD73D26" w14:textId="28519D45" w:rsidR="00C655F6" w:rsidRPr="00C23FF0" w:rsidRDefault="00C655F6" w:rsidP="00C655F6">
      <w:pPr>
        <w:rPr>
          <w:rFonts w:asciiTheme="majorHAnsi" w:hAnsiTheme="majorHAnsi" w:cstheme="majorHAnsi"/>
          <w:sz w:val="24"/>
          <w:szCs w:val="24"/>
        </w:rPr>
      </w:pPr>
    </w:p>
    <w:p w14:paraId="5E0B17F6" w14:textId="6AA32589" w:rsidR="00C655F6" w:rsidRPr="00C23FF0" w:rsidRDefault="00C655F6" w:rsidP="00C655F6">
      <w:pPr>
        <w:rPr>
          <w:rFonts w:asciiTheme="majorHAnsi" w:hAnsiTheme="majorHAnsi" w:cstheme="majorHAnsi"/>
          <w:sz w:val="24"/>
          <w:szCs w:val="24"/>
        </w:rPr>
      </w:pPr>
    </w:p>
    <w:p w14:paraId="0FE3EB90" w14:textId="35D0B147" w:rsidR="00C655F6" w:rsidRPr="00C23FF0" w:rsidRDefault="00C655F6" w:rsidP="00C655F6">
      <w:pPr>
        <w:rPr>
          <w:rFonts w:asciiTheme="majorHAnsi" w:hAnsiTheme="majorHAnsi" w:cstheme="majorHAnsi"/>
          <w:sz w:val="24"/>
          <w:szCs w:val="24"/>
        </w:rPr>
      </w:pPr>
    </w:p>
    <w:p w14:paraId="222DD2F4" w14:textId="53028C2B" w:rsidR="00C655F6" w:rsidRPr="00C23FF0" w:rsidRDefault="00C655F6" w:rsidP="00C655F6">
      <w:pPr>
        <w:rPr>
          <w:rFonts w:asciiTheme="majorHAnsi" w:hAnsiTheme="majorHAnsi" w:cstheme="majorHAnsi"/>
          <w:sz w:val="24"/>
          <w:szCs w:val="24"/>
        </w:rPr>
      </w:pPr>
    </w:p>
    <w:p w14:paraId="23C829EF" w14:textId="50FD8745" w:rsidR="00C655F6" w:rsidRPr="00C23FF0" w:rsidRDefault="00C655F6" w:rsidP="00C655F6">
      <w:pPr>
        <w:rPr>
          <w:rFonts w:asciiTheme="majorHAnsi" w:hAnsiTheme="majorHAnsi" w:cstheme="majorHAnsi"/>
          <w:sz w:val="24"/>
          <w:szCs w:val="24"/>
        </w:rPr>
      </w:pPr>
    </w:p>
    <w:p w14:paraId="293B4CEA" w14:textId="63028798" w:rsidR="00C655F6" w:rsidRPr="00C23FF0" w:rsidRDefault="00C655F6" w:rsidP="00C655F6">
      <w:pPr>
        <w:rPr>
          <w:rFonts w:asciiTheme="majorHAnsi" w:hAnsiTheme="majorHAnsi" w:cstheme="majorHAnsi"/>
          <w:sz w:val="24"/>
          <w:szCs w:val="24"/>
        </w:rPr>
      </w:pPr>
    </w:p>
    <w:p w14:paraId="7318C335" w14:textId="1805C52A" w:rsidR="00C655F6" w:rsidRPr="00C23FF0" w:rsidRDefault="00C655F6" w:rsidP="00C655F6">
      <w:pPr>
        <w:rPr>
          <w:rFonts w:asciiTheme="majorHAnsi" w:hAnsiTheme="majorHAnsi" w:cstheme="majorHAnsi"/>
          <w:sz w:val="24"/>
          <w:szCs w:val="24"/>
        </w:rPr>
      </w:pPr>
    </w:p>
    <w:p w14:paraId="306987F1" w14:textId="5B90FE6B" w:rsidR="00C655F6" w:rsidRPr="00C23FF0" w:rsidRDefault="00C655F6" w:rsidP="00C655F6">
      <w:pPr>
        <w:rPr>
          <w:rFonts w:asciiTheme="majorHAnsi" w:hAnsiTheme="majorHAnsi" w:cstheme="majorHAnsi"/>
          <w:sz w:val="24"/>
          <w:szCs w:val="24"/>
        </w:rPr>
      </w:pPr>
    </w:p>
    <w:p w14:paraId="647D2EDA" w14:textId="317B552F" w:rsidR="00C655F6" w:rsidRPr="00C23FF0" w:rsidRDefault="00C655F6" w:rsidP="00C655F6">
      <w:pPr>
        <w:rPr>
          <w:rFonts w:asciiTheme="majorHAnsi" w:hAnsiTheme="majorHAnsi" w:cstheme="majorHAnsi"/>
          <w:sz w:val="24"/>
          <w:szCs w:val="24"/>
        </w:rPr>
      </w:pPr>
    </w:p>
    <w:p w14:paraId="637FCCCE" w14:textId="0784C9AF" w:rsidR="00C655F6" w:rsidRPr="00C23FF0" w:rsidRDefault="00C655F6" w:rsidP="00C655F6">
      <w:pPr>
        <w:rPr>
          <w:rFonts w:asciiTheme="majorHAnsi" w:hAnsiTheme="majorHAnsi" w:cstheme="majorHAnsi"/>
          <w:sz w:val="24"/>
          <w:szCs w:val="24"/>
        </w:rPr>
      </w:pPr>
    </w:p>
    <w:p w14:paraId="0C39F640" w14:textId="26A8A727" w:rsidR="00AE5B6A" w:rsidRPr="00C23FF0" w:rsidRDefault="00AE5B6A" w:rsidP="00C655F6">
      <w:pPr>
        <w:rPr>
          <w:rFonts w:asciiTheme="majorHAnsi" w:hAnsiTheme="majorHAnsi" w:cstheme="majorHAnsi"/>
          <w:sz w:val="24"/>
          <w:szCs w:val="24"/>
        </w:rPr>
      </w:pPr>
    </w:p>
    <w:p w14:paraId="5BB31DE0" w14:textId="2386F03D" w:rsidR="00C25579" w:rsidRPr="00C23FF0" w:rsidRDefault="00C25579" w:rsidP="00C25579">
      <w:pPr>
        <w:jc w:val="both"/>
        <w:rPr>
          <w:rFonts w:asciiTheme="majorHAnsi" w:hAnsiTheme="majorHAnsi" w:cstheme="majorHAnsi"/>
          <w:sz w:val="24"/>
          <w:szCs w:val="24"/>
        </w:rPr>
      </w:pPr>
      <w:r w:rsidRPr="00C23FF0">
        <w:rPr>
          <w:rFonts w:asciiTheme="majorHAnsi" w:hAnsiTheme="majorHAnsi" w:cstheme="majorHAnsi"/>
          <w:sz w:val="24"/>
          <w:szCs w:val="24"/>
        </w:rPr>
        <w:lastRenderedPageBreak/>
        <w:t>A rectangle can be represented by its bottom-left corner point (x1, y1) and top-right corner point (x2, y2), as shown in Figure below. The width and height are then determined from these coordinates.</w:t>
      </w:r>
    </w:p>
    <w:p w14:paraId="0ABB1A39" w14:textId="225B89BE" w:rsidR="00C25579" w:rsidRPr="00C23FF0" w:rsidRDefault="004B4C5C" w:rsidP="00C25579">
      <w:pPr>
        <w:jc w:val="both"/>
        <w:rPr>
          <w:rFonts w:asciiTheme="majorHAnsi" w:hAnsiTheme="majorHAnsi" w:cstheme="majorHAnsi"/>
          <w:sz w:val="24"/>
          <w:szCs w:val="24"/>
        </w:rPr>
      </w:pPr>
      <w:r w:rsidRPr="00C23FF0">
        <w:rPr>
          <w:rFonts w:asciiTheme="majorHAnsi" w:hAnsiTheme="majorHAnsi" w:cstheme="majorHAnsi"/>
          <w:noProof/>
          <w:sz w:val="24"/>
          <w:szCs w:val="24"/>
        </w:rPr>
        <w:drawing>
          <wp:inline distT="0" distB="0" distL="0" distR="0" wp14:anchorId="2CC006A1" wp14:editId="06C8692E">
            <wp:extent cx="2609850" cy="1014910"/>
            <wp:effectExtent l="0" t="0" r="0" b="0"/>
            <wp:docPr id="4" name="Picture 4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Shape, rectangl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690921" cy="10464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4AB926" w14:textId="2D79361B" w:rsidR="00C25579" w:rsidRPr="00C23FF0" w:rsidRDefault="00C25579" w:rsidP="00C25579">
      <w:pPr>
        <w:jc w:val="both"/>
        <w:rPr>
          <w:rFonts w:asciiTheme="majorHAnsi" w:hAnsiTheme="majorHAnsi" w:cstheme="majorHAnsi"/>
          <w:sz w:val="24"/>
          <w:szCs w:val="24"/>
        </w:rPr>
      </w:pPr>
      <w:r w:rsidRPr="00C23FF0">
        <w:rPr>
          <w:rFonts w:asciiTheme="majorHAnsi" w:hAnsiTheme="majorHAnsi" w:cstheme="majorHAnsi"/>
          <w:sz w:val="24"/>
          <w:szCs w:val="24"/>
        </w:rPr>
        <w:t>Complete Program 3 below based on the tasks given. Write your answer in the program.</w:t>
      </w:r>
    </w:p>
    <w:p w14:paraId="4AE8701A" w14:textId="1E1D8021" w:rsidR="004B4C5C" w:rsidRPr="00C23FF0" w:rsidRDefault="00C252EF" w:rsidP="00C25579">
      <w:pPr>
        <w:jc w:val="both"/>
        <w:rPr>
          <w:rFonts w:asciiTheme="majorHAnsi" w:hAnsiTheme="majorHAnsi" w:cstheme="majorHAnsi"/>
          <w:sz w:val="24"/>
          <w:szCs w:val="24"/>
        </w:rPr>
      </w:pPr>
      <w:r w:rsidRPr="00C23FF0">
        <w:rPr>
          <w:rFonts w:asciiTheme="majorHAnsi" w:hAnsiTheme="majorHAnsi" w:cstheme="maj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B05943F" wp14:editId="40DDC616">
                <wp:simplePos x="0" y="0"/>
                <wp:positionH relativeFrom="column">
                  <wp:posOffset>0</wp:posOffset>
                </wp:positionH>
                <wp:positionV relativeFrom="paragraph">
                  <wp:posOffset>8255</wp:posOffset>
                </wp:positionV>
                <wp:extent cx="5848350" cy="6972300"/>
                <wp:effectExtent l="0" t="0" r="19050" b="1905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48350" cy="69723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AF7B47F" w14:textId="77777777" w:rsidR="004B4C5C" w:rsidRPr="004B4C5C" w:rsidRDefault="004B4C5C" w:rsidP="004B4C5C">
                            <w:pPr>
                              <w:spacing w:after="0"/>
                              <w:rPr>
                                <w:sz w:val="16"/>
                                <w:szCs w:val="16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</w:rPr>
                              <w:t>// Program 3</w:t>
                            </w:r>
                          </w:p>
                          <w:p w14:paraId="5BD4327E" w14:textId="77777777" w:rsidR="004B4C5C" w:rsidRPr="004B4C5C" w:rsidRDefault="004B4C5C" w:rsidP="004B4C5C">
                            <w:pPr>
                              <w:spacing w:after="0"/>
                              <w:rPr>
                                <w:sz w:val="16"/>
                                <w:szCs w:val="16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</w:rPr>
                              <w:t>#include&lt;iostream&gt;</w:t>
                            </w:r>
                          </w:p>
                          <w:p w14:paraId="76A1FB1D" w14:textId="77777777" w:rsidR="004B4C5C" w:rsidRPr="004B4C5C" w:rsidRDefault="004B4C5C" w:rsidP="004B4C5C">
                            <w:pPr>
                              <w:spacing w:after="0"/>
                              <w:rPr>
                                <w:sz w:val="16"/>
                                <w:szCs w:val="16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</w:rPr>
                              <w:t>using namespace std;</w:t>
                            </w:r>
                          </w:p>
                          <w:p w14:paraId="3F2B8497" w14:textId="77777777" w:rsidR="004B4C5C" w:rsidRPr="004B4C5C" w:rsidRDefault="004B4C5C" w:rsidP="004B4C5C">
                            <w:pPr>
                              <w:spacing w:after="0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038A74D8" w14:textId="77777777" w:rsidR="004B4C5C" w:rsidRPr="004B4C5C" w:rsidRDefault="004B4C5C" w:rsidP="004B4C5C">
                            <w:pPr>
                              <w:spacing w:after="0"/>
                              <w:rPr>
                                <w:sz w:val="16"/>
                                <w:szCs w:val="16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</w:rPr>
                              <w:t>class Rectangle{</w:t>
                            </w:r>
                          </w:p>
                          <w:p w14:paraId="71B129BA" w14:textId="77777777" w:rsidR="004B4C5C" w:rsidRPr="004B4C5C" w:rsidRDefault="004B4C5C" w:rsidP="004B4C5C">
                            <w:pPr>
                              <w:spacing w:after="0"/>
                              <w:rPr>
                                <w:sz w:val="16"/>
                                <w:szCs w:val="16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</w:rPr>
                              <w:tab/>
                              <w:t>private:</w:t>
                            </w:r>
                          </w:p>
                          <w:p w14:paraId="349ACBAB" w14:textId="77777777" w:rsidR="004B4C5C" w:rsidRPr="004B4C5C" w:rsidRDefault="004B4C5C" w:rsidP="004B4C5C">
                            <w:pPr>
                              <w:spacing w:after="0"/>
                              <w:rPr>
                                <w:sz w:val="16"/>
                                <w:szCs w:val="16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</w:rPr>
                              <w:tab/>
                            </w:r>
                            <w:r w:rsidRPr="004B4C5C">
                              <w:rPr>
                                <w:sz w:val="16"/>
                                <w:szCs w:val="16"/>
                              </w:rPr>
                              <w:tab/>
                              <w:t>int x1,y1; // bottom-left corner</w:t>
                            </w:r>
                          </w:p>
                          <w:p w14:paraId="318425C8" w14:textId="77777777" w:rsidR="004B4C5C" w:rsidRPr="004B4C5C" w:rsidRDefault="004B4C5C" w:rsidP="004B4C5C">
                            <w:pPr>
                              <w:spacing w:after="0"/>
                              <w:rPr>
                                <w:sz w:val="16"/>
                                <w:szCs w:val="16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</w:rPr>
                              <w:tab/>
                            </w:r>
                            <w:r w:rsidRPr="004B4C5C">
                              <w:rPr>
                                <w:sz w:val="16"/>
                                <w:szCs w:val="16"/>
                              </w:rPr>
                              <w:tab/>
                              <w:t>int x2,y2; // top-right corner</w:t>
                            </w:r>
                          </w:p>
                          <w:p w14:paraId="35AA2826" w14:textId="77777777" w:rsidR="004B4C5C" w:rsidRPr="004B4C5C" w:rsidRDefault="004B4C5C" w:rsidP="004B4C5C">
                            <w:pPr>
                              <w:spacing w:after="0"/>
                              <w:rPr>
                                <w:sz w:val="16"/>
                                <w:szCs w:val="16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</w:rPr>
                              <w:tab/>
                              <w:t>public:</w:t>
                            </w:r>
                          </w:p>
                          <w:p w14:paraId="5BD30003" w14:textId="77777777" w:rsidR="004B4C5C" w:rsidRPr="004B4C5C" w:rsidRDefault="004B4C5C" w:rsidP="004B4C5C">
                            <w:pPr>
                              <w:spacing w:after="0"/>
                              <w:rPr>
                                <w:sz w:val="16"/>
                                <w:szCs w:val="16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</w:rPr>
                              <w:tab/>
                            </w:r>
                            <w:r w:rsidRPr="004B4C5C">
                              <w:rPr>
                                <w:sz w:val="16"/>
                                <w:szCs w:val="16"/>
                              </w:rPr>
                              <w:tab/>
                            </w:r>
                          </w:p>
                          <w:p w14:paraId="48B4547F" w14:textId="77777777" w:rsidR="004B4C5C" w:rsidRPr="004B4C5C" w:rsidRDefault="004B4C5C" w:rsidP="004B4C5C">
                            <w:pPr>
                              <w:spacing w:after="0"/>
                              <w:rPr>
                                <w:sz w:val="16"/>
                                <w:szCs w:val="16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</w:rPr>
                              <w:tab/>
                            </w:r>
                            <w:r w:rsidRPr="004B4C5C">
                              <w:rPr>
                                <w:sz w:val="16"/>
                                <w:szCs w:val="16"/>
                              </w:rPr>
                              <w:tab/>
                              <w:t>Rectangle(){ x1=y1=x2=y2=0; } // The default constructor</w:t>
                            </w:r>
                          </w:p>
                          <w:p w14:paraId="491A6B12" w14:textId="77777777" w:rsidR="004B4C5C" w:rsidRPr="004B4C5C" w:rsidRDefault="004B4C5C" w:rsidP="004B4C5C">
                            <w:pPr>
                              <w:spacing w:after="0"/>
                              <w:rPr>
                                <w:sz w:val="16"/>
                                <w:szCs w:val="16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</w:rPr>
                              <w:tab/>
                            </w:r>
                            <w:r w:rsidRPr="004B4C5C">
                              <w:rPr>
                                <w:sz w:val="16"/>
                                <w:szCs w:val="16"/>
                              </w:rPr>
                              <w:tab/>
                              <w:t>Rectangle(int a, int b, int c, int d){ // The constructor that sets the bottom-left and top-right corners</w:t>
                            </w:r>
                          </w:p>
                          <w:p w14:paraId="158A70B3" w14:textId="77777777" w:rsidR="004B4C5C" w:rsidRPr="004B4C5C" w:rsidRDefault="004B4C5C" w:rsidP="004B4C5C">
                            <w:pPr>
                              <w:spacing w:after="0"/>
                              <w:rPr>
                                <w:sz w:val="16"/>
                                <w:szCs w:val="16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</w:rPr>
                              <w:tab/>
                            </w:r>
                            <w:r w:rsidRPr="004B4C5C">
                              <w:rPr>
                                <w:sz w:val="16"/>
                                <w:szCs w:val="16"/>
                              </w:rPr>
                              <w:tab/>
                            </w:r>
                            <w:r w:rsidRPr="004B4C5C">
                              <w:rPr>
                                <w:sz w:val="16"/>
                                <w:szCs w:val="16"/>
                              </w:rPr>
                              <w:tab/>
                              <w:t>x1=a; y1=b;</w:t>
                            </w:r>
                          </w:p>
                          <w:p w14:paraId="7B1250BA" w14:textId="77777777" w:rsidR="004B4C5C" w:rsidRPr="004B4C5C" w:rsidRDefault="004B4C5C" w:rsidP="004B4C5C">
                            <w:pPr>
                              <w:spacing w:after="0"/>
                              <w:rPr>
                                <w:sz w:val="16"/>
                                <w:szCs w:val="16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</w:rPr>
                              <w:tab/>
                            </w:r>
                            <w:r w:rsidRPr="004B4C5C">
                              <w:rPr>
                                <w:sz w:val="16"/>
                                <w:szCs w:val="16"/>
                              </w:rPr>
                              <w:tab/>
                            </w:r>
                            <w:r w:rsidRPr="004B4C5C">
                              <w:rPr>
                                <w:sz w:val="16"/>
                                <w:szCs w:val="16"/>
                              </w:rPr>
                              <w:tab/>
                              <w:t>x2=c; y2=d;</w:t>
                            </w:r>
                          </w:p>
                          <w:p w14:paraId="08AFD746" w14:textId="77777777" w:rsidR="004B4C5C" w:rsidRPr="004B4C5C" w:rsidRDefault="004B4C5C" w:rsidP="004B4C5C">
                            <w:pPr>
                              <w:spacing w:after="0"/>
                              <w:rPr>
                                <w:sz w:val="16"/>
                                <w:szCs w:val="16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</w:rPr>
                              <w:tab/>
                            </w:r>
                            <w:r w:rsidRPr="004B4C5C">
                              <w:rPr>
                                <w:sz w:val="16"/>
                                <w:szCs w:val="16"/>
                              </w:rPr>
                              <w:tab/>
                              <w:t>}</w:t>
                            </w:r>
                          </w:p>
                          <w:p w14:paraId="5CE25AE4" w14:textId="77777777" w:rsidR="004B4C5C" w:rsidRPr="004B4C5C" w:rsidRDefault="004B4C5C" w:rsidP="004B4C5C">
                            <w:pPr>
                              <w:spacing w:after="0"/>
                              <w:rPr>
                                <w:sz w:val="16"/>
                                <w:szCs w:val="16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</w:rPr>
                              <w:tab/>
                            </w:r>
                            <w:r w:rsidRPr="004B4C5C">
                              <w:rPr>
                                <w:sz w:val="16"/>
                                <w:szCs w:val="16"/>
                              </w:rPr>
                              <w:tab/>
                              <w:t xml:space="preserve">// Define a constructor to create a rectangle with the bottom-left corner (0,0) </w:t>
                            </w:r>
                          </w:p>
                          <w:p w14:paraId="72C5BB16" w14:textId="77777777" w:rsidR="004B4C5C" w:rsidRPr="004B4C5C" w:rsidRDefault="004B4C5C" w:rsidP="004B4C5C">
                            <w:pPr>
                              <w:spacing w:after="0"/>
                              <w:rPr>
                                <w:sz w:val="16"/>
                                <w:szCs w:val="16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</w:rPr>
                              <w:tab/>
                            </w:r>
                            <w:r w:rsidRPr="004B4C5C">
                              <w:rPr>
                                <w:sz w:val="16"/>
                                <w:szCs w:val="16"/>
                              </w:rPr>
                              <w:tab/>
                              <w:t>// and the width and height set as w and h, respectively.</w:t>
                            </w:r>
                          </w:p>
                          <w:p w14:paraId="26A7282A" w14:textId="1CA249A5" w:rsidR="004B4C5C" w:rsidRDefault="004B4C5C" w:rsidP="004B4C5C">
                            <w:pPr>
                              <w:spacing w:after="0"/>
                              <w:rPr>
                                <w:sz w:val="16"/>
                                <w:szCs w:val="16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</w:rPr>
                              <w:tab/>
                            </w:r>
                            <w:r w:rsidRPr="004B4C5C">
                              <w:rPr>
                                <w:sz w:val="16"/>
                                <w:szCs w:val="16"/>
                              </w:rPr>
                              <w:tab/>
                            </w:r>
                          </w:p>
                          <w:p w14:paraId="18F00501" w14:textId="593E76C5" w:rsidR="00C252EF" w:rsidRPr="004B4C5C" w:rsidRDefault="00C252EF" w:rsidP="004B4C5C">
                            <w:pPr>
                              <w:spacing w:after="0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ab/>
                            </w:r>
                          </w:p>
                          <w:p w14:paraId="75BC9FC2" w14:textId="77777777" w:rsidR="004B4C5C" w:rsidRPr="004B4C5C" w:rsidRDefault="004B4C5C" w:rsidP="004B4C5C">
                            <w:pPr>
                              <w:spacing w:after="0"/>
                              <w:rPr>
                                <w:sz w:val="16"/>
                                <w:szCs w:val="16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</w:rPr>
                              <w:tab/>
                            </w:r>
                            <w:r w:rsidRPr="004B4C5C">
                              <w:rPr>
                                <w:sz w:val="16"/>
                                <w:szCs w:val="16"/>
                              </w:rPr>
                              <w:tab/>
                            </w:r>
                          </w:p>
                          <w:p w14:paraId="6049C0C6" w14:textId="77777777" w:rsidR="004B4C5C" w:rsidRPr="004B4C5C" w:rsidRDefault="004B4C5C" w:rsidP="004B4C5C">
                            <w:pPr>
                              <w:spacing w:after="0"/>
                              <w:rPr>
                                <w:sz w:val="16"/>
                                <w:szCs w:val="16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</w:rPr>
                              <w:tab/>
                            </w:r>
                            <w:r w:rsidRPr="004B4C5C">
                              <w:rPr>
                                <w:sz w:val="16"/>
                                <w:szCs w:val="16"/>
                              </w:rPr>
                              <w:tab/>
                              <w:t>// Define a constructor to create a square with the bottom-left corner (x, y), and the side length of s.</w:t>
                            </w:r>
                          </w:p>
                          <w:p w14:paraId="087549F8" w14:textId="4C5F41FA" w:rsidR="004B4C5C" w:rsidRDefault="004B4C5C" w:rsidP="004B4C5C">
                            <w:pPr>
                              <w:spacing w:after="0"/>
                              <w:rPr>
                                <w:sz w:val="16"/>
                                <w:szCs w:val="16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</w:rPr>
                              <w:tab/>
                            </w:r>
                            <w:r w:rsidRPr="004B4C5C">
                              <w:rPr>
                                <w:sz w:val="16"/>
                                <w:szCs w:val="16"/>
                              </w:rPr>
                              <w:tab/>
                            </w:r>
                          </w:p>
                          <w:p w14:paraId="7D72E890" w14:textId="01E9CB27" w:rsidR="00C252EF" w:rsidRPr="004B4C5C" w:rsidRDefault="00C252EF" w:rsidP="004B4C5C">
                            <w:pPr>
                              <w:spacing w:after="0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ab/>
                            </w:r>
                          </w:p>
                          <w:p w14:paraId="16A36100" w14:textId="77777777" w:rsidR="004B4C5C" w:rsidRPr="004B4C5C" w:rsidRDefault="004B4C5C" w:rsidP="004B4C5C">
                            <w:pPr>
                              <w:spacing w:after="0"/>
                              <w:rPr>
                                <w:sz w:val="16"/>
                                <w:szCs w:val="16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</w:rPr>
                              <w:tab/>
                            </w:r>
                            <w:r w:rsidRPr="004B4C5C">
                              <w:rPr>
                                <w:sz w:val="16"/>
                                <w:szCs w:val="16"/>
                              </w:rPr>
                              <w:tab/>
                            </w:r>
                          </w:p>
                          <w:p w14:paraId="14CCEF6E" w14:textId="77777777" w:rsidR="004B4C5C" w:rsidRPr="004B4C5C" w:rsidRDefault="004B4C5C" w:rsidP="004B4C5C">
                            <w:pPr>
                              <w:spacing w:after="0"/>
                              <w:rPr>
                                <w:sz w:val="16"/>
                                <w:szCs w:val="16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</w:rPr>
                              <w:tab/>
                            </w:r>
                            <w:r w:rsidRPr="004B4C5C">
                              <w:rPr>
                                <w:sz w:val="16"/>
                                <w:szCs w:val="16"/>
                              </w:rPr>
                              <w:tab/>
                              <w:t>// Define a member function (method) that determines the width of the rectangle.</w:t>
                            </w:r>
                          </w:p>
                          <w:p w14:paraId="150A0BCE" w14:textId="012359DC" w:rsidR="004B4C5C" w:rsidRDefault="004B4C5C" w:rsidP="004B4C5C">
                            <w:pPr>
                              <w:spacing w:after="0"/>
                              <w:rPr>
                                <w:sz w:val="16"/>
                                <w:szCs w:val="16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</w:rPr>
                              <w:tab/>
                            </w:r>
                            <w:r w:rsidRPr="004B4C5C">
                              <w:rPr>
                                <w:sz w:val="16"/>
                                <w:szCs w:val="16"/>
                              </w:rPr>
                              <w:tab/>
                            </w:r>
                          </w:p>
                          <w:p w14:paraId="443AF35D" w14:textId="512370D0" w:rsidR="00C252EF" w:rsidRPr="004B4C5C" w:rsidRDefault="00C252EF" w:rsidP="004B4C5C">
                            <w:pPr>
                              <w:spacing w:after="0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ab/>
                            </w:r>
                          </w:p>
                          <w:p w14:paraId="3D73A432" w14:textId="77777777" w:rsidR="004B4C5C" w:rsidRPr="004B4C5C" w:rsidRDefault="004B4C5C" w:rsidP="004B4C5C">
                            <w:pPr>
                              <w:spacing w:after="0"/>
                              <w:rPr>
                                <w:sz w:val="16"/>
                                <w:szCs w:val="16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</w:rPr>
                              <w:tab/>
                            </w:r>
                            <w:r w:rsidRPr="004B4C5C">
                              <w:rPr>
                                <w:sz w:val="16"/>
                                <w:szCs w:val="16"/>
                              </w:rPr>
                              <w:tab/>
                              <w:t>// Define a member function (method) that determines the height of the rectangle.</w:t>
                            </w:r>
                          </w:p>
                          <w:p w14:paraId="186EDB26" w14:textId="57ABA9F0" w:rsidR="004B4C5C" w:rsidRDefault="004B4C5C" w:rsidP="004B4C5C">
                            <w:pPr>
                              <w:spacing w:after="0"/>
                              <w:rPr>
                                <w:sz w:val="16"/>
                                <w:szCs w:val="16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</w:rPr>
                              <w:tab/>
                            </w:r>
                            <w:r w:rsidRPr="004B4C5C">
                              <w:rPr>
                                <w:sz w:val="16"/>
                                <w:szCs w:val="16"/>
                              </w:rPr>
                              <w:tab/>
                            </w:r>
                          </w:p>
                          <w:p w14:paraId="6FA335E0" w14:textId="11894F97" w:rsidR="00C252EF" w:rsidRPr="004B4C5C" w:rsidRDefault="00C252EF" w:rsidP="004B4C5C">
                            <w:pPr>
                              <w:spacing w:after="0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ab/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ab/>
                            </w:r>
                          </w:p>
                          <w:p w14:paraId="6FD9F121" w14:textId="77777777" w:rsidR="004B4C5C" w:rsidRPr="004B4C5C" w:rsidRDefault="004B4C5C" w:rsidP="004B4C5C">
                            <w:pPr>
                              <w:spacing w:after="0"/>
                              <w:rPr>
                                <w:sz w:val="16"/>
                                <w:szCs w:val="16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</w:rPr>
                              <w:tab/>
                            </w:r>
                            <w:r w:rsidRPr="004B4C5C">
                              <w:rPr>
                                <w:sz w:val="16"/>
                                <w:szCs w:val="16"/>
                              </w:rPr>
                              <w:tab/>
                              <w:t>friend void inputRectangle(Rectangle&amp;);</w:t>
                            </w:r>
                          </w:p>
                          <w:p w14:paraId="17048543" w14:textId="77777777" w:rsidR="004B4C5C" w:rsidRPr="004B4C5C" w:rsidRDefault="004B4C5C" w:rsidP="004B4C5C">
                            <w:pPr>
                              <w:spacing w:after="0"/>
                              <w:rPr>
                                <w:sz w:val="16"/>
                                <w:szCs w:val="16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</w:rPr>
                              <w:t>}; // End of class</w:t>
                            </w:r>
                          </w:p>
                          <w:p w14:paraId="23792200" w14:textId="77777777" w:rsidR="004B4C5C" w:rsidRPr="004B4C5C" w:rsidRDefault="004B4C5C" w:rsidP="004B4C5C">
                            <w:pPr>
                              <w:spacing w:after="0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791A187D" w14:textId="77777777" w:rsidR="004B4C5C" w:rsidRPr="004B4C5C" w:rsidRDefault="004B4C5C" w:rsidP="004B4C5C">
                            <w:pPr>
                              <w:spacing w:after="0"/>
                              <w:rPr>
                                <w:sz w:val="16"/>
                                <w:szCs w:val="16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</w:rPr>
                              <w:t>// Write the definition code for the function inputRectangle to read the coordinates of a rectangle from the keyboard.</w:t>
                            </w:r>
                          </w:p>
                          <w:p w14:paraId="792A5FFA" w14:textId="5177B82A" w:rsidR="004B4C5C" w:rsidRDefault="004B4C5C" w:rsidP="004B4C5C">
                            <w:pPr>
                              <w:spacing w:after="0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78E114C5" w14:textId="77777777" w:rsidR="004B4C5C" w:rsidRPr="004B4C5C" w:rsidRDefault="004B4C5C" w:rsidP="004B4C5C">
                            <w:pPr>
                              <w:spacing w:after="0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69B101AA" w14:textId="77777777" w:rsidR="004B4C5C" w:rsidRPr="004B4C5C" w:rsidRDefault="004B4C5C" w:rsidP="004B4C5C">
                            <w:pPr>
                              <w:spacing w:after="0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14:paraId="4699BCBC" w14:textId="77777777" w:rsidR="004B4C5C" w:rsidRPr="004B4C5C" w:rsidRDefault="004B4C5C" w:rsidP="004B4C5C">
                            <w:pPr>
                              <w:spacing w:after="0"/>
                              <w:rPr>
                                <w:sz w:val="16"/>
                                <w:szCs w:val="16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</w:rPr>
                              <w:t>int main(){</w:t>
                            </w:r>
                          </w:p>
                          <w:p w14:paraId="12EA5A4E" w14:textId="77777777" w:rsidR="004B4C5C" w:rsidRPr="004B4C5C" w:rsidRDefault="004B4C5C" w:rsidP="004B4C5C">
                            <w:pPr>
                              <w:spacing w:after="0"/>
                              <w:rPr>
                                <w:sz w:val="16"/>
                                <w:szCs w:val="16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</w:rPr>
                              <w:tab/>
                              <w:t>// Declare an array to hold 4 objects of Rectangle, and initialize the array as follow:</w:t>
                            </w:r>
                          </w:p>
                          <w:p w14:paraId="43972C4A" w14:textId="3E622469" w:rsidR="004B4C5C" w:rsidRPr="004B4C5C" w:rsidRDefault="004B4C5C" w:rsidP="004B4C5C">
                            <w:pPr>
                              <w:spacing w:after="0"/>
                              <w:rPr>
                                <w:sz w:val="16"/>
                                <w:szCs w:val="16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</w:rPr>
                              <w:tab/>
                              <w:t>// the first element is a rectangle with bottom-left and top-right corners of (1,2) and (3,4), respectively.</w:t>
                            </w:r>
                          </w:p>
                          <w:p w14:paraId="198AF770" w14:textId="561B959A" w:rsidR="004B4C5C" w:rsidRPr="004B4C5C" w:rsidRDefault="004B4C5C" w:rsidP="004B4C5C">
                            <w:pPr>
                              <w:spacing w:after="0"/>
                              <w:rPr>
                                <w:sz w:val="16"/>
                                <w:szCs w:val="16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</w:rPr>
                              <w:tab/>
                              <w:t>// the second element is a rectangle with bottom-left corner at (0,0), and width is 5 and height is 10 .</w:t>
                            </w:r>
                          </w:p>
                          <w:p w14:paraId="03435464" w14:textId="77777777" w:rsidR="004B4C5C" w:rsidRPr="004B4C5C" w:rsidRDefault="004B4C5C" w:rsidP="004B4C5C">
                            <w:pPr>
                              <w:spacing w:after="0"/>
                              <w:rPr>
                                <w:sz w:val="16"/>
                                <w:szCs w:val="16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</w:rPr>
                              <w:tab/>
                              <w:t>// the third element is a square with bottom-left corner at (3,4), and the side length is 5</w:t>
                            </w:r>
                          </w:p>
                          <w:p w14:paraId="4909257E" w14:textId="77777777" w:rsidR="004B4C5C" w:rsidRPr="004B4C5C" w:rsidRDefault="004B4C5C" w:rsidP="004B4C5C">
                            <w:pPr>
                              <w:spacing w:after="0"/>
                              <w:rPr>
                                <w:sz w:val="16"/>
                                <w:szCs w:val="16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</w:rPr>
                              <w:tab/>
                            </w:r>
                          </w:p>
                          <w:p w14:paraId="7EF03035" w14:textId="77777777" w:rsidR="004B4C5C" w:rsidRPr="004B4C5C" w:rsidRDefault="004B4C5C" w:rsidP="004B4C5C">
                            <w:pPr>
                              <w:spacing w:after="0"/>
                              <w:rPr>
                                <w:sz w:val="16"/>
                                <w:szCs w:val="16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</w:rPr>
                              <w:tab/>
                            </w:r>
                          </w:p>
                          <w:p w14:paraId="5F766580" w14:textId="77777777" w:rsidR="004B4C5C" w:rsidRPr="004B4C5C" w:rsidRDefault="004B4C5C" w:rsidP="004B4C5C">
                            <w:pPr>
                              <w:spacing w:after="0"/>
                              <w:rPr>
                                <w:sz w:val="16"/>
                                <w:szCs w:val="16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</w:rPr>
                              <w:tab/>
                            </w:r>
                          </w:p>
                          <w:p w14:paraId="5C20D044" w14:textId="77777777" w:rsidR="004B4C5C" w:rsidRPr="004B4C5C" w:rsidRDefault="004B4C5C" w:rsidP="004B4C5C">
                            <w:pPr>
                              <w:spacing w:after="0"/>
                              <w:rPr>
                                <w:sz w:val="16"/>
                                <w:szCs w:val="16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</w:rPr>
                              <w:tab/>
                              <w:t>// Read the data for the fourth element of the array from the keyboard.</w:t>
                            </w:r>
                          </w:p>
                          <w:p w14:paraId="71E2A8B3" w14:textId="77777777" w:rsidR="004B4C5C" w:rsidRPr="004B4C5C" w:rsidRDefault="004B4C5C" w:rsidP="004B4C5C">
                            <w:pPr>
                              <w:spacing w:after="0"/>
                              <w:rPr>
                                <w:sz w:val="16"/>
                                <w:szCs w:val="16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</w:rPr>
                              <w:tab/>
                            </w:r>
                          </w:p>
                          <w:p w14:paraId="1F6EDFBA" w14:textId="77777777" w:rsidR="004B4C5C" w:rsidRPr="004B4C5C" w:rsidRDefault="004B4C5C" w:rsidP="004B4C5C">
                            <w:pPr>
                              <w:spacing w:after="0"/>
                              <w:rPr>
                                <w:sz w:val="16"/>
                                <w:szCs w:val="16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</w:rPr>
                              <w:tab/>
                              <w:t>// Using a loop, calculate the total area of the rectangles and print the result.</w:t>
                            </w:r>
                          </w:p>
                          <w:p w14:paraId="7B89B06B" w14:textId="77777777" w:rsidR="004B4C5C" w:rsidRPr="004B4C5C" w:rsidRDefault="004B4C5C" w:rsidP="004B4C5C">
                            <w:pPr>
                              <w:spacing w:after="0"/>
                              <w:rPr>
                                <w:sz w:val="16"/>
                                <w:szCs w:val="16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</w:rPr>
                              <w:tab/>
                            </w:r>
                          </w:p>
                          <w:p w14:paraId="6C41EE82" w14:textId="77777777" w:rsidR="004B4C5C" w:rsidRPr="004B4C5C" w:rsidRDefault="004B4C5C" w:rsidP="004B4C5C">
                            <w:pPr>
                              <w:spacing w:after="0"/>
                              <w:rPr>
                                <w:sz w:val="16"/>
                                <w:szCs w:val="16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</w:rPr>
                              <w:tab/>
                              <w:t>return 0;</w:t>
                            </w:r>
                          </w:p>
                          <w:p w14:paraId="05E2C62F" w14:textId="3867D1F6" w:rsidR="004B4C5C" w:rsidRPr="004B4C5C" w:rsidRDefault="004B4C5C" w:rsidP="004B4C5C">
                            <w:pPr>
                              <w:spacing w:after="0"/>
                              <w:rPr>
                                <w:sz w:val="16"/>
                                <w:szCs w:val="16"/>
                              </w:rPr>
                            </w:pPr>
                            <w:r w:rsidRPr="004B4C5C">
                              <w:rPr>
                                <w:sz w:val="16"/>
                                <w:szCs w:val="16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05943F" id="Text Box 5" o:spid="_x0000_s1029" type="#_x0000_t202" style="position:absolute;left:0;text-align:left;margin-left:0;margin-top:.65pt;width:460.5pt;height:54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" fillcolor="white [3201]" strokeweight=".5pt">
                <v:textbox>
                  <w:txbxContent>
                    <w:p w14:paraId="0AF7B47F" w14:textId="77777777" w:rsidR="004B4C5C" w:rsidRPr="004B4C5C" w:rsidRDefault="004B4C5C" w:rsidP="004B4C5C">
                      <w:pPr>
                        <w:spacing w:after="0"/>
                        <w:rPr>
                          <w:sz w:val="16"/>
                          <w:szCs w:val="16"/>
                        </w:rPr>
                      </w:pPr>
                      <w:r w:rsidRPr="004B4C5C">
                        <w:rPr>
                          <w:sz w:val="16"/>
                          <w:szCs w:val="16"/>
                        </w:rPr>
                        <w:t>// Program 3</w:t>
                      </w:r>
                    </w:p>
                    <w:p w14:paraId="5BD4327E" w14:textId="77777777" w:rsidR="004B4C5C" w:rsidRPr="004B4C5C" w:rsidRDefault="004B4C5C" w:rsidP="004B4C5C">
                      <w:pPr>
                        <w:spacing w:after="0"/>
                        <w:rPr>
                          <w:sz w:val="16"/>
                          <w:szCs w:val="16"/>
                        </w:rPr>
                      </w:pPr>
                      <w:r w:rsidRPr="004B4C5C">
                        <w:rPr>
                          <w:sz w:val="16"/>
                          <w:szCs w:val="16"/>
                        </w:rPr>
                        <w:t>#include&lt;iostream&gt;</w:t>
                      </w:r>
                    </w:p>
                    <w:p w14:paraId="76A1FB1D" w14:textId="77777777" w:rsidR="004B4C5C" w:rsidRPr="004B4C5C" w:rsidRDefault="004B4C5C" w:rsidP="004B4C5C">
                      <w:pPr>
                        <w:spacing w:after="0"/>
                        <w:rPr>
                          <w:sz w:val="16"/>
                          <w:szCs w:val="16"/>
                        </w:rPr>
                      </w:pPr>
                      <w:r w:rsidRPr="004B4C5C">
                        <w:rPr>
                          <w:sz w:val="16"/>
                          <w:szCs w:val="16"/>
                        </w:rPr>
                        <w:t>using namespace std;</w:t>
                      </w:r>
                    </w:p>
                    <w:p w14:paraId="3F2B8497" w14:textId="77777777" w:rsidR="004B4C5C" w:rsidRPr="004B4C5C" w:rsidRDefault="004B4C5C" w:rsidP="004B4C5C">
                      <w:pPr>
                        <w:spacing w:after="0"/>
                        <w:rPr>
                          <w:sz w:val="16"/>
                          <w:szCs w:val="16"/>
                        </w:rPr>
                      </w:pPr>
                    </w:p>
                    <w:p w14:paraId="038A74D8" w14:textId="77777777" w:rsidR="004B4C5C" w:rsidRPr="004B4C5C" w:rsidRDefault="004B4C5C" w:rsidP="004B4C5C">
                      <w:pPr>
                        <w:spacing w:after="0"/>
                        <w:rPr>
                          <w:sz w:val="16"/>
                          <w:szCs w:val="16"/>
                        </w:rPr>
                      </w:pPr>
                      <w:r w:rsidRPr="004B4C5C">
                        <w:rPr>
                          <w:sz w:val="16"/>
                          <w:szCs w:val="16"/>
                        </w:rPr>
                        <w:t>class Rectangle{</w:t>
                      </w:r>
                    </w:p>
                    <w:p w14:paraId="71B129BA" w14:textId="77777777" w:rsidR="004B4C5C" w:rsidRPr="004B4C5C" w:rsidRDefault="004B4C5C" w:rsidP="004B4C5C">
                      <w:pPr>
                        <w:spacing w:after="0"/>
                        <w:rPr>
                          <w:sz w:val="16"/>
                          <w:szCs w:val="16"/>
                        </w:rPr>
                      </w:pPr>
                      <w:r w:rsidRPr="004B4C5C">
                        <w:rPr>
                          <w:sz w:val="16"/>
                          <w:szCs w:val="16"/>
                        </w:rPr>
                        <w:tab/>
                        <w:t>private:</w:t>
                      </w:r>
                    </w:p>
                    <w:p w14:paraId="349ACBAB" w14:textId="77777777" w:rsidR="004B4C5C" w:rsidRPr="004B4C5C" w:rsidRDefault="004B4C5C" w:rsidP="004B4C5C">
                      <w:pPr>
                        <w:spacing w:after="0"/>
                        <w:rPr>
                          <w:sz w:val="16"/>
                          <w:szCs w:val="16"/>
                        </w:rPr>
                      </w:pPr>
                      <w:r w:rsidRPr="004B4C5C">
                        <w:rPr>
                          <w:sz w:val="16"/>
                          <w:szCs w:val="16"/>
                        </w:rPr>
                        <w:tab/>
                      </w:r>
                      <w:r w:rsidRPr="004B4C5C">
                        <w:rPr>
                          <w:sz w:val="16"/>
                          <w:szCs w:val="16"/>
                        </w:rPr>
                        <w:tab/>
                        <w:t>int x1,y1; // bottom-left corner</w:t>
                      </w:r>
                    </w:p>
                    <w:p w14:paraId="318425C8" w14:textId="77777777" w:rsidR="004B4C5C" w:rsidRPr="004B4C5C" w:rsidRDefault="004B4C5C" w:rsidP="004B4C5C">
                      <w:pPr>
                        <w:spacing w:after="0"/>
                        <w:rPr>
                          <w:sz w:val="16"/>
                          <w:szCs w:val="16"/>
                        </w:rPr>
                      </w:pPr>
                      <w:r w:rsidRPr="004B4C5C">
                        <w:rPr>
                          <w:sz w:val="16"/>
                          <w:szCs w:val="16"/>
                        </w:rPr>
                        <w:tab/>
                      </w:r>
                      <w:r w:rsidRPr="004B4C5C">
                        <w:rPr>
                          <w:sz w:val="16"/>
                          <w:szCs w:val="16"/>
                        </w:rPr>
                        <w:tab/>
                        <w:t>int x2,y2; // top-right corner</w:t>
                      </w:r>
                    </w:p>
                    <w:p w14:paraId="35AA2826" w14:textId="77777777" w:rsidR="004B4C5C" w:rsidRPr="004B4C5C" w:rsidRDefault="004B4C5C" w:rsidP="004B4C5C">
                      <w:pPr>
                        <w:spacing w:after="0"/>
                        <w:rPr>
                          <w:sz w:val="16"/>
                          <w:szCs w:val="16"/>
                        </w:rPr>
                      </w:pPr>
                      <w:r w:rsidRPr="004B4C5C">
                        <w:rPr>
                          <w:sz w:val="16"/>
                          <w:szCs w:val="16"/>
                        </w:rPr>
                        <w:tab/>
                        <w:t>public:</w:t>
                      </w:r>
                    </w:p>
                    <w:p w14:paraId="5BD30003" w14:textId="77777777" w:rsidR="004B4C5C" w:rsidRPr="004B4C5C" w:rsidRDefault="004B4C5C" w:rsidP="004B4C5C">
                      <w:pPr>
                        <w:spacing w:after="0"/>
                        <w:rPr>
                          <w:sz w:val="16"/>
                          <w:szCs w:val="16"/>
                        </w:rPr>
                      </w:pPr>
                      <w:r w:rsidRPr="004B4C5C">
                        <w:rPr>
                          <w:sz w:val="16"/>
                          <w:szCs w:val="16"/>
                        </w:rPr>
                        <w:tab/>
                      </w:r>
                      <w:r w:rsidRPr="004B4C5C">
                        <w:rPr>
                          <w:sz w:val="16"/>
                          <w:szCs w:val="16"/>
                        </w:rPr>
                        <w:tab/>
                      </w:r>
                    </w:p>
                    <w:p w14:paraId="48B4547F" w14:textId="77777777" w:rsidR="004B4C5C" w:rsidRPr="004B4C5C" w:rsidRDefault="004B4C5C" w:rsidP="004B4C5C">
                      <w:pPr>
                        <w:spacing w:after="0"/>
                        <w:rPr>
                          <w:sz w:val="16"/>
                          <w:szCs w:val="16"/>
                        </w:rPr>
                      </w:pPr>
                      <w:r w:rsidRPr="004B4C5C">
                        <w:rPr>
                          <w:sz w:val="16"/>
                          <w:szCs w:val="16"/>
                        </w:rPr>
                        <w:tab/>
                      </w:r>
                      <w:r w:rsidRPr="004B4C5C">
                        <w:rPr>
                          <w:sz w:val="16"/>
                          <w:szCs w:val="16"/>
                        </w:rPr>
                        <w:tab/>
                        <w:t>Rectangle(){ x1=y1=x2=y2=0; } // The default constructor</w:t>
                      </w:r>
                    </w:p>
                    <w:p w14:paraId="491A6B12" w14:textId="77777777" w:rsidR="004B4C5C" w:rsidRPr="004B4C5C" w:rsidRDefault="004B4C5C" w:rsidP="004B4C5C">
                      <w:pPr>
                        <w:spacing w:after="0"/>
                        <w:rPr>
                          <w:sz w:val="16"/>
                          <w:szCs w:val="16"/>
                        </w:rPr>
                      </w:pPr>
                      <w:r w:rsidRPr="004B4C5C">
                        <w:rPr>
                          <w:sz w:val="16"/>
                          <w:szCs w:val="16"/>
                        </w:rPr>
                        <w:tab/>
                      </w:r>
                      <w:r w:rsidRPr="004B4C5C">
                        <w:rPr>
                          <w:sz w:val="16"/>
                          <w:szCs w:val="16"/>
                        </w:rPr>
                        <w:tab/>
                        <w:t>Rectangle(int a, int b, int c, int d){ // The constructor that sets the bottom-left and top-right corners</w:t>
                      </w:r>
                    </w:p>
                    <w:p w14:paraId="158A70B3" w14:textId="77777777" w:rsidR="004B4C5C" w:rsidRPr="004B4C5C" w:rsidRDefault="004B4C5C" w:rsidP="004B4C5C">
                      <w:pPr>
                        <w:spacing w:after="0"/>
                        <w:rPr>
                          <w:sz w:val="16"/>
                          <w:szCs w:val="16"/>
                        </w:rPr>
                      </w:pPr>
                      <w:r w:rsidRPr="004B4C5C">
                        <w:rPr>
                          <w:sz w:val="16"/>
                          <w:szCs w:val="16"/>
                        </w:rPr>
                        <w:tab/>
                      </w:r>
                      <w:r w:rsidRPr="004B4C5C">
                        <w:rPr>
                          <w:sz w:val="16"/>
                          <w:szCs w:val="16"/>
                        </w:rPr>
                        <w:tab/>
                      </w:r>
                      <w:r w:rsidRPr="004B4C5C">
                        <w:rPr>
                          <w:sz w:val="16"/>
                          <w:szCs w:val="16"/>
                        </w:rPr>
                        <w:tab/>
                        <w:t>x1=a; y1=b;</w:t>
                      </w:r>
                    </w:p>
                    <w:p w14:paraId="7B1250BA" w14:textId="77777777" w:rsidR="004B4C5C" w:rsidRPr="004B4C5C" w:rsidRDefault="004B4C5C" w:rsidP="004B4C5C">
                      <w:pPr>
                        <w:spacing w:after="0"/>
                        <w:rPr>
                          <w:sz w:val="16"/>
                          <w:szCs w:val="16"/>
                        </w:rPr>
                      </w:pPr>
                      <w:r w:rsidRPr="004B4C5C">
                        <w:rPr>
                          <w:sz w:val="16"/>
                          <w:szCs w:val="16"/>
                        </w:rPr>
                        <w:tab/>
                      </w:r>
                      <w:r w:rsidRPr="004B4C5C">
                        <w:rPr>
                          <w:sz w:val="16"/>
                          <w:szCs w:val="16"/>
                        </w:rPr>
                        <w:tab/>
                      </w:r>
                      <w:r w:rsidRPr="004B4C5C">
                        <w:rPr>
                          <w:sz w:val="16"/>
                          <w:szCs w:val="16"/>
                        </w:rPr>
                        <w:tab/>
                        <w:t>x2=c; y2=d;</w:t>
                      </w:r>
                    </w:p>
                    <w:p w14:paraId="08AFD746" w14:textId="77777777" w:rsidR="004B4C5C" w:rsidRPr="004B4C5C" w:rsidRDefault="004B4C5C" w:rsidP="004B4C5C">
                      <w:pPr>
                        <w:spacing w:after="0"/>
                        <w:rPr>
                          <w:sz w:val="16"/>
                          <w:szCs w:val="16"/>
                        </w:rPr>
                      </w:pPr>
                      <w:r w:rsidRPr="004B4C5C">
                        <w:rPr>
                          <w:sz w:val="16"/>
                          <w:szCs w:val="16"/>
                        </w:rPr>
                        <w:tab/>
                      </w:r>
                      <w:r w:rsidRPr="004B4C5C">
                        <w:rPr>
                          <w:sz w:val="16"/>
                          <w:szCs w:val="16"/>
                        </w:rPr>
                        <w:tab/>
                        <w:t>}</w:t>
                      </w:r>
                    </w:p>
                    <w:p w14:paraId="5CE25AE4" w14:textId="77777777" w:rsidR="004B4C5C" w:rsidRPr="004B4C5C" w:rsidRDefault="004B4C5C" w:rsidP="004B4C5C">
                      <w:pPr>
                        <w:spacing w:after="0"/>
                        <w:rPr>
                          <w:sz w:val="16"/>
                          <w:szCs w:val="16"/>
                        </w:rPr>
                      </w:pPr>
                      <w:r w:rsidRPr="004B4C5C">
                        <w:rPr>
                          <w:sz w:val="16"/>
                          <w:szCs w:val="16"/>
                        </w:rPr>
                        <w:tab/>
                      </w:r>
                      <w:r w:rsidRPr="004B4C5C">
                        <w:rPr>
                          <w:sz w:val="16"/>
                          <w:szCs w:val="16"/>
                        </w:rPr>
                        <w:tab/>
                        <w:t xml:space="preserve">// Define a constructor to create a rectangle with the bottom-left corner (0,0) </w:t>
                      </w:r>
                    </w:p>
                    <w:p w14:paraId="72C5BB16" w14:textId="77777777" w:rsidR="004B4C5C" w:rsidRPr="004B4C5C" w:rsidRDefault="004B4C5C" w:rsidP="004B4C5C">
                      <w:pPr>
                        <w:spacing w:after="0"/>
                        <w:rPr>
                          <w:sz w:val="16"/>
                          <w:szCs w:val="16"/>
                        </w:rPr>
                      </w:pPr>
                      <w:r w:rsidRPr="004B4C5C">
                        <w:rPr>
                          <w:sz w:val="16"/>
                          <w:szCs w:val="16"/>
                        </w:rPr>
                        <w:tab/>
                      </w:r>
                      <w:r w:rsidRPr="004B4C5C">
                        <w:rPr>
                          <w:sz w:val="16"/>
                          <w:szCs w:val="16"/>
                        </w:rPr>
                        <w:tab/>
                        <w:t>// and the width and height set as w and h, respectively.</w:t>
                      </w:r>
                    </w:p>
                    <w:p w14:paraId="26A7282A" w14:textId="1CA249A5" w:rsidR="004B4C5C" w:rsidRDefault="004B4C5C" w:rsidP="004B4C5C">
                      <w:pPr>
                        <w:spacing w:after="0"/>
                        <w:rPr>
                          <w:sz w:val="16"/>
                          <w:szCs w:val="16"/>
                        </w:rPr>
                      </w:pPr>
                      <w:r w:rsidRPr="004B4C5C">
                        <w:rPr>
                          <w:sz w:val="16"/>
                          <w:szCs w:val="16"/>
                        </w:rPr>
                        <w:tab/>
                      </w:r>
                      <w:r w:rsidRPr="004B4C5C">
                        <w:rPr>
                          <w:sz w:val="16"/>
                          <w:szCs w:val="16"/>
                        </w:rPr>
                        <w:tab/>
                      </w:r>
                    </w:p>
                    <w:p w14:paraId="18F00501" w14:textId="593E76C5" w:rsidR="00C252EF" w:rsidRPr="004B4C5C" w:rsidRDefault="00C252EF" w:rsidP="004B4C5C">
                      <w:pPr>
                        <w:spacing w:after="0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ab/>
                      </w:r>
                      <w:r>
                        <w:rPr>
                          <w:sz w:val="16"/>
                          <w:szCs w:val="16"/>
                        </w:rPr>
                        <w:tab/>
                      </w:r>
                    </w:p>
                    <w:p w14:paraId="75BC9FC2" w14:textId="77777777" w:rsidR="004B4C5C" w:rsidRPr="004B4C5C" w:rsidRDefault="004B4C5C" w:rsidP="004B4C5C">
                      <w:pPr>
                        <w:spacing w:after="0"/>
                        <w:rPr>
                          <w:sz w:val="16"/>
                          <w:szCs w:val="16"/>
                        </w:rPr>
                      </w:pPr>
                      <w:r w:rsidRPr="004B4C5C">
                        <w:rPr>
                          <w:sz w:val="16"/>
                          <w:szCs w:val="16"/>
                        </w:rPr>
                        <w:tab/>
                      </w:r>
                      <w:r w:rsidRPr="004B4C5C">
                        <w:rPr>
                          <w:sz w:val="16"/>
                          <w:szCs w:val="16"/>
                        </w:rPr>
                        <w:tab/>
                      </w:r>
                    </w:p>
                    <w:p w14:paraId="6049C0C6" w14:textId="77777777" w:rsidR="004B4C5C" w:rsidRPr="004B4C5C" w:rsidRDefault="004B4C5C" w:rsidP="004B4C5C">
                      <w:pPr>
                        <w:spacing w:after="0"/>
                        <w:rPr>
                          <w:sz w:val="16"/>
                          <w:szCs w:val="16"/>
                        </w:rPr>
                      </w:pPr>
                      <w:r w:rsidRPr="004B4C5C">
                        <w:rPr>
                          <w:sz w:val="16"/>
                          <w:szCs w:val="16"/>
                        </w:rPr>
                        <w:tab/>
                      </w:r>
                      <w:r w:rsidRPr="004B4C5C">
                        <w:rPr>
                          <w:sz w:val="16"/>
                          <w:szCs w:val="16"/>
                        </w:rPr>
                        <w:tab/>
                        <w:t>// Define a constructor to create a square with the bottom-left corner (x, y), and the side length of s.</w:t>
                      </w:r>
                    </w:p>
                    <w:p w14:paraId="087549F8" w14:textId="4C5F41FA" w:rsidR="004B4C5C" w:rsidRDefault="004B4C5C" w:rsidP="004B4C5C">
                      <w:pPr>
                        <w:spacing w:after="0"/>
                        <w:rPr>
                          <w:sz w:val="16"/>
                          <w:szCs w:val="16"/>
                        </w:rPr>
                      </w:pPr>
                      <w:r w:rsidRPr="004B4C5C">
                        <w:rPr>
                          <w:sz w:val="16"/>
                          <w:szCs w:val="16"/>
                        </w:rPr>
                        <w:tab/>
                      </w:r>
                      <w:r w:rsidRPr="004B4C5C">
                        <w:rPr>
                          <w:sz w:val="16"/>
                          <w:szCs w:val="16"/>
                        </w:rPr>
                        <w:tab/>
                      </w:r>
                    </w:p>
                    <w:p w14:paraId="7D72E890" w14:textId="01E9CB27" w:rsidR="00C252EF" w:rsidRPr="004B4C5C" w:rsidRDefault="00C252EF" w:rsidP="004B4C5C">
                      <w:pPr>
                        <w:spacing w:after="0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ab/>
                      </w:r>
                      <w:r>
                        <w:rPr>
                          <w:sz w:val="16"/>
                          <w:szCs w:val="16"/>
                        </w:rPr>
                        <w:tab/>
                      </w:r>
                    </w:p>
                    <w:p w14:paraId="16A36100" w14:textId="77777777" w:rsidR="004B4C5C" w:rsidRPr="004B4C5C" w:rsidRDefault="004B4C5C" w:rsidP="004B4C5C">
                      <w:pPr>
                        <w:spacing w:after="0"/>
                        <w:rPr>
                          <w:sz w:val="16"/>
                          <w:szCs w:val="16"/>
                        </w:rPr>
                      </w:pPr>
                      <w:r w:rsidRPr="004B4C5C">
                        <w:rPr>
                          <w:sz w:val="16"/>
                          <w:szCs w:val="16"/>
                        </w:rPr>
                        <w:tab/>
                      </w:r>
                      <w:r w:rsidRPr="004B4C5C">
                        <w:rPr>
                          <w:sz w:val="16"/>
                          <w:szCs w:val="16"/>
                        </w:rPr>
                        <w:tab/>
                      </w:r>
                    </w:p>
                    <w:p w14:paraId="14CCEF6E" w14:textId="77777777" w:rsidR="004B4C5C" w:rsidRPr="004B4C5C" w:rsidRDefault="004B4C5C" w:rsidP="004B4C5C">
                      <w:pPr>
                        <w:spacing w:after="0"/>
                        <w:rPr>
                          <w:sz w:val="16"/>
                          <w:szCs w:val="16"/>
                        </w:rPr>
                      </w:pPr>
                      <w:r w:rsidRPr="004B4C5C">
                        <w:rPr>
                          <w:sz w:val="16"/>
                          <w:szCs w:val="16"/>
                        </w:rPr>
                        <w:tab/>
                      </w:r>
                      <w:r w:rsidRPr="004B4C5C">
                        <w:rPr>
                          <w:sz w:val="16"/>
                          <w:szCs w:val="16"/>
                        </w:rPr>
                        <w:tab/>
                        <w:t>// Define a member function (method) that determines the width of the rectangle.</w:t>
                      </w:r>
                    </w:p>
                    <w:p w14:paraId="150A0BCE" w14:textId="012359DC" w:rsidR="004B4C5C" w:rsidRDefault="004B4C5C" w:rsidP="004B4C5C">
                      <w:pPr>
                        <w:spacing w:after="0"/>
                        <w:rPr>
                          <w:sz w:val="16"/>
                          <w:szCs w:val="16"/>
                        </w:rPr>
                      </w:pPr>
                      <w:r w:rsidRPr="004B4C5C">
                        <w:rPr>
                          <w:sz w:val="16"/>
                          <w:szCs w:val="16"/>
                        </w:rPr>
                        <w:tab/>
                      </w:r>
                      <w:r w:rsidRPr="004B4C5C">
                        <w:rPr>
                          <w:sz w:val="16"/>
                          <w:szCs w:val="16"/>
                        </w:rPr>
                        <w:tab/>
                      </w:r>
                    </w:p>
                    <w:p w14:paraId="443AF35D" w14:textId="512370D0" w:rsidR="00C252EF" w:rsidRPr="004B4C5C" w:rsidRDefault="00C252EF" w:rsidP="004B4C5C">
                      <w:pPr>
                        <w:spacing w:after="0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ab/>
                      </w:r>
                      <w:r>
                        <w:rPr>
                          <w:sz w:val="16"/>
                          <w:szCs w:val="16"/>
                        </w:rPr>
                        <w:tab/>
                      </w:r>
                    </w:p>
                    <w:p w14:paraId="3D73A432" w14:textId="77777777" w:rsidR="004B4C5C" w:rsidRPr="004B4C5C" w:rsidRDefault="004B4C5C" w:rsidP="004B4C5C">
                      <w:pPr>
                        <w:spacing w:after="0"/>
                        <w:rPr>
                          <w:sz w:val="16"/>
                          <w:szCs w:val="16"/>
                        </w:rPr>
                      </w:pPr>
                      <w:r w:rsidRPr="004B4C5C">
                        <w:rPr>
                          <w:sz w:val="16"/>
                          <w:szCs w:val="16"/>
                        </w:rPr>
                        <w:tab/>
                      </w:r>
                      <w:r w:rsidRPr="004B4C5C">
                        <w:rPr>
                          <w:sz w:val="16"/>
                          <w:szCs w:val="16"/>
                        </w:rPr>
                        <w:tab/>
                        <w:t>// Define a member function (method) that determines the height of the rectangle.</w:t>
                      </w:r>
                    </w:p>
                    <w:p w14:paraId="186EDB26" w14:textId="57ABA9F0" w:rsidR="004B4C5C" w:rsidRDefault="004B4C5C" w:rsidP="004B4C5C">
                      <w:pPr>
                        <w:spacing w:after="0"/>
                        <w:rPr>
                          <w:sz w:val="16"/>
                          <w:szCs w:val="16"/>
                        </w:rPr>
                      </w:pPr>
                      <w:r w:rsidRPr="004B4C5C">
                        <w:rPr>
                          <w:sz w:val="16"/>
                          <w:szCs w:val="16"/>
                        </w:rPr>
                        <w:tab/>
                      </w:r>
                      <w:r w:rsidRPr="004B4C5C">
                        <w:rPr>
                          <w:sz w:val="16"/>
                          <w:szCs w:val="16"/>
                        </w:rPr>
                        <w:tab/>
                      </w:r>
                    </w:p>
                    <w:p w14:paraId="6FA335E0" w14:textId="11894F97" w:rsidR="00C252EF" w:rsidRPr="004B4C5C" w:rsidRDefault="00C252EF" w:rsidP="004B4C5C">
                      <w:pPr>
                        <w:spacing w:after="0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ab/>
                      </w:r>
                      <w:r>
                        <w:rPr>
                          <w:sz w:val="16"/>
                          <w:szCs w:val="16"/>
                        </w:rPr>
                        <w:tab/>
                      </w:r>
                    </w:p>
                    <w:p w14:paraId="6FD9F121" w14:textId="77777777" w:rsidR="004B4C5C" w:rsidRPr="004B4C5C" w:rsidRDefault="004B4C5C" w:rsidP="004B4C5C">
                      <w:pPr>
                        <w:spacing w:after="0"/>
                        <w:rPr>
                          <w:sz w:val="16"/>
                          <w:szCs w:val="16"/>
                        </w:rPr>
                      </w:pPr>
                      <w:r w:rsidRPr="004B4C5C">
                        <w:rPr>
                          <w:sz w:val="16"/>
                          <w:szCs w:val="16"/>
                        </w:rPr>
                        <w:tab/>
                      </w:r>
                      <w:r w:rsidRPr="004B4C5C">
                        <w:rPr>
                          <w:sz w:val="16"/>
                          <w:szCs w:val="16"/>
                        </w:rPr>
                        <w:tab/>
                        <w:t>friend void inputRectangle(Rectangle&amp;);</w:t>
                      </w:r>
                    </w:p>
                    <w:p w14:paraId="17048543" w14:textId="77777777" w:rsidR="004B4C5C" w:rsidRPr="004B4C5C" w:rsidRDefault="004B4C5C" w:rsidP="004B4C5C">
                      <w:pPr>
                        <w:spacing w:after="0"/>
                        <w:rPr>
                          <w:sz w:val="16"/>
                          <w:szCs w:val="16"/>
                        </w:rPr>
                      </w:pPr>
                      <w:r w:rsidRPr="004B4C5C">
                        <w:rPr>
                          <w:sz w:val="16"/>
                          <w:szCs w:val="16"/>
                        </w:rPr>
                        <w:t>}; // End of class</w:t>
                      </w:r>
                    </w:p>
                    <w:p w14:paraId="23792200" w14:textId="77777777" w:rsidR="004B4C5C" w:rsidRPr="004B4C5C" w:rsidRDefault="004B4C5C" w:rsidP="004B4C5C">
                      <w:pPr>
                        <w:spacing w:after="0"/>
                        <w:rPr>
                          <w:sz w:val="16"/>
                          <w:szCs w:val="16"/>
                        </w:rPr>
                      </w:pPr>
                    </w:p>
                    <w:p w14:paraId="791A187D" w14:textId="77777777" w:rsidR="004B4C5C" w:rsidRPr="004B4C5C" w:rsidRDefault="004B4C5C" w:rsidP="004B4C5C">
                      <w:pPr>
                        <w:spacing w:after="0"/>
                        <w:rPr>
                          <w:sz w:val="16"/>
                          <w:szCs w:val="16"/>
                        </w:rPr>
                      </w:pPr>
                      <w:r w:rsidRPr="004B4C5C">
                        <w:rPr>
                          <w:sz w:val="16"/>
                          <w:szCs w:val="16"/>
                        </w:rPr>
                        <w:t>// Write the definition code for the function inputRectangle to read the coordinates of a rectangle from the keyboard.</w:t>
                      </w:r>
                    </w:p>
                    <w:p w14:paraId="792A5FFA" w14:textId="5177B82A" w:rsidR="004B4C5C" w:rsidRDefault="004B4C5C" w:rsidP="004B4C5C">
                      <w:pPr>
                        <w:spacing w:after="0"/>
                        <w:rPr>
                          <w:sz w:val="16"/>
                          <w:szCs w:val="16"/>
                        </w:rPr>
                      </w:pPr>
                    </w:p>
                    <w:p w14:paraId="78E114C5" w14:textId="77777777" w:rsidR="004B4C5C" w:rsidRPr="004B4C5C" w:rsidRDefault="004B4C5C" w:rsidP="004B4C5C">
                      <w:pPr>
                        <w:spacing w:after="0"/>
                        <w:rPr>
                          <w:sz w:val="16"/>
                          <w:szCs w:val="16"/>
                        </w:rPr>
                      </w:pPr>
                    </w:p>
                    <w:p w14:paraId="69B101AA" w14:textId="77777777" w:rsidR="004B4C5C" w:rsidRPr="004B4C5C" w:rsidRDefault="004B4C5C" w:rsidP="004B4C5C">
                      <w:pPr>
                        <w:spacing w:after="0"/>
                        <w:rPr>
                          <w:sz w:val="16"/>
                          <w:szCs w:val="16"/>
                        </w:rPr>
                      </w:pPr>
                    </w:p>
                    <w:p w14:paraId="4699BCBC" w14:textId="77777777" w:rsidR="004B4C5C" w:rsidRPr="004B4C5C" w:rsidRDefault="004B4C5C" w:rsidP="004B4C5C">
                      <w:pPr>
                        <w:spacing w:after="0"/>
                        <w:rPr>
                          <w:sz w:val="16"/>
                          <w:szCs w:val="16"/>
                        </w:rPr>
                      </w:pPr>
                      <w:r w:rsidRPr="004B4C5C">
                        <w:rPr>
                          <w:sz w:val="16"/>
                          <w:szCs w:val="16"/>
                        </w:rPr>
                        <w:t>int main(){</w:t>
                      </w:r>
                    </w:p>
                    <w:p w14:paraId="12EA5A4E" w14:textId="77777777" w:rsidR="004B4C5C" w:rsidRPr="004B4C5C" w:rsidRDefault="004B4C5C" w:rsidP="004B4C5C">
                      <w:pPr>
                        <w:spacing w:after="0"/>
                        <w:rPr>
                          <w:sz w:val="16"/>
                          <w:szCs w:val="16"/>
                        </w:rPr>
                      </w:pPr>
                      <w:r w:rsidRPr="004B4C5C">
                        <w:rPr>
                          <w:sz w:val="16"/>
                          <w:szCs w:val="16"/>
                        </w:rPr>
                        <w:tab/>
                        <w:t>// Declare an array to hold 4 objects of Rectangle, and initialize the array as follow:</w:t>
                      </w:r>
                    </w:p>
                    <w:p w14:paraId="43972C4A" w14:textId="3E622469" w:rsidR="004B4C5C" w:rsidRPr="004B4C5C" w:rsidRDefault="004B4C5C" w:rsidP="004B4C5C">
                      <w:pPr>
                        <w:spacing w:after="0"/>
                        <w:rPr>
                          <w:sz w:val="16"/>
                          <w:szCs w:val="16"/>
                        </w:rPr>
                      </w:pPr>
                      <w:r w:rsidRPr="004B4C5C">
                        <w:rPr>
                          <w:sz w:val="16"/>
                          <w:szCs w:val="16"/>
                        </w:rPr>
                        <w:tab/>
                        <w:t>// the first element is a rectangle with bottom-left and top-right corners of (1,2) and (3,4), respectively.</w:t>
                      </w:r>
                    </w:p>
                    <w:p w14:paraId="198AF770" w14:textId="561B959A" w:rsidR="004B4C5C" w:rsidRPr="004B4C5C" w:rsidRDefault="004B4C5C" w:rsidP="004B4C5C">
                      <w:pPr>
                        <w:spacing w:after="0"/>
                        <w:rPr>
                          <w:sz w:val="16"/>
                          <w:szCs w:val="16"/>
                        </w:rPr>
                      </w:pPr>
                      <w:r w:rsidRPr="004B4C5C">
                        <w:rPr>
                          <w:sz w:val="16"/>
                          <w:szCs w:val="16"/>
                        </w:rPr>
                        <w:tab/>
                        <w:t>// the second element is a rectangle with bottom-left corner at (0,0), and width is 5 and height is 10 .</w:t>
                      </w:r>
                    </w:p>
                    <w:p w14:paraId="03435464" w14:textId="77777777" w:rsidR="004B4C5C" w:rsidRPr="004B4C5C" w:rsidRDefault="004B4C5C" w:rsidP="004B4C5C">
                      <w:pPr>
                        <w:spacing w:after="0"/>
                        <w:rPr>
                          <w:sz w:val="16"/>
                          <w:szCs w:val="16"/>
                        </w:rPr>
                      </w:pPr>
                      <w:r w:rsidRPr="004B4C5C">
                        <w:rPr>
                          <w:sz w:val="16"/>
                          <w:szCs w:val="16"/>
                        </w:rPr>
                        <w:tab/>
                        <w:t>// the third element is a square with bottom-left corner at (3,4), and the side length is 5</w:t>
                      </w:r>
                    </w:p>
                    <w:p w14:paraId="4909257E" w14:textId="77777777" w:rsidR="004B4C5C" w:rsidRPr="004B4C5C" w:rsidRDefault="004B4C5C" w:rsidP="004B4C5C">
                      <w:pPr>
                        <w:spacing w:after="0"/>
                        <w:rPr>
                          <w:sz w:val="16"/>
                          <w:szCs w:val="16"/>
                        </w:rPr>
                      </w:pPr>
                      <w:r w:rsidRPr="004B4C5C">
                        <w:rPr>
                          <w:sz w:val="16"/>
                          <w:szCs w:val="16"/>
                        </w:rPr>
                        <w:tab/>
                      </w:r>
                    </w:p>
                    <w:p w14:paraId="7EF03035" w14:textId="77777777" w:rsidR="004B4C5C" w:rsidRPr="004B4C5C" w:rsidRDefault="004B4C5C" w:rsidP="004B4C5C">
                      <w:pPr>
                        <w:spacing w:after="0"/>
                        <w:rPr>
                          <w:sz w:val="16"/>
                          <w:szCs w:val="16"/>
                        </w:rPr>
                      </w:pPr>
                      <w:r w:rsidRPr="004B4C5C">
                        <w:rPr>
                          <w:sz w:val="16"/>
                          <w:szCs w:val="16"/>
                        </w:rPr>
                        <w:tab/>
                      </w:r>
                    </w:p>
                    <w:p w14:paraId="5F766580" w14:textId="77777777" w:rsidR="004B4C5C" w:rsidRPr="004B4C5C" w:rsidRDefault="004B4C5C" w:rsidP="004B4C5C">
                      <w:pPr>
                        <w:spacing w:after="0"/>
                        <w:rPr>
                          <w:sz w:val="16"/>
                          <w:szCs w:val="16"/>
                        </w:rPr>
                      </w:pPr>
                      <w:r w:rsidRPr="004B4C5C">
                        <w:rPr>
                          <w:sz w:val="16"/>
                          <w:szCs w:val="16"/>
                        </w:rPr>
                        <w:tab/>
                      </w:r>
                    </w:p>
                    <w:p w14:paraId="5C20D044" w14:textId="77777777" w:rsidR="004B4C5C" w:rsidRPr="004B4C5C" w:rsidRDefault="004B4C5C" w:rsidP="004B4C5C">
                      <w:pPr>
                        <w:spacing w:after="0"/>
                        <w:rPr>
                          <w:sz w:val="16"/>
                          <w:szCs w:val="16"/>
                        </w:rPr>
                      </w:pPr>
                      <w:r w:rsidRPr="004B4C5C">
                        <w:rPr>
                          <w:sz w:val="16"/>
                          <w:szCs w:val="16"/>
                        </w:rPr>
                        <w:tab/>
                        <w:t>// Read the data for the fourth element of the array from the keyboard.</w:t>
                      </w:r>
                    </w:p>
                    <w:p w14:paraId="71E2A8B3" w14:textId="77777777" w:rsidR="004B4C5C" w:rsidRPr="004B4C5C" w:rsidRDefault="004B4C5C" w:rsidP="004B4C5C">
                      <w:pPr>
                        <w:spacing w:after="0"/>
                        <w:rPr>
                          <w:sz w:val="16"/>
                          <w:szCs w:val="16"/>
                        </w:rPr>
                      </w:pPr>
                      <w:r w:rsidRPr="004B4C5C">
                        <w:rPr>
                          <w:sz w:val="16"/>
                          <w:szCs w:val="16"/>
                        </w:rPr>
                        <w:tab/>
                      </w:r>
                    </w:p>
                    <w:p w14:paraId="1F6EDFBA" w14:textId="77777777" w:rsidR="004B4C5C" w:rsidRPr="004B4C5C" w:rsidRDefault="004B4C5C" w:rsidP="004B4C5C">
                      <w:pPr>
                        <w:spacing w:after="0"/>
                        <w:rPr>
                          <w:sz w:val="16"/>
                          <w:szCs w:val="16"/>
                        </w:rPr>
                      </w:pPr>
                      <w:r w:rsidRPr="004B4C5C">
                        <w:rPr>
                          <w:sz w:val="16"/>
                          <w:szCs w:val="16"/>
                        </w:rPr>
                        <w:tab/>
                        <w:t>// Using a loop, calculate the total area of the rectangles and print the result.</w:t>
                      </w:r>
                    </w:p>
                    <w:p w14:paraId="7B89B06B" w14:textId="77777777" w:rsidR="004B4C5C" w:rsidRPr="004B4C5C" w:rsidRDefault="004B4C5C" w:rsidP="004B4C5C">
                      <w:pPr>
                        <w:spacing w:after="0"/>
                        <w:rPr>
                          <w:sz w:val="16"/>
                          <w:szCs w:val="16"/>
                        </w:rPr>
                      </w:pPr>
                      <w:r w:rsidRPr="004B4C5C">
                        <w:rPr>
                          <w:sz w:val="16"/>
                          <w:szCs w:val="16"/>
                        </w:rPr>
                        <w:tab/>
                      </w:r>
                    </w:p>
                    <w:p w14:paraId="6C41EE82" w14:textId="77777777" w:rsidR="004B4C5C" w:rsidRPr="004B4C5C" w:rsidRDefault="004B4C5C" w:rsidP="004B4C5C">
                      <w:pPr>
                        <w:spacing w:after="0"/>
                        <w:rPr>
                          <w:sz w:val="16"/>
                          <w:szCs w:val="16"/>
                        </w:rPr>
                      </w:pPr>
                      <w:r w:rsidRPr="004B4C5C">
                        <w:rPr>
                          <w:sz w:val="16"/>
                          <w:szCs w:val="16"/>
                        </w:rPr>
                        <w:tab/>
                        <w:t>return 0;</w:t>
                      </w:r>
                    </w:p>
                    <w:p w14:paraId="05E2C62F" w14:textId="3867D1F6" w:rsidR="004B4C5C" w:rsidRPr="004B4C5C" w:rsidRDefault="004B4C5C" w:rsidP="004B4C5C">
                      <w:pPr>
                        <w:spacing w:after="0"/>
                        <w:rPr>
                          <w:sz w:val="16"/>
                          <w:szCs w:val="16"/>
                        </w:rPr>
                      </w:pPr>
                      <w:r w:rsidRPr="004B4C5C">
                        <w:rPr>
                          <w:sz w:val="16"/>
                          <w:szCs w:val="16"/>
                        </w:rPr>
                        <w:t>}</w:t>
                      </w:r>
                    </w:p>
                  </w:txbxContent>
                </v:textbox>
              </v:shape>
            </w:pict>
          </mc:Fallback>
        </mc:AlternateContent>
      </w:r>
    </w:p>
    <w:p w14:paraId="68918B5C" w14:textId="329C41E2" w:rsidR="004B4C5C" w:rsidRPr="00C23FF0" w:rsidRDefault="004B4C5C" w:rsidP="00C25579">
      <w:pPr>
        <w:jc w:val="both"/>
        <w:rPr>
          <w:rFonts w:asciiTheme="majorHAnsi" w:hAnsiTheme="majorHAnsi" w:cstheme="majorHAnsi"/>
          <w:sz w:val="24"/>
          <w:szCs w:val="24"/>
        </w:rPr>
      </w:pPr>
    </w:p>
    <w:p w14:paraId="2F983F70" w14:textId="7EC67856" w:rsidR="004B4C5C" w:rsidRPr="00C23FF0" w:rsidRDefault="004B4C5C" w:rsidP="00C25579">
      <w:pPr>
        <w:jc w:val="both"/>
        <w:rPr>
          <w:rFonts w:asciiTheme="majorHAnsi" w:hAnsiTheme="majorHAnsi" w:cstheme="majorHAnsi"/>
          <w:sz w:val="24"/>
          <w:szCs w:val="24"/>
        </w:rPr>
      </w:pPr>
    </w:p>
    <w:p w14:paraId="1F03747A" w14:textId="62984243" w:rsidR="004B4C5C" w:rsidRPr="00C23FF0" w:rsidRDefault="004B4C5C" w:rsidP="00C25579">
      <w:pPr>
        <w:jc w:val="both"/>
        <w:rPr>
          <w:rFonts w:asciiTheme="majorHAnsi" w:hAnsiTheme="majorHAnsi" w:cstheme="majorHAnsi"/>
          <w:sz w:val="24"/>
          <w:szCs w:val="24"/>
        </w:rPr>
      </w:pPr>
    </w:p>
    <w:p w14:paraId="0632EB4C" w14:textId="6A7965C0" w:rsidR="004B4C5C" w:rsidRPr="00C23FF0" w:rsidRDefault="004B4C5C" w:rsidP="00C25579">
      <w:pPr>
        <w:jc w:val="both"/>
        <w:rPr>
          <w:rFonts w:asciiTheme="majorHAnsi" w:hAnsiTheme="majorHAnsi" w:cstheme="majorHAnsi"/>
          <w:sz w:val="24"/>
          <w:szCs w:val="24"/>
        </w:rPr>
      </w:pPr>
    </w:p>
    <w:p w14:paraId="4E4157DB" w14:textId="3BD455FC" w:rsidR="004B4C5C" w:rsidRPr="00C23FF0" w:rsidRDefault="004B4C5C" w:rsidP="00C25579">
      <w:pPr>
        <w:jc w:val="both"/>
        <w:rPr>
          <w:rFonts w:asciiTheme="majorHAnsi" w:hAnsiTheme="majorHAnsi" w:cstheme="majorHAnsi"/>
          <w:sz w:val="24"/>
          <w:szCs w:val="24"/>
        </w:rPr>
      </w:pPr>
    </w:p>
    <w:p w14:paraId="5BF36DD3" w14:textId="24C92A38" w:rsidR="004B4C5C" w:rsidRPr="00C23FF0" w:rsidRDefault="004B4C5C" w:rsidP="00C25579">
      <w:pPr>
        <w:jc w:val="both"/>
        <w:rPr>
          <w:rFonts w:asciiTheme="majorHAnsi" w:hAnsiTheme="majorHAnsi" w:cstheme="majorHAnsi"/>
          <w:sz w:val="24"/>
          <w:szCs w:val="24"/>
        </w:rPr>
      </w:pPr>
    </w:p>
    <w:p w14:paraId="546575C4" w14:textId="5363CEB9" w:rsidR="004B4C5C" w:rsidRPr="00C23FF0" w:rsidRDefault="004B4C5C" w:rsidP="00C25579">
      <w:pPr>
        <w:jc w:val="both"/>
        <w:rPr>
          <w:rFonts w:asciiTheme="majorHAnsi" w:hAnsiTheme="majorHAnsi" w:cstheme="majorHAnsi"/>
          <w:sz w:val="24"/>
          <w:szCs w:val="24"/>
        </w:rPr>
      </w:pPr>
    </w:p>
    <w:p w14:paraId="36FE65FA" w14:textId="589AE855" w:rsidR="004B4C5C" w:rsidRPr="00C23FF0" w:rsidRDefault="004B4C5C" w:rsidP="00C25579">
      <w:pPr>
        <w:jc w:val="both"/>
        <w:rPr>
          <w:rFonts w:asciiTheme="majorHAnsi" w:hAnsiTheme="majorHAnsi" w:cstheme="majorHAnsi"/>
          <w:sz w:val="24"/>
          <w:szCs w:val="24"/>
        </w:rPr>
      </w:pPr>
    </w:p>
    <w:p w14:paraId="49CFEDC7" w14:textId="77777777" w:rsidR="004B4C5C" w:rsidRPr="00C23FF0" w:rsidRDefault="004B4C5C" w:rsidP="00C25579">
      <w:pPr>
        <w:jc w:val="both"/>
        <w:rPr>
          <w:rFonts w:asciiTheme="majorHAnsi" w:hAnsiTheme="majorHAnsi" w:cstheme="majorHAnsi"/>
          <w:sz w:val="24"/>
          <w:szCs w:val="24"/>
        </w:rPr>
      </w:pPr>
    </w:p>
    <w:p w14:paraId="70CD6A36" w14:textId="13709F24" w:rsidR="004B4C5C" w:rsidRPr="00C23FF0" w:rsidRDefault="004B4C5C" w:rsidP="00C25579">
      <w:pPr>
        <w:jc w:val="both"/>
        <w:rPr>
          <w:rFonts w:asciiTheme="majorHAnsi" w:hAnsiTheme="majorHAnsi" w:cstheme="majorHAnsi"/>
          <w:sz w:val="24"/>
          <w:szCs w:val="24"/>
        </w:rPr>
      </w:pPr>
    </w:p>
    <w:p w14:paraId="6295F5ED" w14:textId="2E087ABD" w:rsidR="004B4C5C" w:rsidRPr="00C23FF0" w:rsidRDefault="004B4C5C" w:rsidP="00C25579">
      <w:pPr>
        <w:jc w:val="both"/>
        <w:rPr>
          <w:rFonts w:asciiTheme="majorHAnsi" w:hAnsiTheme="majorHAnsi" w:cstheme="majorHAnsi"/>
          <w:sz w:val="24"/>
          <w:szCs w:val="24"/>
        </w:rPr>
      </w:pPr>
    </w:p>
    <w:p w14:paraId="16595EE2" w14:textId="77777777" w:rsidR="004B4C5C" w:rsidRPr="00C23FF0" w:rsidRDefault="004B4C5C" w:rsidP="00C25579">
      <w:pPr>
        <w:jc w:val="both"/>
        <w:rPr>
          <w:rFonts w:asciiTheme="majorHAnsi" w:hAnsiTheme="majorHAnsi" w:cstheme="majorHAnsi"/>
          <w:sz w:val="24"/>
          <w:szCs w:val="24"/>
        </w:rPr>
      </w:pPr>
    </w:p>
    <w:p w14:paraId="0AC15AB8" w14:textId="316D48F9" w:rsidR="00C25579" w:rsidRPr="00C23FF0" w:rsidRDefault="00C25579" w:rsidP="00C655F6">
      <w:pPr>
        <w:rPr>
          <w:rFonts w:asciiTheme="majorHAnsi" w:hAnsiTheme="majorHAnsi" w:cstheme="majorHAnsi"/>
          <w:sz w:val="24"/>
          <w:szCs w:val="24"/>
        </w:rPr>
      </w:pPr>
    </w:p>
    <w:p w14:paraId="49BC5AD5" w14:textId="59F57B7D" w:rsidR="00C25579" w:rsidRPr="00C23FF0" w:rsidRDefault="00C25579" w:rsidP="00C655F6">
      <w:pPr>
        <w:rPr>
          <w:rFonts w:asciiTheme="majorHAnsi" w:hAnsiTheme="majorHAnsi" w:cstheme="majorHAnsi"/>
          <w:sz w:val="24"/>
          <w:szCs w:val="24"/>
        </w:rPr>
      </w:pPr>
    </w:p>
    <w:p w14:paraId="398F49A5" w14:textId="4909139C" w:rsidR="00C25579" w:rsidRPr="00C23FF0" w:rsidRDefault="00C25579" w:rsidP="00C655F6">
      <w:pPr>
        <w:rPr>
          <w:rFonts w:asciiTheme="majorHAnsi" w:hAnsiTheme="majorHAnsi" w:cstheme="majorHAnsi"/>
          <w:sz w:val="24"/>
          <w:szCs w:val="24"/>
        </w:rPr>
      </w:pPr>
    </w:p>
    <w:p w14:paraId="7C422B40" w14:textId="11821F74" w:rsidR="00C25579" w:rsidRPr="00C23FF0" w:rsidRDefault="00C25579" w:rsidP="00C655F6">
      <w:pPr>
        <w:rPr>
          <w:rFonts w:asciiTheme="majorHAnsi" w:hAnsiTheme="majorHAnsi" w:cstheme="majorHAnsi"/>
          <w:sz w:val="24"/>
          <w:szCs w:val="24"/>
        </w:rPr>
      </w:pPr>
    </w:p>
    <w:p w14:paraId="47FD5984" w14:textId="5D5FF584" w:rsidR="00C25579" w:rsidRPr="00C23FF0" w:rsidRDefault="00C25579" w:rsidP="00C655F6">
      <w:pPr>
        <w:rPr>
          <w:rFonts w:asciiTheme="majorHAnsi" w:hAnsiTheme="majorHAnsi" w:cstheme="majorHAnsi"/>
          <w:sz w:val="24"/>
          <w:szCs w:val="24"/>
        </w:rPr>
      </w:pPr>
    </w:p>
    <w:p w14:paraId="455ABD9E" w14:textId="76067306" w:rsidR="00C25579" w:rsidRPr="00C23FF0" w:rsidRDefault="00C25579" w:rsidP="00C655F6">
      <w:pPr>
        <w:rPr>
          <w:rFonts w:asciiTheme="majorHAnsi" w:hAnsiTheme="majorHAnsi" w:cstheme="majorHAnsi"/>
          <w:sz w:val="24"/>
          <w:szCs w:val="24"/>
        </w:rPr>
      </w:pPr>
    </w:p>
    <w:p w14:paraId="70779DF2" w14:textId="37F334FE" w:rsidR="004B4C5C" w:rsidRPr="00C23FF0" w:rsidRDefault="004B4C5C" w:rsidP="00C655F6">
      <w:pPr>
        <w:rPr>
          <w:rFonts w:asciiTheme="majorHAnsi" w:hAnsiTheme="majorHAnsi" w:cstheme="majorHAnsi"/>
          <w:sz w:val="24"/>
          <w:szCs w:val="24"/>
        </w:rPr>
      </w:pPr>
    </w:p>
    <w:p w14:paraId="41008B8F" w14:textId="77777777" w:rsidR="00AE5B6A" w:rsidRPr="00C23FF0" w:rsidRDefault="00AE5B6A" w:rsidP="00AE5B6A">
      <w:pPr>
        <w:jc w:val="both"/>
        <w:rPr>
          <w:rFonts w:asciiTheme="majorHAnsi" w:hAnsiTheme="majorHAnsi" w:cstheme="majorHAnsi"/>
          <w:sz w:val="24"/>
          <w:szCs w:val="24"/>
        </w:rPr>
      </w:pPr>
      <w:r w:rsidRPr="00C23FF0">
        <w:rPr>
          <w:rFonts w:asciiTheme="majorHAnsi" w:hAnsiTheme="majorHAnsi" w:cstheme="majorHAnsi"/>
          <w:sz w:val="24"/>
          <w:szCs w:val="24"/>
        </w:rPr>
        <w:t xml:space="preserve">Design a UML class diagram to model an employee of a company. Each employee has a name and salary rate (given as per hour). You must use proper notations for each element of the </w:t>
      </w:r>
      <w:r w:rsidRPr="00C23FF0">
        <w:rPr>
          <w:rFonts w:asciiTheme="majorHAnsi" w:hAnsiTheme="majorHAnsi" w:cstheme="majorHAnsi"/>
          <w:sz w:val="24"/>
          <w:szCs w:val="24"/>
        </w:rPr>
        <w:lastRenderedPageBreak/>
        <w:t>design including notations for private and public members and data types for each member data (attribute) and parameter. The class should also include the following operations:</w:t>
      </w:r>
    </w:p>
    <w:p w14:paraId="4CF6BE65" w14:textId="77777777" w:rsidR="00AE5B6A" w:rsidRPr="00C23FF0" w:rsidRDefault="00AE5B6A" w:rsidP="00AE5B6A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4"/>
          <w:szCs w:val="24"/>
        </w:rPr>
      </w:pPr>
      <w:r w:rsidRPr="00C23FF0">
        <w:rPr>
          <w:rFonts w:asciiTheme="majorHAnsi" w:hAnsiTheme="majorHAnsi" w:cstheme="majorHAnsi"/>
          <w:sz w:val="24"/>
          <w:szCs w:val="24"/>
        </w:rPr>
        <w:t>A default constructor.</w:t>
      </w:r>
    </w:p>
    <w:p w14:paraId="30F3138A" w14:textId="77777777" w:rsidR="00AE5B6A" w:rsidRPr="00C23FF0" w:rsidRDefault="00AE5B6A" w:rsidP="00AE5B6A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4"/>
          <w:szCs w:val="24"/>
        </w:rPr>
      </w:pPr>
      <w:r w:rsidRPr="00C23FF0">
        <w:rPr>
          <w:rFonts w:asciiTheme="majorHAnsi" w:hAnsiTheme="majorHAnsi" w:cstheme="majorHAnsi"/>
          <w:sz w:val="24"/>
          <w:szCs w:val="24"/>
        </w:rPr>
        <w:t>An appropriate overloaded constructor.</w:t>
      </w:r>
    </w:p>
    <w:p w14:paraId="78416FB8" w14:textId="77777777" w:rsidR="00AE5B6A" w:rsidRPr="00C23FF0" w:rsidRDefault="00AE5B6A" w:rsidP="00AE5B6A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4"/>
          <w:szCs w:val="24"/>
        </w:rPr>
      </w:pPr>
      <w:r w:rsidRPr="00C23FF0">
        <w:rPr>
          <w:rFonts w:asciiTheme="majorHAnsi" w:hAnsiTheme="majorHAnsi" w:cstheme="majorHAnsi"/>
          <w:sz w:val="24"/>
          <w:szCs w:val="24"/>
        </w:rPr>
        <w:t>A destructor.</w:t>
      </w:r>
    </w:p>
    <w:p w14:paraId="0167D6D7" w14:textId="77777777" w:rsidR="00AE5B6A" w:rsidRPr="00C23FF0" w:rsidRDefault="00AE5B6A" w:rsidP="00AE5B6A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4"/>
          <w:szCs w:val="24"/>
        </w:rPr>
      </w:pPr>
      <w:r w:rsidRPr="00C23FF0">
        <w:rPr>
          <w:rFonts w:asciiTheme="majorHAnsi" w:hAnsiTheme="majorHAnsi" w:cstheme="majorHAnsi"/>
          <w:sz w:val="24"/>
          <w:szCs w:val="24"/>
        </w:rPr>
        <w:t>A mutator for each attribute.</w:t>
      </w:r>
    </w:p>
    <w:p w14:paraId="07A9A64A" w14:textId="77777777" w:rsidR="00AE5B6A" w:rsidRPr="00C23FF0" w:rsidRDefault="00AE5B6A" w:rsidP="00AE5B6A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4"/>
          <w:szCs w:val="24"/>
        </w:rPr>
      </w:pPr>
      <w:r w:rsidRPr="00C23FF0">
        <w:rPr>
          <w:rFonts w:asciiTheme="majorHAnsi" w:hAnsiTheme="majorHAnsi" w:cstheme="majorHAnsi"/>
          <w:sz w:val="24"/>
          <w:szCs w:val="24"/>
        </w:rPr>
        <w:t>An accessor for each attribute.</w:t>
      </w:r>
    </w:p>
    <w:p w14:paraId="5F6E6498" w14:textId="77777777" w:rsidR="00AE5B6A" w:rsidRPr="00C23FF0" w:rsidRDefault="00AE5B6A" w:rsidP="00AE5B6A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4"/>
          <w:szCs w:val="24"/>
        </w:rPr>
      </w:pPr>
      <w:r w:rsidRPr="00C23FF0">
        <w:rPr>
          <w:rFonts w:asciiTheme="majorHAnsi" w:hAnsiTheme="majorHAnsi" w:cstheme="majorHAnsi"/>
          <w:sz w:val="24"/>
          <w:szCs w:val="24"/>
        </w:rPr>
        <w:t>A method to calculate the total salary earned. The method will take the total hours of work as a parameter and return the total salary.</w:t>
      </w:r>
    </w:p>
    <w:p w14:paraId="3B6466BD" w14:textId="53B84651" w:rsidR="00AE5B6A" w:rsidRPr="00C23FF0" w:rsidRDefault="00AE5B6A" w:rsidP="00AE5B6A">
      <w:pPr>
        <w:rPr>
          <w:rFonts w:asciiTheme="majorHAnsi" w:hAnsiTheme="majorHAnsi" w:cstheme="majorHAnsi"/>
          <w:sz w:val="24"/>
          <w:szCs w:val="24"/>
        </w:rPr>
      </w:pPr>
      <w:r w:rsidRPr="00C23FF0">
        <w:rPr>
          <w:rFonts w:asciiTheme="majorHAnsi" w:hAnsiTheme="majorHAnsi" w:cstheme="majorHAnsi"/>
          <w:sz w:val="24"/>
          <w:szCs w:val="24"/>
        </w:rPr>
        <w:t>Answer</w:t>
      </w:r>
    </w:p>
    <w:p w14:paraId="14ADA2D6" w14:textId="698DCE18" w:rsidR="00AE5B6A" w:rsidRPr="00C23FF0" w:rsidRDefault="008D14FC" w:rsidP="00AE5B6A">
      <w:p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noProof/>
          <w:sz w:val="24"/>
          <w:szCs w:val="24"/>
        </w:rPr>
        <w:drawing>
          <wp:inline distT="0" distB="0" distL="0" distR="0" wp14:anchorId="6DBCAF09" wp14:editId="7E6E53B2">
            <wp:extent cx="5731510" cy="1915160"/>
            <wp:effectExtent l="0" t="0" r="254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915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18D2CF" w14:textId="77777777" w:rsidR="00471505" w:rsidRPr="00C23FF0" w:rsidRDefault="00471505" w:rsidP="00AE5B6A">
      <w:pPr>
        <w:rPr>
          <w:rFonts w:asciiTheme="majorHAnsi" w:hAnsiTheme="majorHAnsi" w:cstheme="majorHAnsi"/>
          <w:sz w:val="24"/>
          <w:szCs w:val="24"/>
        </w:rPr>
      </w:pPr>
    </w:p>
    <w:p w14:paraId="644C9E64" w14:textId="77777777" w:rsidR="00AE5B6A" w:rsidRPr="00C23FF0" w:rsidRDefault="00AE5B6A" w:rsidP="00AE5B6A">
      <w:pPr>
        <w:rPr>
          <w:rFonts w:asciiTheme="majorHAnsi" w:hAnsiTheme="majorHAnsi" w:cstheme="majorHAnsi"/>
          <w:sz w:val="24"/>
          <w:szCs w:val="24"/>
        </w:rPr>
      </w:pPr>
      <w:r w:rsidRPr="00C23FF0">
        <w:rPr>
          <w:rFonts w:asciiTheme="majorHAnsi" w:hAnsiTheme="majorHAnsi" w:cstheme="majorHAnsi"/>
          <w:sz w:val="24"/>
          <w:szCs w:val="24"/>
        </w:rPr>
        <w:t>Define a constructor to create a record for employee with the name and salary rate set as n and rate, respectively.</w:t>
      </w:r>
    </w:p>
    <w:p w14:paraId="6A655A70" w14:textId="77777777" w:rsidR="00AE5B6A" w:rsidRPr="00C23FF0" w:rsidRDefault="00AE5B6A" w:rsidP="00AE5B6A">
      <w:pPr>
        <w:rPr>
          <w:rFonts w:asciiTheme="majorHAnsi" w:hAnsiTheme="majorHAnsi" w:cstheme="majorHAnsi"/>
          <w:sz w:val="24"/>
          <w:szCs w:val="24"/>
        </w:rPr>
      </w:pPr>
      <w:r w:rsidRPr="00C23FF0">
        <w:rPr>
          <w:rFonts w:asciiTheme="majorHAnsi" w:hAnsiTheme="majorHAnsi" w:cstheme="majorHAnsi"/>
          <w:sz w:val="24"/>
          <w:szCs w:val="24"/>
        </w:rPr>
        <w:t>Answer:</w:t>
      </w:r>
    </w:p>
    <w:p w14:paraId="032F36DD" w14:textId="77777777" w:rsidR="00FE2AF5" w:rsidRPr="00FE2AF5" w:rsidRDefault="00FE2AF5" w:rsidP="00FE2AF5">
      <w:pPr>
        <w:rPr>
          <w:rFonts w:asciiTheme="majorHAnsi" w:hAnsiTheme="majorHAnsi" w:cstheme="majorHAnsi"/>
          <w:sz w:val="24"/>
          <w:szCs w:val="24"/>
          <w:lang w:val="en-MY"/>
        </w:rPr>
      </w:pPr>
    </w:p>
    <w:p w14:paraId="45586BB7" w14:textId="77777777" w:rsidR="00FE2AF5" w:rsidRPr="00FE2AF5" w:rsidRDefault="00FE2AF5" w:rsidP="00FE2AF5">
      <w:pPr>
        <w:rPr>
          <w:rFonts w:asciiTheme="majorHAnsi" w:hAnsiTheme="majorHAnsi" w:cstheme="majorHAnsi"/>
          <w:sz w:val="24"/>
          <w:szCs w:val="24"/>
          <w:lang w:val="en-MY"/>
        </w:rPr>
      </w:pPr>
      <w:r w:rsidRPr="00FE2AF5">
        <w:rPr>
          <w:rFonts w:asciiTheme="majorHAnsi" w:hAnsiTheme="majorHAnsi" w:cstheme="majorHAnsi"/>
          <w:sz w:val="24"/>
          <w:szCs w:val="24"/>
          <w:lang w:val="en-MY"/>
        </w:rPr>
        <w:t xml:space="preserve"> Employee ::Employee (){ </w:t>
      </w:r>
    </w:p>
    <w:p w14:paraId="6C29247F" w14:textId="77777777" w:rsidR="00FE2AF5" w:rsidRPr="00FE2AF5" w:rsidRDefault="00FE2AF5" w:rsidP="00FE2AF5">
      <w:pPr>
        <w:rPr>
          <w:rFonts w:asciiTheme="majorHAnsi" w:hAnsiTheme="majorHAnsi" w:cstheme="majorHAnsi"/>
          <w:sz w:val="24"/>
          <w:szCs w:val="24"/>
          <w:lang w:val="en-MY"/>
        </w:rPr>
      </w:pPr>
      <w:r w:rsidRPr="00FE2AF5">
        <w:rPr>
          <w:rFonts w:asciiTheme="majorHAnsi" w:hAnsiTheme="majorHAnsi" w:cstheme="majorHAnsi"/>
          <w:sz w:val="24"/>
          <w:szCs w:val="24"/>
          <w:lang w:val="en-MY"/>
        </w:rPr>
        <w:t xml:space="preserve">name= “Ieskandar Zulqarnain”; rate = 9.50 ; </w:t>
      </w:r>
    </w:p>
    <w:p w14:paraId="5EF0A576" w14:textId="016A04E4" w:rsidR="00AE5B6A" w:rsidRPr="00C23FF0" w:rsidRDefault="00FE2AF5" w:rsidP="00FE2AF5">
      <w:pPr>
        <w:rPr>
          <w:rFonts w:asciiTheme="majorHAnsi" w:hAnsiTheme="majorHAnsi" w:cstheme="majorHAnsi"/>
          <w:sz w:val="24"/>
          <w:szCs w:val="24"/>
        </w:rPr>
      </w:pPr>
      <w:r w:rsidRPr="00FE2AF5">
        <w:rPr>
          <w:rFonts w:asciiTheme="majorHAnsi" w:hAnsiTheme="majorHAnsi" w:cstheme="majorHAnsi"/>
          <w:sz w:val="24"/>
          <w:szCs w:val="24"/>
          <w:lang w:val="en-MY"/>
        </w:rPr>
        <w:t>}</w:t>
      </w:r>
    </w:p>
    <w:p w14:paraId="093910C2" w14:textId="77777777" w:rsidR="00FE2AF5" w:rsidRPr="00FE2AF5" w:rsidRDefault="00FE2AF5" w:rsidP="00FE2AF5">
      <w:pPr>
        <w:rPr>
          <w:rFonts w:asciiTheme="majorHAnsi" w:hAnsiTheme="majorHAnsi" w:cstheme="majorHAnsi"/>
          <w:sz w:val="24"/>
          <w:szCs w:val="24"/>
          <w:lang w:val="en-MY"/>
        </w:rPr>
      </w:pPr>
    </w:p>
    <w:p w14:paraId="6D448C5C" w14:textId="77777777" w:rsidR="00FE2AF5" w:rsidRPr="00FE2AF5" w:rsidRDefault="00FE2AF5" w:rsidP="00FE2AF5">
      <w:pPr>
        <w:rPr>
          <w:rFonts w:asciiTheme="majorHAnsi" w:hAnsiTheme="majorHAnsi" w:cstheme="majorHAnsi"/>
          <w:sz w:val="24"/>
          <w:szCs w:val="24"/>
          <w:lang w:val="en-MY"/>
        </w:rPr>
      </w:pPr>
      <w:r w:rsidRPr="00FE2AF5">
        <w:rPr>
          <w:rFonts w:asciiTheme="majorHAnsi" w:hAnsiTheme="majorHAnsi" w:cstheme="majorHAnsi"/>
          <w:sz w:val="24"/>
          <w:szCs w:val="24"/>
          <w:lang w:val="en-MY"/>
        </w:rPr>
        <w:t xml:space="preserve"> Employee::Employee(string n, double sr){ </w:t>
      </w:r>
    </w:p>
    <w:p w14:paraId="79C993DD" w14:textId="77777777" w:rsidR="00FE2AF5" w:rsidRPr="00FE2AF5" w:rsidRDefault="00FE2AF5" w:rsidP="00FE2AF5">
      <w:pPr>
        <w:rPr>
          <w:rFonts w:asciiTheme="majorHAnsi" w:hAnsiTheme="majorHAnsi" w:cstheme="majorHAnsi"/>
          <w:sz w:val="24"/>
          <w:szCs w:val="24"/>
          <w:lang w:val="en-MY"/>
        </w:rPr>
      </w:pPr>
      <w:r w:rsidRPr="00FE2AF5">
        <w:rPr>
          <w:rFonts w:asciiTheme="majorHAnsi" w:hAnsiTheme="majorHAnsi" w:cstheme="majorHAnsi"/>
          <w:sz w:val="24"/>
          <w:szCs w:val="24"/>
          <w:lang w:val="en-MY"/>
        </w:rPr>
        <w:t xml:space="preserve">name= n; rate= sr; </w:t>
      </w:r>
    </w:p>
    <w:p w14:paraId="0DC169DB" w14:textId="453A7B99" w:rsidR="00471505" w:rsidRPr="00C23FF0" w:rsidRDefault="00FE2AF5" w:rsidP="00FE2AF5">
      <w:pPr>
        <w:rPr>
          <w:rFonts w:asciiTheme="majorHAnsi" w:hAnsiTheme="majorHAnsi" w:cstheme="majorHAnsi"/>
          <w:sz w:val="24"/>
          <w:szCs w:val="24"/>
        </w:rPr>
      </w:pPr>
      <w:r w:rsidRPr="00FE2AF5">
        <w:rPr>
          <w:rFonts w:asciiTheme="majorHAnsi" w:hAnsiTheme="majorHAnsi" w:cstheme="majorHAnsi"/>
          <w:sz w:val="24"/>
          <w:szCs w:val="24"/>
          <w:lang w:val="en-MY"/>
        </w:rPr>
        <w:t>}</w:t>
      </w:r>
    </w:p>
    <w:p w14:paraId="5108925B" w14:textId="54DFF423" w:rsidR="00AE5B6A" w:rsidRPr="00C23FF0" w:rsidRDefault="00AE5B6A" w:rsidP="00AE5B6A">
      <w:pPr>
        <w:rPr>
          <w:rFonts w:asciiTheme="majorHAnsi" w:hAnsiTheme="majorHAnsi" w:cstheme="majorHAnsi"/>
          <w:sz w:val="24"/>
          <w:szCs w:val="24"/>
        </w:rPr>
      </w:pPr>
      <w:r w:rsidRPr="00C23FF0">
        <w:rPr>
          <w:rFonts w:asciiTheme="majorHAnsi" w:hAnsiTheme="majorHAnsi" w:cstheme="majorHAnsi"/>
          <w:sz w:val="24"/>
          <w:szCs w:val="24"/>
        </w:rPr>
        <w:t>Define a member function (method) that calculates the total hours of work and total amount of salary earned.</w:t>
      </w:r>
    </w:p>
    <w:p w14:paraId="2EA5D7D4" w14:textId="004BA0E8" w:rsidR="00AE5B6A" w:rsidRPr="00C23FF0" w:rsidRDefault="00AE5B6A" w:rsidP="00AE5B6A">
      <w:pPr>
        <w:rPr>
          <w:rFonts w:asciiTheme="majorHAnsi" w:hAnsiTheme="majorHAnsi" w:cstheme="majorHAnsi"/>
          <w:sz w:val="24"/>
          <w:szCs w:val="24"/>
        </w:rPr>
      </w:pPr>
      <w:r w:rsidRPr="00C23FF0">
        <w:rPr>
          <w:rFonts w:asciiTheme="majorHAnsi" w:hAnsiTheme="majorHAnsi" w:cstheme="majorHAnsi"/>
          <w:sz w:val="24"/>
          <w:szCs w:val="24"/>
        </w:rPr>
        <w:t>Answer:</w:t>
      </w:r>
    </w:p>
    <w:p w14:paraId="10555E68" w14:textId="36137793" w:rsidR="00AE5B6A" w:rsidRPr="00C23FF0" w:rsidRDefault="00AE5B6A" w:rsidP="00C655F6">
      <w:pPr>
        <w:rPr>
          <w:rFonts w:asciiTheme="majorHAnsi" w:hAnsiTheme="majorHAnsi" w:cstheme="majorHAnsi"/>
          <w:sz w:val="24"/>
          <w:szCs w:val="24"/>
        </w:rPr>
      </w:pPr>
    </w:p>
    <w:p w14:paraId="35DE5C62" w14:textId="77777777" w:rsidR="00FE2AF5" w:rsidRDefault="00FE2AF5" w:rsidP="00C655F6">
      <w:pPr>
        <w:rPr>
          <w:rFonts w:asciiTheme="majorHAnsi" w:hAnsiTheme="majorHAnsi" w:cstheme="majorHAnsi"/>
          <w:sz w:val="24"/>
          <w:szCs w:val="24"/>
          <w:lang w:val="en-MY"/>
        </w:rPr>
      </w:pPr>
      <w:r w:rsidRPr="00FE2AF5">
        <w:rPr>
          <w:rFonts w:asciiTheme="majorHAnsi" w:hAnsiTheme="majorHAnsi" w:cstheme="majorHAnsi"/>
          <w:sz w:val="24"/>
          <w:szCs w:val="24"/>
          <w:lang w:val="en-MY"/>
        </w:rPr>
        <w:t xml:space="preserve">double Employee::Totsalary (int hour) </w:t>
      </w:r>
    </w:p>
    <w:p w14:paraId="23DF1A4C" w14:textId="6502C221" w:rsidR="00AE5B6A" w:rsidRPr="00C23FF0" w:rsidRDefault="00FE2AF5" w:rsidP="00FE2AF5">
      <w:pPr>
        <w:ind w:firstLine="720"/>
        <w:rPr>
          <w:rFonts w:asciiTheme="majorHAnsi" w:hAnsiTheme="majorHAnsi" w:cstheme="majorHAnsi"/>
          <w:sz w:val="24"/>
          <w:szCs w:val="24"/>
        </w:rPr>
      </w:pPr>
      <w:r w:rsidRPr="00FE2AF5">
        <w:rPr>
          <w:rFonts w:asciiTheme="majorHAnsi" w:hAnsiTheme="majorHAnsi" w:cstheme="majorHAnsi"/>
          <w:sz w:val="24"/>
          <w:szCs w:val="24"/>
          <w:lang w:val="en-MY"/>
        </w:rPr>
        <w:t>return rate*hour;</w:t>
      </w:r>
    </w:p>
    <w:p w14:paraId="53591E25" w14:textId="5256CBC6" w:rsidR="00C25579" w:rsidRPr="00C23FF0" w:rsidRDefault="00C25579" w:rsidP="00C655F6">
      <w:pPr>
        <w:rPr>
          <w:rFonts w:asciiTheme="majorHAnsi" w:hAnsiTheme="majorHAnsi" w:cstheme="majorHAnsi"/>
          <w:sz w:val="24"/>
          <w:szCs w:val="24"/>
        </w:rPr>
      </w:pPr>
    </w:p>
    <w:p w14:paraId="66D45EEB" w14:textId="1774D25E" w:rsidR="00C25579" w:rsidRPr="00C23FF0" w:rsidRDefault="00C25579" w:rsidP="00C655F6">
      <w:pPr>
        <w:rPr>
          <w:rFonts w:asciiTheme="majorHAnsi" w:hAnsiTheme="majorHAnsi" w:cstheme="majorHAnsi"/>
          <w:sz w:val="24"/>
          <w:szCs w:val="24"/>
        </w:rPr>
      </w:pPr>
    </w:p>
    <w:p w14:paraId="77B7120C" w14:textId="453C5583" w:rsidR="00C25579" w:rsidRPr="00C23FF0" w:rsidRDefault="00C25579" w:rsidP="00C655F6">
      <w:pPr>
        <w:rPr>
          <w:rFonts w:asciiTheme="majorHAnsi" w:hAnsiTheme="majorHAnsi" w:cstheme="majorHAnsi"/>
          <w:sz w:val="24"/>
          <w:szCs w:val="24"/>
        </w:rPr>
      </w:pPr>
    </w:p>
    <w:p w14:paraId="36A965DF" w14:textId="1BB5E957" w:rsidR="00C25579" w:rsidRPr="00C23FF0" w:rsidRDefault="00C25579" w:rsidP="00C655F6">
      <w:pPr>
        <w:rPr>
          <w:rFonts w:asciiTheme="majorHAnsi" w:hAnsiTheme="majorHAnsi" w:cstheme="majorHAnsi"/>
          <w:sz w:val="24"/>
          <w:szCs w:val="24"/>
        </w:rPr>
      </w:pPr>
    </w:p>
    <w:p w14:paraId="2CC57377" w14:textId="2DEB734C" w:rsidR="00C25579" w:rsidRPr="00C23FF0" w:rsidRDefault="00C25579" w:rsidP="00C655F6">
      <w:pPr>
        <w:rPr>
          <w:rFonts w:asciiTheme="majorHAnsi" w:hAnsiTheme="majorHAnsi" w:cstheme="majorHAnsi"/>
          <w:sz w:val="24"/>
          <w:szCs w:val="24"/>
        </w:rPr>
      </w:pPr>
    </w:p>
    <w:p w14:paraId="3CB306FF" w14:textId="77777777" w:rsidR="00C25579" w:rsidRPr="00C23FF0" w:rsidRDefault="00C25579" w:rsidP="00C655F6">
      <w:pPr>
        <w:rPr>
          <w:rFonts w:asciiTheme="majorHAnsi" w:hAnsiTheme="majorHAnsi" w:cstheme="majorHAnsi"/>
          <w:sz w:val="24"/>
          <w:szCs w:val="24"/>
        </w:rPr>
      </w:pPr>
    </w:p>
    <w:sectPr w:rsidR="00C25579" w:rsidRPr="00C23FF0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A20A75" w14:textId="77777777" w:rsidR="00CA7184" w:rsidRDefault="00CA7184" w:rsidP="00BD0C57">
      <w:pPr>
        <w:spacing w:after="0" w:line="240" w:lineRule="auto"/>
      </w:pPr>
      <w:r>
        <w:separator/>
      </w:r>
    </w:p>
  </w:endnote>
  <w:endnote w:type="continuationSeparator" w:id="0">
    <w:p w14:paraId="147C3366" w14:textId="77777777" w:rsidR="00CA7184" w:rsidRDefault="00CA7184" w:rsidP="00BD0C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altName w:val="Calibri Light"/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A2B4C8" w14:textId="77777777" w:rsidR="00CA7184" w:rsidRDefault="00CA7184" w:rsidP="00BD0C57">
      <w:pPr>
        <w:spacing w:after="0" w:line="240" w:lineRule="auto"/>
      </w:pPr>
      <w:r>
        <w:separator/>
      </w:r>
    </w:p>
  </w:footnote>
  <w:footnote w:type="continuationSeparator" w:id="0">
    <w:p w14:paraId="1186F0F9" w14:textId="77777777" w:rsidR="00CA7184" w:rsidRDefault="00CA7184" w:rsidP="00BD0C5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277F90"/>
    <w:multiLevelType w:val="hybridMultilevel"/>
    <w:tmpl w:val="2C7C094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A35111"/>
    <w:multiLevelType w:val="hybridMultilevel"/>
    <w:tmpl w:val="39C6DB38"/>
    <w:lvl w:ilvl="0" w:tplc="731C6C38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921B46"/>
    <w:multiLevelType w:val="hybridMultilevel"/>
    <w:tmpl w:val="0816A026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2NzExNDcxMzezNDFX0lEKTi0uzszPAykwqgUAkCnIliwAAAA="/>
  </w:docVars>
  <w:rsids>
    <w:rsidRoot w:val="00223F90"/>
    <w:rsid w:val="001329F7"/>
    <w:rsid w:val="00192D77"/>
    <w:rsid w:val="00223F90"/>
    <w:rsid w:val="00413C6C"/>
    <w:rsid w:val="00471505"/>
    <w:rsid w:val="00494019"/>
    <w:rsid w:val="004B4C5C"/>
    <w:rsid w:val="006A42B8"/>
    <w:rsid w:val="00715B9D"/>
    <w:rsid w:val="008D14FC"/>
    <w:rsid w:val="008D663C"/>
    <w:rsid w:val="00952437"/>
    <w:rsid w:val="00982975"/>
    <w:rsid w:val="00AE5B6A"/>
    <w:rsid w:val="00BD0C57"/>
    <w:rsid w:val="00C23FF0"/>
    <w:rsid w:val="00C252EF"/>
    <w:rsid w:val="00C25579"/>
    <w:rsid w:val="00C655F6"/>
    <w:rsid w:val="00CA7184"/>
    <w:rsid w:val="00F65220"/>
    <w:rsid w:val="00F876F5"/>
    <w:rsid w:val="00FB4651"/>
    <w:rsid w:val="00FE2A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A56BCA"/>
  <w15:chartTrackingRefBased/>
  <w15:docId w15:val="{B4630A47-66D9-4835-8CAD-D730C12EA0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5B6A"/>
    <w:pPr>
      <w:ind w:left="720"/>
      <w:contextualSpacing/>
    </w:pPr>
  </w:style>
  <w:style w:type="table" w:styleId="TableGrid">
    <w:name w:val="Table Grid"/>
    <w:basedOn w:val="TableNormal"/>
    <w:uiPriority w:val="39"/>
    <w:rsid w:val="00AE5B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D0C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0C57"/>
  </w:style>
  <w:style w:type="paragraph" w:styleId="Footer">
    <w:name w:val="footer"/>
    <w:basedOn w:val="Normal"/>
    <w:link w:val="FooterChar"/>
    <w:uiPriority w:val="99"/>
    <w:unhideWhenUsed/>
    <w:rsid w:val="00BD0C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0C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</TotalTime>
  <Pages>5</Pages>
  <Words>352</Words>
  <Characters>201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ES HUI WEN</dc:creator>
  <cp:keywords/>
  <dc:description/>
  <cp:lastModifiedBy>Haziq Zikry</cp:lastModifiedBy>
  <cp:revision>15</cp:revision>
  <dcterms:created xsi:type="dcterms:W3CDTF">2021-04-20T06:40:00Z</dcterms:created>
  <dcterms:modified xsi:type="dcterms:W3CDTF">2021-04-26T06:18:00Z</dcterms:modified>
</cp:coreProperties>
</file>